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4CCD7AF1" w:rsidR="00D2559D" w:rsidRPr="00996FAF" w:rsidRDefault="006E62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ellevue Care Centre</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4E525412" w:rsidR="00CA37CB" w:rsidRPr="00996FAF" w:rsidRDefault="006E62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53 Linkwood Drive</w:t>
            </w:r>
            <w:r w:rsidR="00F045F4" w:rsidRPr="00602258">
              <w:rPr>
                <w:rFonts w:ascii="Arial" w:hAnsi="Arial" w:cs="Arial"/>
                <w:color w:val="auto"/>
              </w:rPr>
              <w:t xml:space="preserve"> </w:t>
            </w:r>
            <w:r>
              <w:rPr>
                <w:rFonts w:ascii="Arial" w:hAnsi="Arial" w:cs="Arial"/>
                <w:color w:val="auto"/>
              </w:rPr>
              <w:t>FERNY HILLS</w:t>
            </w:r>
            <w:r w:rsidR="00CA37CB" w:rsidRPr="00602258">
              <w:rPr>
                <w:rFonts w:ascii="Arial" w:hAnsi="Arial" w:cs="Arial"/>
                <w:color w:val="auto"/>
              </w:rPr>
              <w:t xml:space="preserve"> </w:t>
            </w:r>
            <w:r>
              <w:rPr>
                <w:rFonts w:ascii="Arial" w:hAnsi="Arial" w:cs="Arial"/>
                <w:color w:val="auto"/>
              </w:rPr>
              <w:t>QLD</w:t>
            </w:r>
            <w:r w:rsidR="00CA37CB" w:rsidRPr="00602258">
              <w:rPr>
                <w:rFonts w:ascii="Arial" w:hAnsi="Arial" w:cs="Arial"/>
                <w:color w:val="auto"/>
              </w:rPr>
              <w:t xml:space="preserve"> </w:t>
            </w:r>
            <w:r>
              <w:rPr>
                <w:rFonts w:ascii="Arial" w:hAnsi="Arial" w:cs="Arial"/>
                <w:color w:val="auto"/>
              </w:rPr>
              <w:t>4055</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5A07FAA" w:rsidR="00CA37CB" w:rsidRPr="00996FAF" w:rsidRDefault="006E62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369</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33844725" w:rsidR="00D2559D" w:rsidRPr="00996FAF" w:rsidRDefault="006E62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ellevue Enterprises Pty Ltd &amp; Laberge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4CC47BF5" w:rsidR="00D2559D" w:rsidRPr="00996FAF" w:rsidRDefault="006E621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054313C5" w:rsidR="00D2559D" w:rsidRPr="00996FAF" w:rsidRDefault="006E621C"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 March 2023 to 3 March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07560425" w:rsidR="00D2559D" w:rsidRPr="00996FAF" w:rsidRDefault="00F8675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F86753">
              <w:rPr>
                <w:rFonts w:ascii="Arial" w:hAnsi="Arial" w:cs="Arial"/>
                <w:color w:val="auto"/>
              </w:rPr>
              <w:t>3 April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78AA566E" w:rsidR="000078F8" w:rsidRPr="00996FAF" w:rsidRDefault="000078F8" w:rsidP="0036130C">
      <w:pPr>
        <w:pStyle w:val="NormalArial"/>
      </w:pPr>
      <w:r w:rsidRPr="00996FAF">
        <w:t xml:space="preserve">This performance report for </w:t>
      </w:r>
      <w:r w:rsidR="006E621C">
        <w:rPr>
          <w:color w:val="auto"/>
        </w:rPr>
        <w:t>Bellevue Care Centre</w:t>
      </w:r>
      <w:r w:rsidRPr="00996FAF">
        <w:rPr>
          <w:color w:val="auto"/>
        </w:rPr>
        <w:t xml:space="preserve"> (</w:t>
      </w:r>
      <w:r w:rsidRPr="00996FAF">
        <w:rPr>
          <w:b/>
          <w:color w:val="auto"/>
        </w:rPr>
        <w:t>the service</w:t>
      </w:r>
      <w:r w:rsidRPr="00996FAF">
        <w:rPr>
          <w:color w:val="auto"/>
        </w:rPr>
        <w:t xml:space="preserve">) has been </w:t>
      </w:r>
      <w:r w:rsidRPr="00FC57C4">
        <w:rPr>
          <w:color w:val="auto"/>
        </w:rPr>
        <w:t xml:space="preserve">prepared by </w:t>
      </w:r>
      <w:r w:rsidR="00FC57C4" w:rsidRPr="00FC57C4">
        <w:rPr>
          <w:color w:val="auto"/>
        </w:rPr>
        <w:t>K. Spurrell</w:t>
      </w:r>
      <w:r w:rsidRPr="00FC57C4">
        <w:rPr>
          <w:color w:val="auto"/>
        </w:rPr>
        <w:t>, delegate of the Aged Care Quality and Safety Commissioner (Commissio</w:t>
      </w:r>
      <w:r w:rsidRPr="00996FAF">
        <w:t>ner)</w:t>
      </w:r>
      <w:r w:rsidRPr="00996FAF">
        <w:rPr>
          <w:rStyle w:val="FootnoteReference"/>
        </w:rPr>
        <w:footnoteReference w:id="1"/>
      </w:r>
      <w:r w:rsidRPr="00996FAF">
        <w:t>.</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7726F9A5" w:rsidR="00DF37F2" w:rsidRPr="00FC57C4" w:rsidRDefault="00DF37F2" w:rsidP="00712752">
      <w:pPr>
        <w:pStyle w:val="ListParagraph"/>
        <w:numPr>
          <w:ilvl w:val="0"/>
          <w:numId w:val="2"/>
        </w:numPr>
        <w:spacing w:line="240" w:lineRule="atLeast"/>
        <w:ind w:left="714" w:hanging="357"/>
        <w:contextualSpacing w:val="0"/>
        <w:rPr>
          <w:rFonts w:ascii="Arial" w:hAnsi="Arial" w:cs="Arial"/>
          <w:color w:val="auto"/>
        </w:rPr>
      </w:pPr>
      <w:r w:rsidRPr="00FC57C4">
        <w:rPr>
          <w:rFonts w:ascii="Arial" w:hAnsi="Arial" w:cs="Arial"/>
          <w:color w:val="auto"/>
        </w:rPr>
        <w:t xml:space="preserve">the assessment team’s report for the </w:t>
      </w:r>
      <w:r w:rsidR="006E621C" w:rsidRPr="00FC57C4">
        <w:rPr>
          <w:rFonts w:ascii="Arial" w:hAnsi="Arial" w:cs="Arial"/>
          <w:color w:val="auto"/>
        </w:rPr>
        <w:t>Site Audit</w:t>
      </w:r>
      <w:r w:rsidRPr="00FC57C4">
        <w:rPr>
          <w:rFonts w:ascii="Arial" w:hAnsi="Arial" w:cs="Arial"/>
          <w:color w:val="auto"/>
        </w:rPr>
        <w:t xml:space="preserve">; the </w:t>
      </w:r>
      <w:r w:rsidR="006E621C" w:rsidRPr="00FC57C4">
        <w:rPr>
          <w:rFonts w:ascii="Arial" w:hAnsi="Arial" w:cs="Arial"/>
          <w:color w:val="auto"/>
        </w:rPr>
        <w:t>Site Audit</w:t>
      </w:r>
      <w:r w:rsidRPr="00FC57C4">
        <w:rPr>
          <w:rFonts w:ascii="Arial" w:hAnsi="Arial" w:cs="Arial"/>
          <w:color w:val="auto"/>
        </w:rPr>
        <w:t xml:space="preserve"> report was informed by a site assessment, observations at the service, review of documents and interviews with staff, consumers/representatives and others</w:t>
      </w:r>
    </w:p>
    <w:p w14:paraId="23FE4A29" w14:textId="5A1FFD22"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5E1D13F2" w:rsidR="00FC045E" w:rsidRPr="00996FAF" w:rsidRDefault="00F42DE7"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Pr>
                    <w:rFonts w:ascii="Arial" w:hAnsi="Arial" w:cs="Arial"/>
                  </w:rPr>
                  <w:t>Compliant</w:t>
                </w:r>
              </w:sdtContent>
            </w:sdt>
          </w:p>
        </w:tc>
      </w:tr>
      <w:tr w:rsidR="00D81A61" w:rsidRPr="00996FAF" w14:paraId="75E5094E" w14:textId="77777777" w:rsidTr="001E1FC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D81A61" w:rsidRPr="00996FAF" w:rsidRDefault="00D81A61" w:rsidP="00D81A61">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1139941F" w:rsidR="00D81A61" w:rsidRPr="00D81A61" w:rsidRDefault="00F42DE7" w:rsidP="00D81A61">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74287710"/>
                <w:placeholder>
                  <w:docPart w:val="F9BF4523C14443ECBE715F792BC2E74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552E64F4" w14:textId="77777777" w:rsidTr="001E1FC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53D2C093" w:rsidR="00D81A61" w:rsidRPr="00D81A61" w:rsidRDefault="00F42DE7" w:rsidP="00D81A61">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380817637"/>
                <w:placeholder>
                  <w:docPart w:val="84FB3C518BAB4A71AD901E0B6134CFF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06E76F0E" w14:textId="77777777" w:rsidTr="001E1FC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11BDBE93" w:rsidR="00D81A61" w:rsidRPr="00D81A61" w:rsidRDefault="00F42DE7" w:rsidP="00D81A61">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16986888"/>
                <w:placeholder>
                  <w:docPart w:val="E2D958FF7A8F4AEF831B079DA73363D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6B2B8EED" w14:textId="77777777" w:rsidTr="001E1FC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21838C92" w:rsidR="00D81A61" w:rsidRPr="00D81A61" w:rsidRDefault="00F42DE7" w:rsidP="00D81A61">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03509125"/>
                <w:placeholder>
                  <w:docPart w:val="DA774AC89BAF47599223B856781A77B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73B4C0B7" w14:textId="77777777" w:rsidTr="001E1FC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012ED7B2" w:rsidR="00D81A61" w:rsidRPr="00D81A61" w:rsidRDefault="00F42DE7" w:rsidP="00D81A61">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6709143"/>
                <w:placeholder>
                  <w:docPart w:val="94A5C15682294F718D099962F738E11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3CD19949" w14:textId="77777777" w:rsidTr="001E1FCE">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5F0AF5DD" w:rsidR="00D81A61" w:rsidRPr="00D81A61" w:rsidRDefault="00F42DE7" w:rsidP="00D81A61">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99303227"/>
                <w:placeholder>
                  <w:docPart w:val="A1536A8BF08B426DB8DCC61BA9622C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r w:rsidR="00D81A61" w:rsidRPr="00996FAF" w14:paraId="20806739" w14:textId="77777777" w:rsidTr="001E1FCE">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D81A61" w:rsidRPr="00996FAF" w:rsidRDefault="00D81A61" w:rsidP="00D81A61">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1D643AE4" w:rsidR="00D81A61" w:rsidRPr="00D81A61" w:rsidRDefault="00F42DE7" w:rsidP="00D81A61">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25392054"/>
                <w:placeholder>
                  <w:docPart w:val="C52525A029EA4C83A8B749B0A5FB640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81A61" w:rsidRPr="00D81A61">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163B9463"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21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239AC151" w:rsidR="00FC045E" w:rsidRPr="00996FAF" w:rsidRDefault="00F42DE7"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213375">
                  <w:rPr>
                    <w:rFonts w:ascii="Arial" w:hAnsi="Arial" w:cs="Arial"/>
                    <w:color w:val="auto"/>
                  </w:rPr>
                  <w:t>Compliant</w:t>
                </w:r>
              </w:sdtContent>
            </w:sdt>
          </w:p>
        </w:tc>
      </w:tr>
      <w:tr w:rsidR="00213375"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7D1088E2"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60961405"/>
                <w:placeholder>
                  <w:docPart w:val="3187B15C6CF54A2AA8F4E875CC55E9DA"/>
                </w:placeholder>
                <w:dropDownList>
                  <w:listItem w:displayText="choose a rating" w:value="choose a rating"/>
                  <w:listItem w:displayText="Compliant" w:value="Compliant"/>
                  <w:listItem w:displayText="Non-compliant" w:value="Non-compliant"/>
                </w:dropDownList>
              </w:sdtPr>
              <w:sdtEndPr/>
              <w:sdtContent>
                <w:r w:rsidR="00213375" w:rsidRPr="00AF6144">
                  <w:rPr>
                    <w:rFonts w:ascii="Arial" w:hAnsi="Arial" w:cs="Arial"/>
                    <w:color w:val="auto"/>
                  </w:rPr>
                  <w:t>Compliant</w:t>
                </w:r>
              </w:sdtContent>
            </w:sdt>
          </w:p>
        </w:tc>
      </w:tr>
      <w:tr w:rsidR="00213375"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213375" w:rsidRPr="00996FAF" w:rsidRDefault="00213375" w:rsidP="0021337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213375" w:rsidRPr="00996FAF" w:rsidRDefault="00213375" w:rsidP="0021337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213375" w:rsidRPr="00996FAF" w:rsidRDefault="00213375" w:rsidP="00213375">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213375" w:rsidRPr="00996FAF" w:rsidRDefault="00213375" w:rsidP="00213375">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1BFD0A6B"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7879090"/>
                <w:placeholder>
                  <w:docPart w:val="3A9418086E0D4FF8BBCEA5E1BA671E06"/>
                </w:placeholder>
                <w:dropDownList>
                  <w:listItem w:displayText="choose a rating" w:value="choose a rating"/>
                  <w:listItem w:displayText="Compliant" w:value="Compliant"/>
                  <w:listItem w:displayText="Non-compliant" w:value="Non-compliant"/>
                </w:dropDownList>
              </w:sdtPr>
              <w:sdtEndPr/>
              <w:sdtContent>
                <w:r w:rsidR="00213375" w:rsidRPr="00AF6144">
                  <w:rPr>
                    <w:rFonts w:ascii="Arial" w:hAnsi="Arial" w:cs="Arial"/>
                    <w:color w:val="auto"/>
                  </w:rPr>
                  <w:t>Compliant</w:t>
                </w:r>
              </w:sdtContent>
            </w:sdt>
          </w:p>
        </w:tc>
      </w:tr>
      <w:tr w:rsidR="00213375"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C2D7AA2" w:rsidR="00213375" w:rsidRPr="00996FAF" w:rsidRDefault="00F42DE7" w:rsidP="0021337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08551966"/>
                <w:placeholder>
                  <w:docPart w:val="EAF5DE863423429A9EE870EB2B71741B"/>
                </w:placeholder>
                <w:dropDownList>
                  <w:listItem w:displayText="choose a rating" w:value="choose a rating"/>
                  <w:listItem w:displayText="Compliant" w:value="Compliant"/>
                  <w:listItem w:displayText="Non-compliant" w:value="Non-compliant"/>
                </w:dropDownList>
              </w:sdtPr>
              <w:sdtEndPr/>
              <w:sdtContent>
                <w:r w:rsidR="00213375" w:rsidRPr="00AF6144">
                  <w:rPr>
                    <w:rFonts w:ascii="Arial" w:hAnsi="Arial" w:cs="Arial"/>
                    <w:color w:val="auto"/>
                  </w:rPr>
                  <w:t>Compliant</w:t>
                </w:r>
              </w:sdtContent>
            </w:sdt>
          </w:p>
        </w:tc>
      </w:tr>
      <w:tr w:rsidR="00213375"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213375" w:rsidRPr="00996FAF" w:rsidRDefault="00213375" w:rsidP="00213375">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50223231"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81914195"/>
                <w:placeholder>
                  <w:docPart w:val="B13B74BD9BCE4905903938FCE96F794A"/>
                </w:placeholder>
                <w:dropDownList>
                  <w:listItem w:displayText="choose a rating" w:value="choose a rating"/>
                  <w:listItem w:displayText="Compliant" w:value="Compliant"/>
                  <w:listItem w:displayText="Non-compliant" w:value="Non-compliant"/>
                </w:dropDownList>
              </w:sdtPr>
              <w:sdtEndPr/>
              <w:sdtContent>
                <w:r w:rsidR="00213375" w:rsidRPr="00AF6144">
                  <w:rPr>
                    <w:rFonts w:ascii="Arial" w:hAnsi="Arial" w:cs="Arial"/>
                    <w:color w:val="auto"/>
                  </w:rPr>
                  <w:t>Compliant</w:t>
                </w:r>
              </w:sdtContent>
            </w:sdt>
          </w:p>
        </w:tc>
      </w:tr>
      <w:tr w:rsidR="00213375"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383649A7"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5707367"/>
                <w:placeholder>
                  <w:docPart w:val="CF1E72AB8C4E42D09760AB5ACA2E1327"/>
                </w:placeholder>
                <w:dropDownList>
                  <w:listItem w:displayText="choose a rating" w:value="choose a rating"/>
                  <w:listItem w:displayText="Compliant" w:value="Compliant"/>
                  <w:listItem w:displayText="Non-compliant" w:value="Non-compliant"/>
                </w:dropDownList>
              </w:sdtPr>
              <w:sdtEndPr/>
              <w:sdtContent>
                <w:r w:rsidR="00213375" w:rsidRPr="00AF6144">
                  <w:rPr>
                    <w:rFonts w:ascii="Arial" w:hAnsi="Arial" w:cs="Arial"/>
                    <w:color w:val="auto"/>
                  </w:rPr>
                  <w:t>Compliant</w:t>
                </w:r>
              </w:sdtContent>
            </w:sdt>
          </w:p>
        </w:tc>
      </w:tr>
    </w:tbl>
    <w:p w14:paraId="6B542954" w14:textId="77777777" w:rsidR="001A5684" w:rsidRDefault="001A5684" w:rsidP="001A5684">
      <w:pPr>
        <w:pStyle w:val="Heading20"/>
      </w:pPr>
      <w:r w:rsidRPr="00996FAF">
        <w:t>Findings</w:t>
      </w:r>
    </w:p>
    <w:p w14:paraId="47EC4941" w14:textId="3F7F8598" w:rsidR="00B504C6" w:rsidRDefault="00A9476A" w:rsidP="00FF428D">
      <w:pPr>
        <w:pStyle w:val="NormalArial"/>
      </w:pPr>
      <w:r w:rsidRPr="00857630">
        <w:t>C</w:t>
      </w:r>
      <w:r w:rsidR="00160E10" w:rsidRPr="00857630">
        <w:t xml:space="preserve">onsumers </w:t>
      </w:r>
      <w:r w:rsidRPr="00857630">
        <w:t>advised</w:t>
      </w:r>
      <w:r w:rsidR="00160E10" w:rsidRPr="00857630">
        <w:t xml:space="preserve"> staff </w:t>
      </w:r>
      <w:r w:rsidR="00E14CF4">
        <w:t xml:space="preserve">treated </w:t>
      </w:r>
      <w:r w:rsidR="00160E10" w:rsidRPr="00857630">
        <w:t xml:space="preserve">them </w:t>
      </w:r>
      <w:r w:rsidR="00E14CF4">
        <w:t>w</w:t>
      </w:r>
      <w:r w:rsidR="00D82FD8">
        <w:t>ith</w:t>
      </w:r>
      <w:r w:rsidR="00160E10" w:rsidRPr="00857630">
        <w:t xml:space="preserve"> digni</w:t>
      </w:r>
      <w:r w:rsidR="00D82FD8">
        <w:t>ty</w:t>
      </w:r>
      <w:r w:rsidR="00160E10" w:rsidRPr="00857630">
        <w:t xml:space="preserve"> and respect</w:t>
      </w:r>
      <w:r w:rsidR="00D82FD8">
        <w:t xml:space="preserve"> and</w:t>
      </w:r>
      <w:r w:rsidRPr="00857630">
        <w:t xml:space="preserve"> knew </w:t>
      </w:r>
      <w:r w:rsidR="00160E10" w:rsidRPr="00857630">
        <w:t xml:space="preserve">what was important to them. </w:t>
      </w:r>
      <w:r w:rsidR="00F713D5" w:rsidRPr="00857630">
        <w:t>Staff describe</w:t>
      </w:r>
      <w:r w:rsidR="00857630" w:rsidRPr="00857630">
        <w:t>d</w:t>
      </w:r>
      <w:r w:rsidR="00F713D5" w:rsidRPr="00857630">
        <w:t xml:space="preserve"> how they interact</w:t>
      </w:r>
      <w:r w:rsidR="00857630" w:rsidRPr="00857630">
        <w:t>ed</w:t>
      </w:r>
      <w:r w:rsidR="00F713D5" w:rsidRPr="00857630">
        <w:t xml:space="preserve"> with consumers, and how they </w:t>
      </w:r>
      <w:r w:rsidR="001B76BD" w:rsidRPr="00857630">
        <w:t>support</w:t>
      </w:r>
      <w:r w:rsidR="00857630" w:rsidRPr="00857630">
        <w:t>ed</w:t>
      </w:r>
      <w:r w:rsidR="001B76BD" w:rsidRPr="00857630">
        <w:t xml:space="preserve"> consumers to maintain </w:t>
      </w:r>
      <w:r w:rsidR="003365BE">
        <w:t xml:space="preserve">a </w:t>
      </w:r>
      <w:r w:rsidR="001B76BD" w:rsidRPr="00857630">
        <w:t xml:space="preserve">good quality of life. </w:t>
      </w:r>
      <w:r w:rsidR="00857630">
        <w:t xml:space="preserve">Interaction </w:t>
      </w:r>
      <w:r w:rsidR="00424230">
        <w:t xml:space="preserve">between staff and consumers </w:t>
      </w:r>
      <w:r w:rsidR="00AA7537">
        <w:t>w</w:t>
      </w:r>
      <w:r w:rsidR="003365BE">
        <w:t>as</w:t>
      </w:r>
      <w:r w:rsidR="00AA7537">
        <w:t xml:space="preserve"> ob</w:t>
      </w:r>
      <w:r w:rsidR="00857630" w:rsidRPr="00857630">
        <w:t>serv</w:t>
      </w:r>
      <w:r w:rsidR="00424230">
        <w:t>ed</w:t>
      </w:r>
      <w:r w:rsidR="00857630" w:rsidRPr="00857630">
        <w:t xml:space="preserve"> </w:t>
      </w:r>
      <w:r w:rsidR="00AA7537">
        <w:t xml:space="preserve">to be </w:t>
      </w:r>
      <w:r w:rsidR="001B76BD" w:rsidRPr="00857630">
        <w:t>respectful.</w:t>
      </w:r>
    </w:p>
    <w:p w14:paraId="424F5155" w14:textId="6FF79770" w:rsidR="00C25588" w:rsidRDefault="00B504C6" w:rsidP="00FF428D">
      <w:pPr>
        <w:pStyle w:val="NormalArial"/>
        <w:rPr>
          <w:rFonts w:eastAsia="Calibri"/>
        </w:rPr>
      </w:pPr>
      <w:r w:rsidRPr="001B3C8D">
        <w:t xml:space="preserve">Consumers and representatives </w:t>
      </w:r>
      <w:r w:rsidR="00FF67EF" w:rsidRPr="001B3C8D">
        <w:t>said</w:t>
      </w:r>
      <w:r w:rsidRPr="001B3C8D">
        <w:t xml:space="preserve"> staff </w:t>
      </w:r>
      <w:r w:rsidR="00844771" w:rsidRPr="001B3C8D">
        <w:t>were</w:t>
      </w:r>
      <w:r w:rsidRPr="001B3C8D">
        <w:t xml:space="preserve"> aware of their culture, and what </w:t>
      </w:r>
      <w:r w:rsidR="00844771" w:rsidRPr="001B3C8D">
        <w:t>wa</w:t>
      </w:r>
      <w:r w:rsidRPr="001B3C8D">
        <w:t>s important to them. Staff identi</w:t>
      </w:r>
      <w:r w:rsidR="00844771" w:rsidRPr="001B3C8D">
        <w:t>fied</w:t>
      </w:r>
      <w:r w:rsidRPr="001B3C8D">
        <w:t xml:space="preserve"> consumers of different </w:t>
      </w:r>
      <w:r w:rsidR="00671B19" w:rsidRPr="001B3C8D">
        <w:t>cultures and</w:t>
      </w:r>
      <w:r w:rsidR="00671B19">
        <w:t xml:space="preserve"> described</w:t>
      </w:r>
      <w:r w:rsidRPr="001B3C8D">
        <w:t xml:space="preserve"> how the</w:t>
      </w:r>
      <w:r w:rsidR="00671B19">
        <w:t>y ensured the</w:t>
      </w:r>
      <w:r w:rsidRPr="001B3C8D">
        <w:t xml:space="preserve"> services they provided</w:t>
      </w:r>
      <w:r w:rsidR="00671B19">
        <w:t xml:space="preserve"> met their needs</w:t>
      </w:r>
      <w:r w:rsidRPr="001B3C8D">
        <w:t xml:space="preserve">. </w:t>
      </w:r>
      <w:r w:rsidR="00844771" w:rsidRPr="001B3C8D">
        <w:rPr>
          <w:rFonts w:eastAsia="Calibri"/>
        </w:rPr>
        <w:t>T</w:t>
      </w:r>
      <w:r w:rsidR="00C25588" w:rsidRPr="001B3C8D">
        <w:rPr>
          <w:rFonts w:eastAsia="Calibri"/>
        </w:rPr>
        <w:t xml:space="preserve">he service has organised regular visits from </w:t>
      </w:r>
      <w:r w:rsidR="00D01DFB" w:rsidRPr="001B3C8D">
        <w:rPr>
          <w:rFonts w:eastAsia="Calibri"/>
        </w:rPr>
        <w:t>services who supported consume</w:t>
      </w:r>
      <w:r w:rsidR="004C72FF" w:rsidRPr="001B3C8D">
        <w:rPr>
          <w:rFonts w:eastAsia="Calibri"/>
        </w:rPr>
        <w:t>r</w:t>
      </w:r>
      <w:r w:rsidR="00D01DFB" w:rsidRPr="001B3C8D">
        <w:rPr>
          <w:rFonts w:eastAsia="Calibri"/>
        </w:rPr>
        <w:t xml:space="preserve">s from culturally and linguistically </w:t>
      </w:r>
      <w:r w:rsidR="004C72FF" w:rsidRPr="001B3C8D">
        <w:rPr>
          <w:rFonts w:eastAsia="Calibri"/>
        </w:rPr>
        <w:t>diverse background</w:t>
      </w:r>
      <w:r w:rsidR="00FB1A3C">
        <w:rPr>
          <w:rFonts w:eastAsia="Calibri"/>
        </w:rPr>
        <w:t>s</w:t>
      </w:r>
      <w:r w:rsidR="00C25588" w:rsidRPr="001B3C8D">
        <w:rPr>
          <w:rFonts w:eastAsia="Calibri"/>
        </w:rPr>
        <w:t xml:space="preserve">, </w:t>
      </w:r>
      <w:r w:rsidR="004A7935" w:rsidRPr="001B3C8D">
        <w:rPr>
          <w:rFonts w:eastAsia="Calibri"/>
        </w:rPr>
        <w:t>to provide entertainment in the consumers</w:t>
      </w:r>
      <w:r w:rsidR="00FB1A3C">
        <w:rPr>
          <w:rFonts w:eastAsia="Calibri"/>
        </w:rPr>
        <w:t>'</w:t>
      </w:r>
      <w:r w:rsidR="004A7935" w:rsidRPr="001B3C8D">
        <w:rPr>
          <w:rFonts w:eastAsia="Calibri"/>
        </w:rPr>
        <w:t xml:space="preserve"> </w:t>
      </w:r>
      <w:r w:rsidR="00C25588" w:rsidRPr="001B3C8D">
        <w:rPr>
          <w:rFonts w:eastAsia="Calibri"/>
        </w:rPr>
        <w:t>first language.</w:t>
      </w:r>
    </w:p>
    <w:p w14:paraId="64A21E61" w14:textId="1A34FD99" w:rsidR="00D504E4" w:rsidRPr="001B3C8D" w:rsidRDefault="009F18D6" w:rsidP="00FF428D">
      <w:pPr>
        <w:rPr>
          <w:rFonts w:ascii="Arial" w:hAnsi="Arial" w:cs="Arial"/>
        </w:rPr>
      </w:pPr>
      <w:r w:rsidRPr="001B3C8D">
        <w:rPr>
          <w:rFonts w:ascii="Arial" w:hAnsi="Arial" w:cs="Arial"/>
        </w:rPr>
        <w:t>Consumers said they ma</w:t>
      </w:r>
      <w:r w:rsidR="002E3404">
        <w:rPr>
          <w:rFonts w:ascii="Arial" w:hAnsi="Arial" w:cs="Arial"/>
        </w:rPr>
        <w:t>d</w:t>
      </w:r>
      <w:r w:rsidRPr="001B3C8D">
        <w:rPr>
          <w:rFonts w:ascii="Arial" w:hAnsi="Arial" w:cs="Arial"/>
        </w:rPr>
        <w:t xml:space="preserve">e decisions about care and involve others where they wished. </w:t>
      </w:r>
      <w:r w:rsidR="00D504E4" w:rsidRPr="001B3C8D">
        <w:rPr>
          <w:rFonts w:ascii="Arial" w:hAnsi="Arial" w:cs="Arial"/>
        </w:rPr>
        <w:t>Staff</w:t>
      </w:r>
      <w:r w:rsidRPr="001B3C8D">
        <w:rPr>
          <w:rFonts w:ascii="Arial" w:hAnsi="Arial" w:cs="Arial"/>
        </w:rPr>
        <w:t xml:space="preserve"> describe</w:t>
      </w:r>
      <w:r w:rsidR="00D504E4" w:rsidRPr="001B3C8D">
        <w:rPr>
          <w:rFonts w:ascii="Arial" w:hAnsi="Arial" w:cs="Arial"/>
        </w:rPr>
        <w:t>d</w:t>
      </w:r>
      <w:r w:rsidRPr="001B3C8D">
        <w:rPr>
          <w:rFonts w:ascii="Arial" w:hAnsi="Arial" w:cs="Arial"/>
        </w:rPr>
        <w:t xml:space="preserve"> how they enable consumers to make decisions about their care and how they spend their time</w:t>
      </w:r>
      <w:r w:rsidR="00F65A1F">
        <w:rPr>
          <w:rFonts w:ascii="Arial" w:hAnsi="Arial" w:cs="Arial"/>
        </w:rPr>
        <w:t xml:space="preserve"> by providing information</w:t>
      </w:r>
      <w:r w:rsidRPr="001B3C8D">
        <w:rPr>
          <w:rFonts w:ascii="Arial" w:hAnsi="Arial" w:cs="Arial"/>
        </w:rPr>
        <w:t xml:space="preserve">. </w:t>
      </w:r>
      <w:r w:rsidR="002A5E7D" w:rsidRPr="001B3C8D">
        <w:rPr>
          <w:rFonts w:ascii="Arial" w:hAnsi="Arial" w:cs="Arial"/>
        </w:rPr>
        <w:t>C</w:t>
      </w:r>
      <w:r w:rsidRPr="001B3C8D">
        <w:rPr>
          <w:rFonts w:ascii="Arial" w:hAnsi="Arial" w:cs="Arial"/>
        </w:rPr>
        <w:t xml:space="preserve">onsumers </w:t>
      </w:r>
      <w:r w:rsidR="002A5E7D" w:rsidRPr="001B3C8D">
        <w:rPr>
          <w:rFonts w:ascii="Arial" w:hAnsi="Arial" w:cs="Arial"/>
        </w:rPr>
        <w:t xml:space="preserve">were observed </w:t>
      </w:r>
      <w:r w:rsidRPr="001B3C8D">
        <w:rPr>
          <w:rFonts w:ascii="Arial" w:hAnsi="Arial" w:cs="Arial"/>
        </w:rPr>
        <w:t>spending time with friends and family, including those living at the service</w:t>
      </w:r>
      <w:r w:rsidR="00F166FB">
        <w:rPr>
          <w:rFonts w:ascii="Arial" w:hAnsi="Arial" w:cs="Arial"/>
        </w:rPr>
        <w:t>.</w:t>
      </w:r>
    </w:p>
    <w:p w14:paraId="785D0DB3" w14:textId="4C9AF22D" w:rsidR="00154C6C" w:rsidRPr="00FF428D" w:rsidRDefault="00595EBC" w:rsidP="00FF428D">
      <w:pPr>
        <w:rPr>
          <w:rFonts w:ascii="Arial" w:hAnsi="Arial" w:cs="Arial"/>
        </w:rPr>
      </w:pPr>
      <w:r w:rsidRPr="001B3C8D">
        <w:rPr>
          <w:rFonts w:ascii="Arial" w:hAnsi="Arial" w:cs="Arial"/>
        </w:rPr>
        <w:t>C</w:t>
      </w:r>
      <w:r w:rsidR="00E941D7" w:rsidRPr="001B3C8D">
        <w:rPr>
          <w:rFonts w:ascii="Arial" w:hAnsi="Arial" w:cs="Arial"/>
        </w:rPr>
        <w:t xml:space="preserve">onsumers </w:t>
      </w:r>
      <w:r w:rsidRPr="001B3C8D">
        <w:rPr>
          <w:rFonts w:ascii="Arial" w:hAnsi="Arial" w:cs="Arial"/>
        </w:rPr>
        <w:t>said</w:t>
      </w:r>
      <w:r w:rsidR="00E941D7" w:rsidRPr="001B3C8D">
        <w:rPr>
          <w:rFonts w:ascii="Arial" w:hAnsi="Arial" w:cs="Arial"/>
        </w:rPr>
        <w:t xml:space="preserve"> they </w:t>
      </w:r>
      <w:r w:rsidRPr="001B3C8D">
        <w:rPr>
          <w:rFonts w:ascii="Arial" w:hAnsi="Arial" w:cs="Arial"/>
        </w:rPr>
        <w:t>we</w:t>
      </w:r>
      <w:r w:rsidR="00E941D7" w:rsidRPr="001B3C8D">
        <w:rPr>
          <w:rFonts w:ascii="Arial" w:hAnsi="Arial" w:cs="Arial"/>
        </w:rPr>
        <w:t>re supported to take risks</w:t>
      </w:r>
      <w:r w:rsidR="00E57EF4">
        <w:rPr>
          <w:rFonts w:ascii="Arial" w:hAnsi="Arial" w:cs="Arial"/>
        </w:rPr>
        <w:t>,</w:t>
      </w:r>
      <w:r w:rsidR="00E941D7" w:rsidRPr="001B3C8D">
        <w:rPr>
          <w:rFonts w:ascii="Arial" w:hAnsi="Arial" w:cs="Arial"/>
        </w:rPr>
        <w:t xml:space="preserve"> if they wish to</w:t>
      </w:r>
      <w:r w:rsidR="00BE69E5" w:rsidRPr="001B3C8D">
        <w:rPr>
          <w:rFonts w:ascii="Arial" w:hAnsi="Arial" w:cs="Arial"/>
        </w:rPr>
        <w:t>, including leaving the service independently</w:t>
      </w:r>
      <w:r w:rsidR="00E941D7" w:rsidRPr="001B3C8D">
        <w:rPr>
          <w:rFonts w:ascii="Arial" w:hAnsi="Arial" w:cs="Arial"/>
        </w:rPr>
        <w:t>.</w:t>
      </w:r>
      <w:r w:rsidR="00044C6E" w:rsidRPr="001B3C8D">
        <w:rPr>
          <w:rFonts w:ascii="Arial" w:hAnsi="Arial" w:cs="Arial"/>
        </w:rPr>
        <w:t xml:space="preserve"> </w:t>
      </w:r>
      <w:r w:rsidRPr="001B3C8D">
        <w:rPr>
          <w:rFonts w:ascii="Arial" w:hAnsi="Arial" w:cs="Arial"/>
        </w:rPr>
        <w:t>The service had a d</w:t>
      </w:r>
      <w:r w:rsidR="00044C6E" w:rsidRPr="001B3C8D">
        <w:rPr>
          <w:rFonts w:ascii="Arial" w:hAnsi="Arial" w:cs="Arial"/>
        </w:rPr>
        <w:t xml:space="preserve">ignity of </w:t>
      </w:r>
      <w:r w:rsidRPr="001B3C8D">
        <w:rPr>
          <w:rFonts w:ascii="Arial" w:hAnsi="Arial" w:cs="Arial"/>
        </w:rPr>
        <w:t>r</w:t>
      </w:r>
      <w:r w:rsidR="00044C6E" w:rsidRPr="001B3C8D">
        <w:rPr>
          <w:rFonts w:ascii="Arial" w:hAnsi="Arial" w:cs="Arial"/>
        </w:rPr>
        <w:t xml:space="preserve">isk process </w:t>
      </w:r>
      <w:r w:rsidR="003974BB" w:rsidRPr="001B3C8D">
        <w:rPr>
          <w:rFonts w:ascii="Arial" w:hAnsi="Arial" w:cs="Arial"/>
        </w:rPr>
        <w:t xml:space="preserve">which </w:t>
      </w:r>
      <w:r w:rsidR="008D600A" w:rsidRPr="001B3C8D">
        <w:rPr>
          <w:rFonts w:ascii="Arial" w:hAnsi="Arial" w:cs="Arial"/>
        </w:rPr>
        <w:t>stated all adults ha</w:t>
      </w:r>
      <w:r w:rsidR="003974BB" w:rsidRPr="001B3C8D">
        <w:rPr>
          <w:rFonts w:ascii="Arial" w:hAnsi="Arial" w:cs="Arial"/>
        </w:rPr>
        <w:t>d</w:t>
      </w:r>
      <w:r w:rsidR="008D600A" w:rsidRPr="001B3C8D">
        <w:rPr>
          <w:rFonts w:ascii="Arial" w:hAnsi="Arial" w:cs="Arial"/>
        </w:rPr>
        <w:t xml:space="preserve"> an equal </w:t>
      </w:r>
      <w:r w:rsidR="008D600A" w:rsidRPr="00FF428D">
        <w:rPr>
          <w:rFonts w:ascii="Arial" w:hAnsi="Arial" w:cs="Arial"/>
        </w:rPr>
        <w:t>right to make decisions affect</w:t>
      </w:r>
      <w:r w:rsidR="003F2C93">
        <w:rPr>
          <w:rFonts w:ascii="Arial" w:hAnsi="Arial" w:cs="Arial"/>
        </w:rPr>
        <w:t>ing</w:t>
      </w:r>
      <w:r w:rsidR="008D600A" w:rsidRPr="00FF428D">
        <w:rPr>
          <w:rFonts w:ascii="Arial" w:hAnsi="Arial" w:cs="Arial"/>
        </w:rPr>
        <w:t xml:space="preserve"> their lives and to have those decisions respected.</w:t>
      </w:r>
      <w:r w:rsidR="00320BDE" w:rsidRPr="00FF428D">
        <w:rPr>
          <w:rFonts w:ascii="Arial" w:hAnsi="Arial" w:cs="Arial"/>
        </w:rPr>
        <w:t xml:space="preserve"> </w:t>
      </w:r>
      <w:r w:rsidR="00603795" w:rsidRPr="00FF428D">
        <w:rPr>
          <w:rFonts w:ascii="Arial" w:hAnsi="Arial" w:cs="Arial"/>
        </w:rPr>
        <w:t xml:space="preserve">Staff advised </w:t>
      </w:r>
      <w:r w:rsidR="00A60BFA" w:rsidRPr="00FF428D">
        <w:rPr>
          <w:rFonts w:ascii="Arial" w:hAnsi="Arial" w:cs="Arial"/>
        </w:rPr>
        <w:lastRenderedPageBreak/>
        <w:t>h</w:t>
      </w:r>
      <w:r w:rsidR="00603795" w:rsidRPr="00FF428D">
        <w:rPr>
          <w:rFonts w:ascii="Arial" w:hAnsi="Arial" w:cs="Arial"/>
        </w:rPr>
        <w:t>ow they manage</w:t>
      </w:r>
      <w:r w:rsidR="00A60BFA" w:rsidRPr="00FF428D">
        <w:rPr>
          <w:rFonts w:ascii="Arial" w:hAnsi="Arial" w:cs="Arial"/>
        </w:rPr>
        <w:t>d</w:t>
      </w:r>
      <w:r w:rsidR="00603795" w:rsidRPr="00FF428D">
        <w:rPr>
          <w:rFonts w:ascii="Arial" w:hAnsi="Arial" w:cs="Arial"/>
        </w:rPr>
        <w:t xml:space="preserve"> and mitigate</w:t>
      </w:r>
      <w:r w:rsidR="00A60BFA" w:rsidRPr="00FF428D">
        <w:rPr>
          <w:rFonts w:ascii="Arial" w:hAnsi="Arial" w:cs="Arial"/>
        </w:rPr>
        <w:t>d</w:t>
      </w:r>
      <w:r w:rsidR="00603795" w:rsidRPr="00FF428D">
        <w:rPr>
          <w:rFonts w:ascii="Arial" w:hAnsi="Arial" w:cs="Arial"/>
        </w:rPr>
        <w:t xml:space="preserve"> risks</w:t>
      </w:r>
      <w:r w:rsidR="00A60BFA" w:rsidRPr="00FF428D">
        <w:rPr>
          <w:rFonts w:ascii="Arial" w:hAnsi="Arial" w:cs="Arial"/>
        </w:rPr>
        <w:t xml:space="preserve">, such as </w:t>
      </w:r>
      <w:r w:rsidR="001B3C8D" w:rsidRPr="00FF428D">
        <w:rPr>
          <w:rFonts w:ascii="Arial" w:hAnsi="Arial" w:cs="Arial"/>
        </w:rPr>
        <w:t>completing assessments to ensure the safety of consumers</w:t>
      </w:r>
      <w:r w:rsidR="00603795" w:rsidRPr="00FF428D">
        <w:rPr>
          <w:rFonts w:ascii="Arial" w:hAnsi="Arial" w:cs="Arial"/>
        </w:rPr>
        <w:t>.</w:t>
      </w:r>
    </w:p>
    <w:p w14:paraId="21707C73" w14:textId="11C70E5C" w:rsidR="00D87F7C" w:rsidRPr="00FF428D" w:rsidRDefault="001544FC" w:rsidP="00FF428D">
      <w:pPr>
        <w:rPr>
          <w:rFonts w:ascii="Arial" w:hAnsi="Arial" w:cs="Arial"/>
        </w:rPr>
      </w:pPr>
      <w:r w:rsidRPr="00FF428D">
        <w:rPr>
          <w:rFonts w:ascii="Arial" w:hAnsi="Arial" w:cs="Arial"/>
        </w:rPr>
        <w:t>Consumers said they were</w:t>
      </w:r>
      <w:r w:rsidR="00FB2EAD" w:rsidRPr="00FF428D">
        <w:rPr>
          <w:rFonts w:ascii="Arial" w:hAnsi="Arial" w:cs="Arial"/>
        </w:rPr>
        <w:t xml:space="preserve"> provided with information in both written and verbal formats to support them to make choices about their day to day activities. Staff </w:t>
      </w:r>
      <w:r w:rsidR="003F587A" w:rsidRPr="00FF428D">
        <w:rPr>
          <w:rFonts w:ascii="Arial" w:hAnsi="Arial" w:cs="Arial"/>
        </w:rPr>
        <w:t xml:space="preserve">advised </w:t>
      </w:r>
      <w:r w:rsidR="00D87F7C" w:rsidRPr="00FF428D">
        <w:rPr>
          <w:rFonts w:ascii="Arial" w:hAnsi="Arial" w:cs="Arial"/>
        </w:rPr>
        <w:t xml:space="preserve">they support consumers with cognitive impairments </w:t>
      </w:r>
      <w:r w:rsidR="009864CD" w:rsidRPr="00FF428D">
        <w:rPr>
          <w:rFonts w:ascii="Arial" w:hAnsi="Arial" w:cs="Arial"/>
        </w:rPr>
        <w:t>who</w:t>
      </w:r>
      <w:r w:rsidR="00D87F7C" w:rsidRPr="00FF428D">
        <w:rPr>
          <w:rFonts w:ascii="Arial" w:hAnsi="Arial" w:cs="Arial"/>
        </w:rPr>
        <w:t xml:space="preserve"> may have trouble with comprehension</w:t>
      </w:r>
      <w:r w:rsidR="00C439ED" w:rsidRPr="00FF428D">
        <w:rPr>
          <w:rFonts w:ascii="Arial" w:hAnsi="Arial" w:cs="Arial"/>
        </w:rPr>
        <w:t xml:space="preserve"> </w:t>
      </w:r>
      <w:r w:rsidR="009864CD" w:rsidRPr="00FF428D">
        <w:rPr>
          <w:rFonts w:ascii="Arial" w:hAnsi="Arial" w:cs="Arial"/>
        </w:rPr>
        <w:t>by using</w:t>
      </w:r>
      <w:r w:rsidR="00D87F7C" w:rsidRPr="00FF428D">
        <w:rPr>
          <w:rFonts w:ascii="Arial" w:hAnsi="Arial" w:cs="Arial"/>
        </w:rPr>
        <w:t xml:space="preserve"> hand gestures, picture cards</w:t>
      </w:r>
      <w:r w:rsidR="00FB1A3C">
        <w:rPr>
          <w:rFonts w:ascii="Arial" w:hAnsi="Arial" w:cs="Arial"/>
        </w:rPr>
        <w:t>,</w:t>
      </w:r>
      <w:r w:rsidR="00D87F7C" w:rsidRPr="00FF428D">
        <w:rPr>
          <w:rFonts w:ascii="Arial" w:hAnsi="Arial" w:cs="Arial"/>
        </w:rPr>
        <w:t xml:space="preserve"> and simple sentences to ensure each consumer is informed and able to make decisions about their daily life.</w:t>
      </w:r>
    </w:p>
    <w:p w14:paraId="71141E71" w14:textId="7DF1A734" w:rsidR="00A9476A" w:rsidRPr="00FF428D" w:rsidRDefault="00EC583F" w:rsidP="00FF428D">
      <w:pPr>
        <w:rPr>
          <w:rFonts w:ascii="Arial" w:hAnsi="Arial" w:cs="Arial"/>
        </w:rPr>
      </w:pPr>
      <w:r w:rsidRPr="00FF428D">
        <w:rPr>
          <w:rFonts w:ascii="Arial" w:hAnsi="Arial" w:cs="Arial"/>
        </w:rPr>
        <w:t>Consumers said staff maintained their privacy when providing personal care assistance. Staff describe</w:t>
      </w:r>
      <w:r w:rsidR="005A41F6" w:rsidRPr="00FF428D">
        <w:rPr>
          <w:rFonts w:ascii="Arial" w:hAnsi="Arial" w:cs="Arial"/>
        </w:rPr>
        <w:t>d</w:t>
      </w:r>
      <w:r w:rsidRPr="00FF428D">
        <w:rPr>
          <w:rFonts w:ascii="Arial" w:hAnsi="Arial" w:cs="Arial"/>
        </w:rPr>
        <w:t xml:space="preserve"> ensur</w:t>
      </w:r>
      <w:r w:rsidR="009A45C8" w:rsidRPr="00FF428D">
        <w:rPr>
          <w:rFonts w:ascii="Arial" w:hAnsi="Arial" w:cs="Arial"/>
        </w:rPr>
        <w:t>ing</w:t>
      </w:r>
      <w:r w:rsidRPr="00FF428D">
        <w:rPr>
          <w:rFonts w:ascii="Arial" w:hAnsi="Arial" w:cs="Arial"/>
        </w:rPr>
        <w:t xml:space="preserve"> consumers’ privacy was maintained in their daily life, but also when tending to personal care tasks. Staff </w:t>
      </w:r>
      <w:r w:rsidR="00A9476A" w:rsidRPr="00FF428D">
        <w:rPr>
          <w:rFonts w:ascii="Arial" w:hAnsi="Arial" w:cs="Arial"/>
        </w:rPr>
        <w:t>were observed knocking before entering consumer</w:t>
      </w:r>
      <w:r w:rsidR="00066FA1">
        <w:rPr>
          <w:rFonts w:ascii="Arial" w:hAnsi="Arial" w:cs="Arial"/>
        </w:rPr>
        <w:t>s’</w:t>
      </w:r>
      <w:r w:rsidR="00A9476A" w:rsidRPr="00FF428D">
        <w:rPr>
          <w:rFonts w:ascii="Arial" w:hAnsi="Arial" w:cs="Arial"/>
        </w:rPr>
        <w:t xml:space="preserve"> rooms, and asking permission before entering.</w:t>
      </w:r>
    </w:p>
    <w:p w14:paraId="16C27C05" w14:textId="44D40E59"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13375"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3D0C7444"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5251146"/>
                <w:placeholder>
                  <w:docPart w:val="292AB97FD9564C4289DF2689B9C205C4"/>
                </w:placeholder>
                <w:dropDownList>
                  <w:listItem w:displayText="choose a rating" w:value="choose a rating"/>
                  <w:listItem w:displayText="Compliant" w:value="Compliant"/>
                  <w:listItem w:displayText="Non-compliant" w:value="Non-compliant"/>
                </w:dropDownList>
              </w:sdtPr>
              <w:sdtEndPr/>
              <w:sdtContent>
                <w:r w:rsidR="00213375" w:rsidRPr="00F6170D">
                  <w:rPr>
                    <w:rFonts w:ascii="Arial" w:hAnsi="Arial" w:cs="Arial"/>
                    <w:color w:val="auto"/>
                  </w:rPr>
                  <w:t>Compliant</w:t>
                </w:r>
              </w:sdtContent>
            </w:sdt>
          </w:p>
        </w:tc>
      </w:tr>
      <w:tr w:rsidR="00213375"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7B0EA842"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20341812"/>
                <w:placeholder>
                  <w:docPart w:val="985E2FC338874468B18AF6D40FA32A29"/>
                </w:placeholder>
                <w:dropDownList>
                  <w:listItem w:displayText="choose a rating" w:value="choose a rating"/>
                  <w:listItem w:displayText="Compliant" w:value="Compliant"/>
                  <w:listItem w:displayText="Non-compliant" w:value="Non-compliant"/>
                </w:dropDownList>
              </w:sdtPr>
              <w:sdtEndPr/>
              <w:sdtContent>
                <w:r w:rsidR="00213375" w:rsidRPr="00F6170D">
                  <w:rPr>
                    <w:rFonts w:ascii="Arial" w:hAnsi="Arial" w:cs="Arial"/>
                    <w:color w:val="auto"/>
                  </w:rPr>
                  <w:t>Compliant</w:t>
                </w:r>
              </w:sdtContent>
            </w:sdt>
          </w:p>
        </w:tc>
      </w:tr>
      <w:tr w:rsidR="00213375"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213375" w:rsidRPr="00996FAF" w:rsidRDefault="00213375" w:rsidP="0021337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213375" w:rsidRPr="00996FAF" w:rsidRDefault="00213375" w:rsidP="00213375">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61521B28"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80100554"/>
                <w:placeholder>
                  <w:docPart w:val="2DEFDE737EA84A30A5CF1145DAE06968"/>
                </w:placeholder>
                <w:dropDownList>
                  <w:listItem w:displayText="choose a rating" w:value="choose a rating"/>
                  <w:listItem w:displayText="Compliant" w:value="Compliant"/>
                  <w:listItem w:displayText="Non-compliant" w:value="Non-compliant"/>
                </w:dropDownList>
              </w:sdtPr>
              <w:sdtEndPr/>
              <w:sdtContent>
                <w:r w:rsidR="00213375" w:rsidRPr="00F6170D">
                  <w:rPr>
                    <w:rFonts w:ascii="Arial" w:hAnsi="Arial" w:cs="Arial"/>
                    <w:color w:val="auto"/>
                  </w:rPr>
                  <w:t>Compliant</w:t>
                </w:r>
              </w:sdtContent>
            </w:sdt>
          </w:p>
        </w:tc>
      </w:tr>
      <w:tr w:rsidR="00213375"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5B2C9AF1" w:rsidR="00213375" w:rsidRPr="00996FAF" w:rsidRDefault="00F42DE7" w:rsidP="0021337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72936698"/>
                <w:placeholder>
                  <w:docPart w:val="C3DA055AEB124DC5BB3844C922F05F85"/>
                </w:placeholder>
                <w:dropDownList>
                  <w:listItem w:displayText="choose a rating" w:value="choose a rating"/>
                  <w:listItem w:displayText="Compliant" w:value="Compliant"/>
                  <w:listItem w:displayText="Non-compliant" w:value="Non-compliant"/>
                </w:dropDownList>
              </w:sdtPr>
              <w:sdtEndPr/>
              <w:sdtContent>
                <w:r w:rsidR="00213375" w:rsidRPr="00F6170D">
                  <w:rPr>
                    <w:rFonts w:ascii="Arial" w:hAnsi="Arial" w:cs="Arial"/>
                    <w:color w:val="auto"/>
                  </w:rPr>
                  <w:t>Compliant</w:t>
                </w:r>
              </w:sdtContent>
            </w:sdt>
          </w:p>
        </w:tc>
      </w:tr>
      <w:tr w:rsidR="00213375"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327D1EF0"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5034357"/>
                <w:placeholder>
                  <w:docPart w:val="679C54F7EF2740219EFA84ACDCC84AA4"/>
                </w:placeholder>
                <w:dropDownList>
                  <w:listItem w:displayText="choose a rating" w:value="choose a rating"/>
                  <w:listItem w:displayText="Compliant" w:value="Compliant"/>
                  <w:listItem w:displayText="Non-compliant" w:value="Non-compliant"/>
                </w:dropDownList>
              </w:sdtPr>
              <w:sdtEndPr/>
              <w:sdtContent>
                <w:r w:rsidR="00213375" w:rsidRPr="00F6170D">
                  <w:rPr>
                    <w:rFonts w:ascii="Arial" w:hAnsi="Arial" w:cs="Arial"/>
                    <w:color w:val="auto"/>
                  </w:rPr>
                  <w:t>Compliant</w:t>
                </w:r>
              </w:sdtContent>
            </w:sdt>
          </w:p>
        </w:tc>
      </w:tr>
    </w:tbl>
    <w:p w14:paraId="569E2AC5" w14:textId="77777777" w:rsidR="00D87E7C" w:rsidRDefault="00D87E7C" w:rsidP="00D87E7C">
      <w:pPr>
        <w:pStyle w:val="Heading20"/>
      </w:pPr>
      <w:r w:rsidRPr="00996FAF">
        <w:t>Findings</w:t>
      </w:r>
    </w:p>
    <w:p w14:paraId="0E034070" w14:textId="2C0A7A45" w:rsidR="0086695A" w:rsidRPr="00D17AD6" w:rsidRDefault="00431C5F" w:rsidP="00D17AD6">
      <w:pPr>
        <w:pStyle w:val="NormalArial"/>
        <w:rPr>
          <w:color w:val="auto"/>
          <w:szCs w:val="22"/>
        </w:rPr>
      </w:pPr>
      <w:r w:rsidRPr="00D17AD6">
        <w:rPr>
          <w:szCs w:val="22"/>
        </w:rPr>
        <w:t xml:space="preserve">Consumers and representatives said they were involved in the assessment and review of their care. </w:t>
      </w:r>
      <w:r w:rsidR="0086695A" w:rsidRPr="00D17AD6">
        <w:rPr>
          <w:szCs w:val="22"/>
        </w:rPr>
        <w:t>S</w:t>
      </w:r>
      <w:r w:rsidRPr="00D17AD6">
        <w:rPr>
          <w:szCs w:val="22"/>
        </w:rPr>
        <w:t>taff described their role in the assessment process, the assessment tools used</w:t>
      </w:r>
      <w:r w:rsidR="00066FA1">
        <w:rPr>
          <w:szCs w:val="22"/>
        </w:rPr>
        <w:t>,</w:t>
      </w:r>
      <w:r w:rsidRPr="00D17AD6">
        <w:rPr>
          <w:szCs w:val="22"/>
        </w:rPr>
        <w:t xml:space="preserve"> and how they involve</w:t>
      </w:r>
      <w:r w:rsidR="0086695A" w:rsidRPr="00D17AD6">
        <w:rPr>
          <w:szCs w:val="22"/>
        </w:rPr>
        <w:t>d</w:t>
      </w:r>
      <w:r w:rsidRPr="00D17AD6">
        <w:rPr>
          <w:szCs w:val="22"/>
        </w:rPr>
        <w:t xml:space="preserve"> the consumer in the planning to meet their needs. Risks </w:t>
      </w:r>
      <w:r w:rsidR="0086695A" w:rsidRPr="00D17AD6">
        <w:rPr>
          <w:szCs w:val="22"/>
        </w:rPr>
        <w:t>to consumers</w:t>
      </w:r>
      <w:r w:rsidR="00066FA1">
        <w:rPr>
          <w:szCs w:val="22"/>
        </w:rPr>
        <w:t>'</w:t>
      </w:r>
      <w:r w:rsidR="0086695A" w:rsidRPr="00D17AD6">
        <w:rPr>
          <w:szCs w:val="22"/>
        </w:rPr>
        <w:t xml:space="preserve"> well</w:t>
      </w:r>
      <w:r w:rsidR="00066FA1">
        <w:rPr>
          <w:szCs w:val="22"/>
        </w:rPr>
        <w:t>-</w:t>
      </w:r>
      <w:r w:rsidR="0086695A" w:rsidRPr="00D17AD6">
        <w:rPr>
          <w:szCs w:val="22"/>
        </w:rPr>
        <w:t>being we</w:t>
      </w:r>
      <w:r w:rsidRPr="00D17AD6">
        <w:rPr>
          <w:szCs w:val="22"/>
        </w:rPr>
        <w:t xml:space="preserve">re assessed using validated assessment tools, and where risks were identified, care planning documents included </w:t>
      </w:r>
      <w:r w:rsidRPr="00D17AD6">
        <w:rPr>
          <w:color w:val="auto"/>
          <w:szCs w:val="22"/>
        </w:rPr>
        <w:t>interventions to mitigate those risks.</w:t>
      </w:r>
    </w:p>
    <w:p w14:paraId="7491412D" w14:textId="5F90254E" w:rsidR="00DA1EA4" w:rsidRPr="00D17AD6" w:rsidRDefault="00C064DC" w:rsidP="00D17AD6">
      <w:pPr>
        <w:pStyle w:val="NormalArial"/>
      </w:pPr>
      <w:r w:rsidRPr="00D17AD6">
        <w:t>C</w:t>
      </w:r>
      <w:r w:rsidR="00DA1EA4" w:rsidRPr="00D17AD6">
        <w:t>onsumers and representatives said staff involve</w:t>
      </w:r>
      <w:r w:rsidRPr="00D17AD6">
        <w:t>d</w:t>
      </w:r>
      <w:r w:rsidR="00DA1EA4" w:rsidRPr="00D17AD6">
        <w:t xml:space="preserve"> the consumers and others they want </w:t>
      </w:r>
      <w:r w:rsidR="00BA4ABA">
        <w:t xml:space="preserve">to be </w:t>
      </w:r>
      <w:r w:rsidR="00DA1EA4" w:rsidRPr="00D17AD6">
        <w:t>involv</w:t>
      </w:r>
      <w:r w:rsidR="00BA4ABA">
        <w:t>ed</w:t>
      </w:r>
      <w:r w:rsidR="00DA1EA4" w:rsidRPr="00D17AD6">
        <w:t xml:space="preserve"> in their care as much as possible. </w:t>
      </w:r>
      <w:r w:rsidR="00FD4DA7" w:rsidRPr="00D17AD6">
        <w:t>S</w:t>
      </w:r>
      <w:r w:rsidR="00DA1EA4" w:rsidRPr="00D17AD6">
        <w:t xml:space="preserve">taff described how consumers </w:t>
      </w:r>
      <w:r w:rsidR="00FD4DA7" w:rsidRPr="00D17AD6">
        <w:t>we</w:t>
      </w:r>
      <w:r w:rsidR="00DA1EA4" w:rsidRPr="00D17AD6">
        <w:t>re supported with advance care and end of life</w:t>
      </w:r>
      <w:r w:rsidRPr="00D17AD6">
        <w:t xml:space="preserve"> planning. </w:t>
      </w:r>
      <w:r w:rsidR="00FD4DA7" w:rsidRPr="00D17AD6">
        <w:t>D</w:t>
      </w:r>
      <w:r w:rsidRPr="00D17AD6">
        <w:t xml:space="preserve">ocumentation demonstrates appropriate policies, procedures, and practices </w:t>
      </w:r>
      <w:r w:rsidR="00942D69" w:rsidRPr="00D17AD6">
        <w:t>were</w:t>
      </w:r>
      <w:r w:rsidRPr="00D17AD6">
        <w:t xml:space="preserve"> in place to guide assessment and care planning processes.</w:t>
      </w:r>
    </w:p>
    <w:p w14:paraId="5933E083" w14:textId="7979FE04" w:rsidR="00942D69" w:rsidRPr="00D17AD6" w:rsidRDefault="00384BA6" w:rsidP="00D17AD6">
      <w:pPr>
        <w:pStyle w:val="NormalArial"/>
        <w:rPr>
          <w:rFonts w:eastAsia="Calibri"/>
        </w:rPr>
      </w:pPr>
      <w:r w:rsidRPr="00D17AD6">
        <w:t>Consumers and representatives confirmed they were involved in care planning when they enter</w:t>
      </w:r>
      <w:r w:rsidR="00E304CB" w:rsidRPr="00D17AD6">
        <w:t>ed</w:t>
      </w:r>
      <w:r w:rsidRPr="00D17AD6">
        <w:t xml:space="preserve"> the service, and at regular intervals thereafter. Staff advised they always involve the consumer’s representative if the consumer wished, or </w:t>
      </w:r>
      <w:r w:rsidR="00195D06" w:rsidRPr="00D17AD6">
        <w:t>had</w:t>
      </w:r>
      <w:r w:rsidRPr="00D17AD6">
        <w:t xml:space="preserve"> limited capacity to make decisions.</w:t>
      </w:r>
      <w:r w:rsidR="00414B70" w:rsidRPr="00D17AD6">
        <w:t xml:space="preserve"> Allied health services</w:t>
      </w:r>
      <w:r w:rsidR="00414B70" w:rsidRPr="00D17AD6">
        <w:rPr>
          <w:rFonts w:eastAsia="Calibri"/>
        </w:rPr>
        <w:t xml:space="preserve"> spoke about </w:t>
      </w:r>
      <w:r w:rsidR="001F3FAA" w:rsidRPr="00D17AD6">
        <w:rPr>
          <w:rFonts w:eastAsia="Calibri"/>
        </w:rPr>
        <w:t>t</w:t>
      </w:r>
      <w:r w:rsidR="00414B70" w:rsidRPr="00D17AD6">
        <w:rPr>
          <w:rFonts w:eastAsia="Calibri"/>
        </w:rPr>
        <w:t>he</w:t>
      </w:r>
      <w:r w:rsidR="001F3FAA" w:rsidRPr="00D17AD6">
        <w:rPr>
          <w:rFonts w:eastAsia="Calibri"/>
        </w:rPr>
        <w:t>i</w:t>
      </w:r>
      <w:r w:rsidR="00414B70" w:rsidRPr="00D17AD6">
        <w:rPr>
          <w:rFonts w:eastAsia="Calibri"/>
        </w:rPr>
        <w:t xml:space="preserve">r role in </w:t>
      </w:r>
      <w:r w:rsidR="003775D4">
        <w:rPr>
          <w:rFonts w:eastAsia="Calibri"/>
        </w:rPr>
        <w:t xml:space="preserve">the </w:t>
      </w:r>
      <w:r w:rsidR="00414B70" w:rsidRPr="00D17AD6">
        <w:rPr>
          <w:rFonts w:eastAsia="Calibri"/>
        </w:rPr>
        <w:t>assessment, planning</w:t>
      </w:r>
      <w:r w:rsidR="003775D4">
        <w:rPr>
          <w:rFonts w:eastAsia="Calibri"/>
        </w:rPr>
        <w:t>,</w:t>
      </w:r>
      <w:r w:rsidR="00414B70" w:rsidRPr="00D17AD6">
        <w:rPr>
          <w:rFonts w:eastAsia="Calibri"/>
        </w:rPr>
        <w:t xml:space="preserve"> and review of consumers’ care</w:t>
      </w:r>
      <w:r w:rsidR="001F3FAA" w:rsidRPr="00D17AD6">
        <w:rPr>
          <w:rFonts w:eastAsia="Calibri"/>
        </w:rPr>
        <w:t>,</w:t>
      </w:r>
      <w:r w:rsidR="004140D8" w:rsidRPr="00D17AD6">
        <w:rPr>
          <w:rFonts w:eastAsia="Calibri"/>
        </w:rPr>
        <w:t xml:space="preserve"> including</w:t>
      </w:r>
      <w:r w:rsidR="00414B70" w:rsidRPr="00D17AD6">
        <w:rPr>
          <w:rFonts w:eastAsia="Calibri"/>
        </w:rPr>
        <w:t xml:space="preserve"> mobility assessment</w:t>
      </w:r>
      <w:r w:rsidR="004140D8" w:rsidRPr="00D17AD6">
        <w:rPr>
          <w:rFonts w:eastAsia="Calibri"/>
        </w:rPr>
        <w:t>s.</w:t>
      </w:r>
    </w:p>
    <w:p w14:paraId="2C987884" w14:textId="0A1D7CDC" w:rsidR="002953AB" w:rsidRPr="00D76D26" w:rsidRDefault="00DF1ED1" w:rsidP="00D17AD6">
      <w:pPr>
        <w:rPr>
          <w:rFonts w:ascii="Arial" w:eastAsia="Calibri" w:hAnsi="Arial" w:cs="Arial"/>
        </w:rPr>
      </w:pPr>
      <w:r w:rsidRPr="00D17AD6">
        <w:rPr>
          <w:rFonts w:ascii="Arial" w:hAnsi="Arial" w:cs="Arial"/>
        </w:rPr>
        <w:t>C</w:t>
      </w:r>
      <w:r w:rsidR="002A4110" w:rsidRPr="00D17AD6">
        <w:rPr>
          <w:rFonts w:ascii="Arial" w:hAnsi="Arial" w:cs="Arial"/>
        </w:rPr>
        <w:t>onsumers and representative</w:t>
      </w:r>
      <w:r w:rsidR="003775D4">
        <w:rPr>
          <w:rFonts w:ascii="Arial" w:hAnsi="Arial" w:cs="Arial"/>
        </w:rPr>
        <w:t>s</w:t>
      </w:r>
      <w:r w:rsidR="002A4110" w:rsidRPr="00D17AD6">
        <w:rPr>
          <w:rFonts w:ascii="Arial" w:hAnsi="Arial" w:cs="Arial"/>
        </w:rPr>
        <w:t xml:space="preserve"> confirmed the care plan </w:t>
      </w:r>
      <w:r w:rsidR="00E97729" w:rsidRPr="00D17AD6">
        <w:rPr>
          <w:rFonts w:ascii="Arial" w:hAnsi="Arial" w:cs="Arial"/>
        </w:rPr>
        <w:t>wa</w:t>
      </w:r>
      <w:r w:rsidR="002A4110" w:rsidRPr="00D17AD6">
        <w:rPr>
          <w:rFonts w:ascii="Arial" w:hAnsi="Arial" w:cs="Arial"/>
        </w:rPr>
        <w:t>s discussed with them, and they c</w:t>
      </w:r>
      <w:r w:rsidR="00E97729" w:rsidRPr="00D17AD6">
        <w:rPr>
          <w:rFonts w:ascii="Arial" w:hAnsi="Arial" w:cs="Arial"/>
        </w:rPr>
        <w:t xml:space="preserve">ould </w:t>
      </w:r>
      <w:r w:rsidR="002A4110" w:rsidRPr="00D17AD6">
        <w:rPr>
          <w:rFonts w:ascii="Arial" w:hAnsi="Arial" w:cs="Arial"/>
        </w:rPr>
        <w:t xml:space="preserve">ask for a copy if they want one. </w:t>
      </w:r>
      <w:r w:rsidR="00D07B42" w:rsidRPr="00D17AD6">
        <w:rPr>
          <w:rFonts w:ascii="Arial" w:hAnsi="Arial" w:cs="Arial"/>
        </w:rPr>
        <w:t>C</w:t>
      </w:r>
      <w:r w:rsidR="002A4110" w:rsidRPr="00D17AD6">
        <w:rPr>
          <w:rFonts w:ascii="Arial" w:hAnsi="Arial" w:cs="Arial"/>
        </w:rPr>
        <w:t xml:space="preserve">are </w:t>
      </w:r>
      <w:r w:rsidR="00D07B42" w:rsidRPr="00D17AD6">
        <w:rPr>
          <w:rFonts w:ascii="Arial" w:hAnsi="Arial" w:cs="Arial"/>
        </w:rPr>
        <w:t xml:space="preserve">documentation </w:t>
      </w:r>
      <w:r w:rsidR="002A4110" w:rsidRPr="00D17AD6">
        <w:rPr>
          <w:rFonts w:ascii="Arial" w:hAnsi="Arial" w:cs="Arial"/>
        </w:rPr>
        <w:t>demonstrated consideration of the outcomes of assessment</w:t>
      </w:r>
      <w:r w:rsidR="00A23CAC" w:rsidRPr="00D17AD6">
        <w:rPr>
          <w:rFonts w:ascii="Arial" w:hAnsi="Arial" w:cs="Arial"/>
        </w:rPr>
        <w:t>s</w:t>
      </w:r>
      <w:r w:rsidR="002A4110" w:rsidRPr="00D17AD6">
        <w:rPr>
          <w:rFonts w:ascii="Arial" w:hAnsi="Arial" w:cs="Arial"/>
        </w:rPr>
        <w:t xml:space="preserve">, and </w:t>
      </w:r>
      <w:r w:rsidR="00D42A4C" w:rsidRPr="00D17AD6">
        <w:rPr>
          <w:rFonts w:ascii="Arial" w:hAnsi="Arial" w:cs="Arial"/>
        </w:rPr>
        <w:t xml:space="preserve">care plans </w:t>
      </w:r>
      <w:r w:rsidR="00A23CAC" w:rsidRPr="00D17AD6">
        <w:rPr>
          <w:rFonts w:ascii="Arial" w:hAnsi="Arial" w:cs="Arial"/>
        </w:rPr>
        <w:t>were</w:t>
      </w:r>
      <w:r w:rsidR="002A4110" w:rsidRPr="00D17AD6">
        <w:rPr>
          <w:rFonts w:ascii="Arial" w:hAnsi="Arial" w:cs="Arial"/>
        </w:rPr>
        <w:t xml:space="preserve"> available. </w:t>
      </w:r>
      <w:r w:rsidR="00855A44" w:rsidRPr="00D17AD6">
        <w:rPr>
          <w:rFonts w:ascii="Arial" w:hAnsi="Arial" w:cs="Arial"/>
        </w:rPr>
        <w:t>S</w:t>
      </w:r>
      <w:r w:rsidR="002953AB" w:rsidRPr="00D17AD6">
        <w:rPr>
          <w:rFonts w:ascii="Arial" w:eastAsia="Calibri" w:hAnsi="Arial" w:cs="Arial"/>
        </w:rPr>
        <w:t xml:space="preserve">taff confirmed they read through the </w:t>
      </w:r>
      <w:r w:rsidR="002953AB" w:rsidRPr="00D76D26">
        <w:rPr>
          <w:rFonts w:ascii="Arial" w:eastAsia="Calibri" w:hAnsi="Arial" w:cs="Arial"/>
        </w:rPr>
        <w:lastRenderedPageBreak/>
        <w:t xml:space="preserve">care plan with consumers </w:t>
      </w:r>
      <w:r w:rsidR="005744FB" w:rsidRPr="00D76D26">
        <w:rPr>
          <w:rFonts w:ascii="Arial" w:eastAsia="Calibri" w:hAnsi="Arial" w:cs="Arial"/>
        </w:rPr>
        <w:t>during review,</w:t>
      </w:r>
      <w:r w:rsidR="00771763" w:rsidRPr="00D76D26">
        <w:rPr>
          <w:rFonts w:ascii="Arial" w:eastAsia="Calibri" w:hAnsi="Arial" w:cs="Arial"/>
        </w:rPr>
        <w:t xml:space="preserve"> </w:t>
      </w:r>
      <w:r w:rsidR="002953AB" w:rsidRPr="00D76D26">
        <w:rPr>
          <w:rFonts w:ascii="Arial" w:eastAsia="Calibri" w:hAnsi="Arial" w:cs="Arial"/>
        </w:rPr>
        <w:t xml:space="preserve">and said </w:t>
      </w:r>
      <w:r w:rsidR="00D37D86" w:rsidRPr="00D76D26">
        <w:rPr>
          <w:rFonts w:ascii="Arial" w:eastAsia="Calibri" w:hAnsi="Arial" w:cs="Arial"/>
        </w:rPr>
        <w:t>it was ava</w:t>
      </w:r>
      <w:r w:rsidR="0043037A" w:rsidRPr="00D76D26">
        <w:rPr>
          <w:rFonts w:ascii="Arial" w:eastAsia="Calibri" w:hAnsi="Arial" w:cs="Arial"/>
        </w:rPr>
        <w:t>ilable</w:t>
      </w:r>
      <w:r w:rsidR="002953AB" w:rsidRPr="00D76D26">
        <w:rPr>
          <w:rFonts w:ascii="Arial" w:eastAsia="Calibri" w:hAnsi="Arial" w:cs="Arial"/>
        </w:rPr>
        <w:t xml:space="preserve"> in the consumers’ files in the office and on the back of their room doors.</w:t>
      </w:r>
    </w:p>
    <w:p w14:paraId="0CDBAA2D" w14:textId="44DEC764" w:rsidR="0087700C" w:rsidRPr="00334B7D" w:rsidRDefault="000B74AA" w:rsidP="002953AB">
      <w:r w:rsidRPr="00D76D26">
        <w:rPr>
          <w:rFonts w:ascii="Arial" w:hAnsi="Arial" w:cs="Arial"/>
        </w:rPr>
        <w:t xml:space="preserve">Care documentation </w:t>
      </w:r>
      <w:r w:rsidR="007854AE" w:rsidRPr="00D76D26">
        <w:rPr>
          <w:rFonts w:ascii="Arial" w:hAnsi="Arial" w:cs="Arial"/>
        </w:rPr>
        <w:t xml:space="preserve">confirmed care plans </w:t>
      </w:r>
      <w:r w:rsidRPr="00D76D26">
        <w:rPr>
          <w:rFonts w:ascii="Arial" w:hAnsi="Arial" w:cs="Arial"/>
        </w:rPr>
        <w:t>we</w:t>
      </w:r>
      <w:r w:rsidR="007854AE" w:rsidRPr="00D76D26">
        <w:rPr>
          <w:rFonts w:ascii="Arial" w:hAnsi="Arial" w:cs="Arial"/>
        </w:rPr>
        <w:t>re reviewed quarterly and more often when circumstances change</w:t>
      </w:r>
      <w:r w:rsidRPr="00D76D26">
        <w:rPr>
          <w:rFonts w:ascii="Arial" w:hAnsi="Arial" w:cs="Arial"/>
        </w:rPr>
        <w:t>d</w:t>
      </w:r>
      <w:r w:rsidR="007854AE" w:rsidRPr="00D76D26">
        <w:rPr>
          <w:rFonts w:ascii="Arial" w:hAnsi="Arial" w:cs="Arial"/>
        </w:rPr>
        <w:t xml:space="preserve">, and care plans </w:t>
      </w:r>
      <w:r w:rsidR="004F3F37" w:rsidRPr="00D76D26">
        <w:rPr>
          <w:rFonts w:ascii="Arial" w:hAnsi="Arial" w:cs="Arial"/>
        </w:rPr>
        <w:t>we</w:t>
      </w:r>
      <w:r w:rsidR="007854AE" w:rsidRPr="00D76D26">
        <w:rPr>
          <w:rFonts w:ascii="Arial" w:hAnsi="Arial" w:cs="Arial"/>
        </w:rPr>
        <w:t xml:space="preserve">re updated to reflect the changing needs or preferences of consumers. </w:t>
      </w:r>
      <w:r w:rsidR="004F3F37" w:rsidRPr="00D76D26">
        <w:rPr>
          <w:rFonts w:ascii="Arial" w:hAnsi="Arial" w:cs="Arial"/>
        </w:rPr>
        <w:t xml:space="preserve">Consumers </w:t>
      </w:r>
      <w:r w:rsidRPr="00D76D26">
        <w:rPr>
          <w:rFonts w:ascii="Arial" w:eastAsia="Calibri" w:hAnsi="Arial" w:cs="Arial"/>
        </w:rPr>
        <w:t xml:space="preserve">said staff often check if </w:t>
      </w:r>
      <w:r w:rsidR="004F3F37" w:rsidRPr="00D76D26">
        <w:rPr>
          <w:rFonts w:ascii="Arial" w:eastAsia="Calibri" w:hAnsi="Arial" w:cs="Arial"/>
        </w:rPr>
        <w:t>t</w:t>
      </w:r>
      <w:r w:rsidRPr="00D76D26">
        <w:rPr>
          <w:rFonts w:ascii="Arial" w:eastAsia="Calibri" w:hAnsi="Arial" w:cs="Arial"/>
        </w:rPr>
        <w:t>he</w:t>
      </w:r>
      <w:r w:rsidR="004F3F37" w:rsidRPr="00D76D26">
        <w:rPr>
          <w:rFonts w:ascii="Arial" w:eastAsia="Calibri" w:hAnsi="Arial" w:cs="Arial"/>
        </w:rPr>
        <w:t>i</w:t>
      </w:r>
      <w:r w:rsidRPr="00D76D26">
        <w:rPr>
          <w:rFonts w:ascii="Arial" w:eastAsia="Calibri" w:hAnsi="Arial" w:cs="Arial"/>
        </w:rPr>
        <w:t xml:space="preserve">r needs </w:t>
      </w:r>
      <w:r w:rsidR="004F3F37" w:rsidRPr="00D76D26">
        <w:rPr>
          <w:rFonts w:ascii="Arial" w:eastAsia="Calibri" w:hAnsi="Arial" w:cs="Arial"/>
        </w:rPr>
        <w:t>we</w:t>
      </w:r>
      <w:r w:rsidRPr="00D76D26">
        <w:rPr>
          <w:rFonts w:ascii="Arial" w:eastAsia="Calibri" w:hAnsi="Arial" w:cs="Arial"/>
        </w:rPr>
        <w:t xml:space="preserve">re met, and </w:t>
      </w:r>
      <w:r w:rsidR="00D76D26" w:rsidRPr="00D76D26">
        <w:rPr>
          <w:rFonts w:ascii="Arial" w:eastAsia="Calibri" w:hAnsi="Arial" w:cs="Arial"/>
        </w:rPr>
        <w:t xml:space="preserve">were </w:t>
      </w:r>
      <w:r w:rsidRPr="00D76D26">
        <w:rPr>
          <w:rFonts w:ascii="Arial" w:eastAsia="Calibri" w:hAnsi="Arial" w:cs="Arial"/>
        </w:rPr>
        <w:t xml:space="preserve">happy with how staff </w:t>
      </w:r>
      <w:r w:rsidR="003775D4">
        <w:rPr>
          <w:rFonts w:ascii="Arial" w:eastAsia="Calibri" w:hAnsi="Arial" w:cs="Arial"/>
        </w:rPr>
        <w:t>we</w:t>
      </w:r>
      <w:r w:rsidRPr="00D76D26">
        <w:rPr>
          <w:rFonts w:ascii="Arial" w:eastAsia="Calibri" w:hAnsi="Arial" w:cs="Arial"/>
        </w:rPr>
        <w:t xml:space="preserve">re helping </w:t>
      </w:r>
      <w:r w:rsidR="00D76D26" w:rsidRPr="00D76D26">
        <w:rPr>
          <w:rFonts w:ascii="Arial" w:eastAsia="Calibri" w:hAnsi="Arial" w:cs="Arial"/>
        </w:rPr>
        <w:t>t</w:t>
      </w:r>
      <w:r w:rsidRPr="00D76D26">
        <w:rPr>
          <w:rFonts w:ascii="Arial" w:eastAsia="Calibri" w:hAnsi="Arial" w:cs="Arial"/>
        </w:rPr>
        <w:t>he</w:t>
      </w:r>
      <w:r w:rsidR="00D76D26" w:rsidRPr="00D76D26">
        <w:rPr>
          <w:rFonts w:ascii="Arial" w:eastAsia="Calibri" w:hAnsi="Arial" w:cs="Arial"/>
        </w:rPr>
        <w:t>m</w:t>
      </w:r>
      <w:r w:rsidRPr="00D76D26">
        <w:rPr>
          <w:rFonts w:ascii="Arial" w:eastAsia="Calibri" w:hAnsi="Arial" w:cs="Arial"/>
        </w:rPr>
        <w:t>.</w:t>
      </w:r>
      <w:r w:rsidRPr="00D50510">
        <w:rPr>
          <w:rFonts w:eastAsia="Calibri"/>
        </w:rPr>
        <w:t xml:space="preserve"> </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21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13375"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213375" w:rsidRPr="00996FAF" w:rsidRDefault="00213375" w:rsidP="0021337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213375" w:rsidRPr="00996FAF" w:rsidRDefault="00213375" w:rsidP="0021337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213375" w:rsidRPr="00996FAF" w:rsidRDefault="00213375" w:rsidP="00213375">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4A43789E"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06290121"/>
                <w:placeholder>
                  <w:docPart w:val="5873172D5F9D48EA97D6EF12669D49F2"/>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4754FCB7"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9873490"/>
                <w:placeholder>
                  <w:docPart w:val="971731D8BD9B492AB803280BC0DED20B"/>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213375" w:rsidRPr="00996FAF" w:rsidRDefault="00213375" w:rsidP="00213375">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213375" w:rsidRPr="00996FAF" w:rsidRDefault="00213375" w:rsidP="00213375">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67BA2916"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47570631"/>
                <w:placeholder>
                  <w:docPart w:val="D141B66E6AC24C7E8D5A5567BC699A17"/>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28A8D206" w:rsidR="00213375" w:rsidRPr="00996FAF" w:rsidRDefault="00F42DE7" w:rsidP="00213375">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8849250"/>
                <w:placeholder>
                  <w:docPart w:val="EFA877A18B5742F0AFE74B1BC2A5E197"/>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701D1BCF"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3206262"/>
                <w:placeholder>
                  <w:docPart w:val="2C7EB6AA57DE4098BE7FCAE7EEE28B47"/>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7C18C16"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97595016"/>
                <w:placeholder>
                  <w:docPart w:val="8E9515BB505A454487E32BDA0479E324"/>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r w:rsidR="00213375"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213375" w:rsidRPr="00996FAF" w:rsidRDefault="00213375" w:rsidP="00213375">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213375" w:rsidRPr="00996FAF" w:rsidRDefault="00213375" w:rsidP="00213375">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1B4C7227"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38098213"/>
                <w:placeholder>
                  <w:docPart w:val="86F134392D064AF39D7019D6B8663412"/>
                </w:placeholder>
                <w:dropDownList>
                  <w:listItem w:displayText="choose a rating" w:value="choose a rating"/>
                  <w:listItem w:displayText="Compliant" w:value="Compliant"/>
                  <w:listItem w:displayText="Non-compliant" w:value="Non-compliant"/>
                </w:dropDownList>
              </w:sdtPr>
              <w:sdtEndPr/>
              <w:sdtContent>
                <w:r w:rsidR="00213375" w:rsidRPr="00F17E79">
                  <w:rPr>
                    <w:rFonts w:ascii="Arial" w:hAnsi="Arial" w:cs="Arial"/>
                    <w:color w:val="auto"/>
                  </w:rPr>
                  <w:t>Compliant</w:t>
                </w:r>
              </w:sdtContent>
            </w:sdt>
          </w:p>
        </w:tc>
      </w:tr>
    </w:tbl>
    <w:p w14:paraId="34A6D521" w14:textId="77777777" w:rsidR="00D87E7C" w:rsidRDefault="00D87E7C" w:rsidP="00D87E7C">
      <w:pPr>
        <w:pStyle w:val="Heading20"/>
      </w:pPr>
      <w:r w:rsidRPr="00996FAF">
        <w:t>Findings</w:t>
      </w:r>
    </w:p>
    <w:p w14:paraId="2E8D0097" w14:textId="3AA860D0" w:rsidR="001D4AD4" w:rsidRPr="005D30A2" w:rsidRDefault="00883BF2" w:rsidP="005D30A2">
      <w:pPr>
        <w:rPr>
          <w:rFonts w:ascii="Arial" w:hAnsi="Arial" w:cs="Arial"/>
        </w:rPr>
      </w:pPr>
      <w:r w:rsidRPr="005D30A2">
        <w:rPr>
          <w:rFonts w:ascii="Arial" w:hAnsi="Arial" w:cs="Arial"/>
        </w:rPr>
        <w:t>C</w:t>
      </w:r>
      <w:r w:rsidR="00355C1B" w:rsidRPr="005D30A2">
        <w:rPr>
          <w:rFonts w:ascii="Arial" w:hAnsi="Arial" w:cs="Arial"/>
        </w:rPr>
        <w:t>onsumers and representatives reported</w:t>
      </w:r>
      <w:r w:rsidRPr="005D30A2">
        <w:rPr>
          <w:rFonts w:ascii="Arial" w:hAnsi="Arial" w:cs="Arial"/>
        </w:rPr>
        <w:t xml:space="preserve"> </w:t>
      </w:r>
      <w:r w:rsidR="00355C1B" w:rsidRPr="005D30A2">
        <w:rPr>
          <w:rFonts w:ascii="Arial" w:hAnsi="Arial" w:cs="Arial"/>
        </w:rPr>
        <w:t xml:space="preserve">they </w:t>
      </w:r>
      <w:r w:rsidRPr="005D30A2">
        <w:rPr>
          <w:rFonts w:ascii="Arial" w:hAnsi="Arial" w:cs="Arial"/>
        </w:rPr>
        <w:t>we</w:t>
      </w:r>
      <w:r w:rsidR="00355C1B" w:rsidRPr="005D30A2">
        <w:rPr>
          <w:rFonts w:ascii="Arial" w:hAnsi="Arial" w:cs="Arial"/>
        </w:rPr>
        <w:t xml:space="preserve">re satisfied with the care provided by the service. </w:t>
      </w:r>
      <w:r w:rsidRPr="005D30A2">
        <w:rPr>
          <w:rFonts w:ascii="Arial" w:hAnsi="Arial" w:cs="Arial"/>
        </w:rPr>
        <w:t>S</w:t>
      </w:r>
      <w:r w:rsidR="00355C1B" w:rsidRPr="005D30A2">
        <w:rPr>
          <w:rFonts w:ascii="Arial" w:hAnsi="Arial" w:cs="Arial"/>
        </w:rPr>
        <w:t>taff describe</w:t>
      </w:r>
      <w:r w:rsidRPr="005D30A2">
        <w:rPr>
          <w:rFonts w:ascii="Arial" w:hAnsi="Arial" w:cs="Arial"/>
        </w:rPr>
        <w:t>d</w:t>
      </w:r>
      <w:r w:rsidR="00355C1B" w:rsidRPr="005D30A2">
        <w:rPr>
          <w:rFonts w:ascii="Arial" w:hAnsi="Arial" w:cs="Arial"/>
        </w:rPr>
        <w:t xml:space="preserve"> processes for ensur</w:t>
      </w:r>
      <w:r w:rsidR="0068647D" w:rsidRPr="005D30A2">
        <w:rPr>
          <w:rFonts w:ascii="Arial" w:hAnsi="Arial" w:cs="Arial"/>
        </w:rPr>
        <w:t>ing</w:t>
      </w:r>
      <w:r w:rsidR="00355C1B" w:rsidRPr="005D30A2">
        <w:rPr>
          <w:rFonts w:ascii="Arial" w:hAnsi="Arial" w:cs="Arial"/>
        </w:rPr>
        <w:t xml:space="preserve"> care and support </w:t>
      </w:r>
      <w:r w:rsidR="0068647D" w:rsidRPr="005D30A2">
        <w:rPr>
          <w:rFonts w:ascii="Arial" w:hAnsi="Arial" w:cs="Arial"/>
        </w:rPr>
        <w:t>w</w:t>
      </w:r>
      <w:r w:rsidR="00B22544">
        <w:rPr>
          <w:rFonts w:ascii="Arial" w:hAnsi="Arial" w:cs="Arial"/>
        </w:rPr>
        <w:t>ere</w:t>
      </w:r>
      <w:r w:rsidR="00355C1B" w:rsidRPr="005D30A2">
        <w:rPr>
          <w:rFonts w:ascii="Arial" w:hAnsi="Arial" w:cs="Arial"/>
        </w:rPr>
        <w:t xml:space="preserve"> safe and effective, and the use of restrictive practices </w:t>
      </w:r>
      <w:r w:rsidR="0068647D" w:rsidRPr="005D30A2">
        <w:rPr>
          <w:rFonts w:ascii="Arial" w:hAnsi="Arial" w:cs="Arial"/>
        </w:rPr>
        <w:t>w</w:t>
      </w:r>
      <w:r w:rsidR="008F5463">
        <w:rPr>
          <w:rFonts w:ascii="Arial" w:hAnsi="Arial" w:cs="Arial"/>
        </w:rPr>
        <w:t>as</w:t>
      </w:r>
      <w:r w:rsidR="00355C1B" w:rsidRPr="005D30A2">
        <w:rPr>
          <w:rFonts w:ascii="Arial" w:hAnsi="Arial" w:cs="Arial"/>
        </w:rPr>
        <w:t xml:space="preserve"> monitored, reviewed</w:t>
      </w:r>
      <w:r w:rsidR="008F5463">
        <w:rPr>
          <w:rFonts w:ascii="Arial" w:hAnsi="Arial" w:cs="Arial"/>
        </w:rPr>
        <w:t>,</w:t>
      </w:r>
      <w:r w:rsidR="00355C1B" w:rsidRPr="005D30A2">
        <w:rPr>
          <w:rFonts w:ascii="Arial" w:hAnsi="Arial" w:cs="Arial"/>
        </w:rPr>
        <w:t xml:space="preserve"> and minimised. Care documentation demonstrated identification, assessment, effective management</w:t>
      </w:r>
      <w:r w:rsidR="008F5463">
        <w:rPr>
          <w:rFonts w:ascii="Arial" w:hAnsi="Arial" w:cs="Arial"/>
        </w:rPr>
        <w:t>,</w:t>
      </w:r>
      <w:r w:rsidR="00355C1B" w:rsidRPr="005D30A2">
        <w:rPr>
          <w:rFonts w:ascii="Arial" w:hAnsi="Arial" w:cs="Arial"/>
        </w:rPr>
        <w:t xml:space="preserve"> and evaluation of falls risk, skin integrity, pain, and behaviours of concern.</w:t>
      </w:r>
    </w:p>
    <w:p w14:paraId="5C3F1F8D" w14:textId="6394640A" w:rsidR="00B043DF" w:rsidRPr="005D30A2" w:rsidRDefault="005240EF" w:rsidP="005D30A2">
      <w:pPr>
        <w:rPr>
          <w:rFonts w:ascii="Arial" w:hAnsi="Arial" w:cs="Arial"/>
        </w:rPr>
      </w:pPr>
      <w:r w:rsidRPr="005D30A2">
        <w:rPr>
          <w:rFonts w:ascii="Arial" w:hAnsi="Arial" w:cs="Arial"/>
        </w:rPr>
        <w:t>C</w:t>
      </w:r>
      <w:r w:rsidR="0092516D" w:rsidRPr="005D30A2">
        <w:rPr>
          <w:rFonts w:ascii="Arial" w:hAnsi="Arial" w:cs="Arial"/>
        </w:rPr>
        <w:t xml:space="preserve">onsumers and representatives stated they were happy with the level of care they received. </w:t>
      </w:r>
      <w:r w:rsidRPr="005D30A2">
        <w:rPr>
          <w:rFonts w:ascii="Arial" w:hAnsi="Arial" w:cs="Arial"/>
        </w:rPr>
        <w:t>Management</w:t>
      </w:r>
      <w:r w:rsidR="00E04A5F" w:rsidRPr="005D30A2">
        <w:rPr>
          <w:rFonts w:ascii="Arial" w:hAnsi="Arial" w:cs="Arial"/>
        </w:rPr>
        <w:t xml:space="preserve"> i</w:t>
      </w:r>
      <w:r w:rsidR="0092516D" w:rsidRPr="005D30A2">
        <w:rPr>
          <w:rFonts w:ascii="Arial" w:hAnsi="Arial" w:cs="Arial"/>
        </w:rPr>
        <w:t xml:space="preserve">dentified falls, general deterioration, wounds, and behaviour management as being high impact and high prevalence risks. </w:t>
      </w:r>
      <w:r w:rsidR="00E04A5F" w:rsidRPr="005D30A2">
        <w:rPr>
          <w:rFonts w:ascii="Arial" w:hAnsi="Arial" w:cs="Arial"/>
        </w:rPr>
        <w:t>C</w:t>
      </w:r>
      <w:r w:rsidR="0092516D" w:rsidRPr="005D30A2">
        <w:rPr>
          <w:rFonts w:ascii="Arial" w:hAnsi="Arial" w:cs="Arial"/>
        </w:rPr>
        <w:t xml:space="preserve">are </w:t>
      </w:r>
      <w:r w:rsidR="00E04A5F" w:rsidRPr="005D30A2">
        <w:rPr>
          <w:rFonts w:ascii="Arial" w:hAnsi="Arial" w:cs="Arial"/>
        </w:rPr>
        <w:t>documentation</w:t>
      </w:r>
      <w:r w:rsidR="0092516D" w:rsidRPr="005D30A2">
        <w:rPr>
          <w:rFonts w:ascii="Arial" w:hAnsi="Arial" w:cs="Arial"/>
        </w:rPr>
        <w:t xml:space="preserve"> demonstrated effective management of consumers who required complex care and management.</w:t>
      </w:r>
    </w:p>
    <w:p w14:paraId="7DA1ECE6" w14:textId="6896ED31" w:rsidR="00A93FBB" w:rsidRPr="005D30A2" w:rsidRDefault="00B744B1" w:rsidP="005D30A2">
      <w:pPr>
        <w:rPr>
          <w:rFonts w:ascii="Arial" w:hAnsi="Arial" w:cs="Arial"/>
        </w:rPr>
      </w:pPr>
      <w:r w:rsidRPr="005D30A2">
        <w:rPr>
          <w:rFonts w:ascii="Arial" w:hAnsi="Arial" w:cs="Arial"/>
        </w:rPr>
        <w:t xml:space="preserve">Consumers and representatives confirmed end of life wishes were discussed with them and </w:t>
      </w:r>
      <w:r w:rsidR="000641DD" w:rsidRPr="005D30A2">
        <w:rPr>
          <w:rFonts w:ascii="Arial" w:hAnsi="Arial" w:cs="Arial"/>
        </w:rPr>
        <w:t>some consumers and</w:t>
      </w:r>
      <w:r w:rsidRPr="005D30A2">
        <w:rPr>
          <w:rFonts w:ascii="Arial" w:hAnsi="Arial" w:cs="Arial"/>
        </w:rPr>
        <w:t xml:space="preserve"> representative</w:t>
      </w:r>
      <w:r w:rsidR="00586892">
        <w:rPr>
          <w:rFonts w:ascii="Arial" w:hAnsi="Arial" w:cs="Arial"/>
        </w:rPr>
        <w:t>s</w:t>
      </w:r>
      <w:r w:rsidRPr="005D30A2">
        <w:rPr>
          <w:rFonts w:ascii="Arial" w:hAnsi="Arial" w:cs="Arial"/>
        </w:rPr>
        <w:t xml:space="preserve"> recalled completing end of life care planning documents. </w:t>
      </w:r>
      <w:r w:rsidR="000641DD" w:rsidRPr="005D30A2">
        <w:rPr>
          <w:rFonts w:ascii="Arial" w:hAnsi="Arial" w:cs="Arial"/>
        </w:rPr>
        <w:t>S</w:t>
      </w:r>
      <w:r w:rsidRPr="005D30A2">
        <w:rPr>
          <w:rFonts w:ascii="Arial" w:hAnsi="Arial" w:cs="Arial"/>
        </w:rPr>
        <w:t>taff explain</w:t>
      </w:r>
      <w:r w:rsidR="000641DD" w:rsidRPr="005D30A2">
        <w:rPr>
          <w:rFonts w:ascii="Arial" w:hAnsi="Arial" w:cs="Arial"/>
        </w:rPr>
        <w:t>ed</w:t>
      </w:r>
      <w:r w:rsidRPr="005D30A2">
        <w:rPr>
          <w:rFonts w:ascii="Arial" w:hAnsi="Arial" w:cs="Arial"/>
        </w:rPr>
        <w:t xml:space="preserve"> processes to support end of life care including </w:t>
      </w:r>
      <w:r w:rsidR="00586892">
        <w:rPr>
          <w:rFonts w:ascii="Arial" w:hAnsi="Arial" w:cs="Arial"/>
        </w:rPr>
        <w:t xml:space="preserve">the </w:t>
      </w:r>
      <w:r w:rsidRPr="005D30A2">
        <w:rPr>
          <w:rFonts w:ascii="Arial" w:hAnsi="Arial" w:cs="Arial"/>
        </w:rPr>
        <w:t xml:space="preserve">involvement of family, </w:t>
      </w:r>
      <w:r w:rsidR="00C0019E" w:rsidRPr="005D30A2">
        <w:rPr>
          <w:rFonts w:ascii="Arial" w:hAnsi="Arial" w:cs="Arial"/>
        </w:rPr>
        <w:lastRenderedPageBreak/>
        <w:t>medical officers</w:t>
      </w:r>
      <w:r w:rsidRPr="005D30A2">
        <w:rPr>
          <w:rFonts w:ascii="Arial" w:hAnsi="Arial" w:cs="Arial"/>
        </w:rPr>
        <w:t xml:space="preserve">, and </w:t>
      </w:r>
      <w:r w:rsidR="00C0019E" w:rsidRPr="005D30A2">
        <w:rPr>
          <w:rFonts w:ascii="Arial" w:hAnsi="Arial" w:cs="Arial"/>
        </w:rPr>
        <w:t>s</w:t>
      </w:r>
      <w:r w:rsidRPr="005D30A2">
        <w:rPr>
          <w:rFonts w:ascii="Arial" w:hAnsi="Arial" w:cs="Arial"/>
        </w:rPr>
        <w:t xml:space="preserve">pecialist </w:t>
      </w:r>
      <w:r w:rsidR="00C0019E" w:rsidRPr="005D30A2">
        <w:rPr>
          <w:rFonts w:ascii="Arial" w:hAnsi="Arial" w:cs="Arial"/>
        </w:rPr>
        <w:t>support service.</w:t>
      </w:r>
      <w:r w:rsidR="00A93FBB" w:rsidRPr="005D30A2">
        <w:rPr>
          <w:rFonts w:ascii="Arial" w:hAnsi="Arial" w:cs="Arial"/>
        </w:rPr>
        <w:t xml:space="preserve"> The</w:t>
      </w:r>
      <w:r w:rsidR="00974630" w:rsidRPr="005D30A2">
        <w:rPr>
          <w:rFonts w:ascii="Arial" w:hAnsi="Arial" w:cs="Arial"/>
        </w:rPr>
        <w:t xml:space="preserve"> service’s</w:t>
      </w:r>
      <w:r w:rsidR="00A93FBB" w:rsidRPr="005D30A2">
        <w:rPr>
          <w:rFonts w:ascii="Arial" w:hAnsi="Arial" w:cs="Arial"/>
        </w:rPr>
        <w:t xml:space="preserve"> End of Life Policy, Palliative Care Policy</w:t>
      </w:r>
      <w:r w:rsidR="00586892">
        <w:rPr>
          <w:rFonts w:ascii="Arial" w:hAnsi="Arial" w:cs="Arial"/>
        </w:rPr>
        <w:t>,</w:t>
      </w:r>
      <w:r w:rsidR="00A93FBB" w:rsidRPr="005D30A2">
        <w:rPr>
          <w:rFonts w:ascii="Arial" w:hAnsi="Arial" w:cs="Arial"/>
        </w:rPr>
        <w:t xml:space="preserve"> and Care after Death Policy guide</w:t>
      </w:r>
      <w:r w:rsidR="00974630" w:rsidRPr="005D30A2">
        <w:rPr>
          <w:rFonts w:ascii="Arial" w:hAnsi="Arial" w:cs="Arial"/>
        </w:rPr>
        <w:t>d</w:t>
      </w:r>
      <w:r w:rsidR="00A93FBB" w:rsidRPr="005D30A2">
        <w:rPr>
          <w:rFonts w:ascii="Arial" w:hAnsi="Arial" w:cs="Arial"/>
        </w:rPr>
        <w:t xml:space="preserve"> staff practice.</w:t>
      </w:r>
    </w:p>
    <w:p w14:paraId="1977F76D" w14:textId="1909E2E4" w:rsidR="00FD2F73" w:rsidRPr="005D30A2" w:rsidRDefault="00674A0E" w:rsidP="005D30A2">
      <w:pPr>
        <w:rPr>
          <w:rFonts w:ascii="Arial" w:hAnsi="Arial" w:cs="Arial"/>
        </w:rPr>
      </w:pPr>
      <w:r w:rsidRPr="005D30A2">
        <w:rPr>
          <w:rFonts w:ascii="Arial" w:hAnsi="Arial" w:cs="Arial"/>
        </w:rPr>
        <w:t xml:space="preserve">Consumers and representatives were satisfied changes in their health and condition </w:t>
      </w:r>
      <w:r w:rsidR="00181569" w:rsidRPr="005D30A2">
        <w:rPr>
          <w:rFonts w:ascii="Arial" w:hAnsi="Arial" w:cs="Arial"/>
        </w:rPr>
        <w:t>we</w:t>
      </w:r>
      <w:r w:rsidRPr="005D30A2">
        <w:rPr>
          <w:rFonts w:ascii="Arial" w:hAnsi="Arial" w:cs="Arial"/>
        </w:rPr>
        <w:t xml:space="preserve">re recognised, and they receive the treatment they need. </w:t>
      </w:r>
      <w:r w:rsidR="00181569" w:rsidRPr="005D30A2">
        <w:rPr>
          <w:rFonts w:ascii="Arial" w:hAnsi="Arial" w:cs="Arial"/>
        </w:rPr>
        <w:t>S</w:t>
      </w:r>
      <w:r w:rsidRPr="005D30A2">
        <w:rPr>
          <w:rFonts w:ascii="Arial" w:hAnsi="Arial" w:cs="Arial"/>
        </w:rPr>
        <w:t xml:space="preserve">taff explained practices in place to monitor and respond to changes in consumers’ conditions, including routine monitoring, observing general behaviour and activity, completing assessments, and providing relevant referrals. </w:t>
      </w:r>
      <w:r w:rsidR="00181569" w:rsidRPr="005D30A2">
        <w:rPr>
          <w:rFonts w:ascii="Arial" w:hAnsi="Arial" w:cs="Arial"/>
        </w:rPr>
        <w:t>Care documentation evidenced</w:t>
      </w:r>
      <w:r w:rsidRPr="005D30A2">
        <w:rPr>
          <w:rFonts w:ascii="Arial" w:hAnsi="Arial" w:cs="Arial"/>
        </w:rPr>
        <w:t xml:space="preserve"> where deteriorating and changing conditions occurred, assessment, referral and treatment were timely and documented.</w:t>
      </w:r>
    </w:p>
    <w:p w14:paraId="0DCDBC2B" w14:textId="70045F1D" w:rsidR="00355C1B" w:rsidRPr="005D30A2" w:rsidRDefault="00283075" w:rsidP="005D30A2">
      <w:pPr>
        <w:pStyle w:val="NormalArial"/>
      </w:pPr>
      <w:r w:rsidRPr="005D30A2">
        <w:t xml:space="preserve">Consumers and representatives were satisfied they </w:t>
      </w:r>
      <w:r w:rsidR="009D69DD" w:rsidRPr="005D30A2">
        <w:t>we</w:t>
      </w:r>
      <w:r w:rsidRPr="005D30A2">
        <w:t xml:space="preserve">re informed about any changing conditions or needs for consumers and reported staff were aware of their needs and preferences. </w:t>
      </w:r>
      <w:r w:rsidR="00842E13" w:rsidRPr="005D30A2">
        <w:t>S</w:t>
      </w:r>
      <w:r w:rsidRPr="005D30A2">
        <w:t xml:space="preserve">taff described how consumer information </w:t>
      </w:r>
      <w:r w:rsidR="00842E13" w:rsidRPr="005D30A2">
        <w:t>wa</w:t>
      </w:r>
      <w:r w:rsidRPr="005D30A2">
        <w:t>s accessed and shared via the electronic record system and handover</w:t>
      </w:r>
      <w:r w:rsidR="00DD59A7" w:rsidRPr="005D30A2">
        <w:t xml:space="preserve">. </w:t>
      </w:r>
      <w:r w:rsidR="00842E13" w:rsidRPr="005D30A2">
        <w:t>Ca</w:t>
      </w:r>
      <w:r w:rsidR="00DD59A7" w:rsidRPr="005D30A2">
        <w:t>re document</w:t>
      </w:r>
      <w:r w:rsidR="00122322" w:rsidRPr="005D30A2">
        <w:t>ation</w:t>
      </w:r>
      <w:r w:rsidR="00DD59A7" w:rsidRPr="005D30A2">
        <w:t xml:space="preserve"> confirmed information was comprehensive and included key information about personal and clinical needs</w:t>
      </w:r>
      <w:r w:rsidR="00540034">
        <w:t>.</w:t>
      </w:r>
    </w:p>
    <w:p w14:paraId="0CFB2E18" w14:textId="02C34D0A" w:rsidR="00694A31" w:rsidRPr="005D30A2" w:rsidRDefault="009D69DD" w:rsidP="005D30A2">
      <w:pPr>
        <w:pStyle w:val="NormalArial"/>
      </w:pPr>
      <w:r w:rsidRPr="005D30A2">
        <w:t>C</w:t>
      </w:r>
      <w:r w:rsidR="00694A31" w:rsidRPr="005D30A2">
        <w:t>onsumers and representative</w:t>
      </w:r>
      <w:r w:rsidR="00E02B40">
        <w:t>s</w:t>
      </w:r>
      <w:r w:rsidR="00694A31" w:rsidRPr="005D30A2">
        <w:t xml:space="preserve"> </w:t>
      </w:r>
      <w:r w:rsidRPr="005D30A2">
        <w:t xml:space="preserve">were </w:t>
      </w:r>
      <w:r w:rsidR="00694A31" w:rsidRPr="005D30A2">
        <w:t xml:space="preserve">satisfied consumers </w:t>
      </w:r>
      <w:r w:rsidR="00B61F8A" w:rsidRPr="005D30A2">
        <w:t>received</w:t>
      </w:r>
      <w:r w:rsidR="00694A31" w:rsidRPr="005D30A2">
        <w:t xml:space="preserve"> the care they need, including referrals to allied health professionals and the </w:t>
      </w:r>
      <w:r w:rsidR="00B61F8A" w:rsidRPr="005D30A2">
        <w:t>medical officer</w:t>
      </w:r>
      <w:r w:rsidR="00694A31" w:rsidRPr="005D30A2">
        <w:t xml:space="preserve">. </w:t>
      </w:r>
      <w:r w:rsidR="00B61F8A" w:rsidRPr="005D30A2">
        <w:t>S</w:t>
      </w:r>
      <w:r w:rsidR="00694A31" w:rsidRPr="005D30A2">
        <w:t>taff described the referral process</w:t>
      </w:r>
      <w:r w:rsidR="00475292" w:rsidRPr="005D30A2">
        <w:t xml:space="preserve"> stating </w:t>
      </w:r>
      <w:r w:rsidR="00694A31" w:rsidRPr="005D30A2">
        <w:t>consumers or their representatives were always consulted when a referral is considered necessary.</w:t>
      </w:r>
      <w:r w:rsidR="00475292" w:rsidRPr="005D30A2">
        <w:t xml:space="preserve"> C</w:t>
      </w:r>
      <w:r w:rsidR="00694A31" w:rsidRPr="005D30A2">
        <w:t xml:space="preserve">are </w:t>
      </w:r>
      <w:r w:rsidR="00475292" w:rsidRPr="005D30A2">
        <w:t>documentation</w:t>
      </w:r>
      <w:r w:rsidR="00694A31" w:rsidRPr="005D30A2">
        <w:t xml:space="preserve"> demonstrated appropriate and timely referrals to external</w:t>
      </w:r>
      <w:r w:rsidR="008C0FB6" w:rsidRPr="005D30A2">
        <w:t xml:space="preserve"> health providers, and supporting documents were available to staff.</w:t>
      </w:r>
    </w:p>
    <w:p w14:paraId="10BC0B61" w14:textId="033DC3B4" w:rsidR="008C0FB6" w:rsidRPr="00396FDD" w:rsidRDefault="00FB3929" w:rsidP="005D30A2">
      <w:pPr>
        <w:pStyle w:val="NormalArial"/>
      </w:pPr>
      <w:r w:rsidRPr="005D30A2">
        <w:t xml:space="preserve">Consumers and representatives reported they </w:t>
      </w:r>
      <w:r w:rsidR="00327494" w:rsidRPr="005D30A2">
        <w:t xml:space="preserve">regularly </w:t>
      </w:r>
      <w:r w:rsidRPr="005D30A2">
        <w:t>s</w:t>
      </w:r>
      <w:r w:rsidR="00E2166A" w:rsidRPr="005D30A2">
        <w:t>aw</w:t>
      </w:r>
      <w:r w:rsidRPr="005D30A2">
        <w:t xml:space="preserve"> staff washing their hands and wearing </w:t>
      </w:r>
      <w:r w:rsidR="00E2166A" w:rsidRPr="005D30A2">
        <w:t>personal protective equipment</w:t>
      </w:r>
      <w:r w:rsidRPr="005D30A2">
        <w:t>.</w:t>
      </w:r>
      <w:r w:rsidR="002C544A" w:rsidRPr="005D30A2">
        <w:t xml:space="preserve"> S</w:t>
      </w:r>
      <w:r w:rsidRPr="005D30A2">
        <w:t>taff demonstrated an understanding of precautions to prevent and control infections and processes in place to minimise the need for antibiotics.</w:t>
      </w:r>
    </w:p>
    <w:p w14:paraId="7F4B324B" w14:textId="1D457CB4"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21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213375"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704C85E"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40344763"/>
                <w:placeholder>
                  <w:docPart w:val="CA480974460D4D75AC2A9D29096B5D25"/>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7646D018"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89827944"/>
                <w:placeholder>
                  <w:docPart w:val="F189135C329A4DD49529BDA2422C5DFA"/>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213375" w:rsidRPr="00996FAF" w:rsidRDefault="00213375" w:rsidP="0021337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213375" w:rsidRPr="00996FAF" w:rsidRDefault="00213375" w:rsidP="0021337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213375" w:rsidRPr="00996FAF" w:rsidRDefault="00213375" w:rsidP="00213375">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3D96DD45"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96560601"/>
                <w:placeholder>
                  <w:docPart w:val="6C3DDDAEA2394888AF4865E41684C079"/>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5A7449B9" w:rsidR="00213375" w:rsidRPr="00996FAF" w:rsidRDefault="00F42DE7" w:rsidP="00213375">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79166767"/>
                <w:placeholder>
                  <w:docPart w:val="DBDC19FE76BE45308DC536A850A99A88"/>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67E3D201" w:rsidR="00213375" w:rsidRPr="00996FAF" w:rsidRDefault="00F42DE7" w:rsidP="00213375">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03961264"/>
                <w:placeholder>
                  <w:docPart w:val="9E0B69C540F8436693C70A0F9D0203E6"/>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213375" w:rsidRPr="00996FAF" w:rsidRDefault="00213375"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099B3FD4" w:rsidR="00213375" w:rsidRPr="00996FAF" w:rsidRDefault="00F42DE7" w:rsidP="00213375">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33812382"/>
                <w:placeholder>
                  <w:docPart w:val="290E2B25079A4F18BFFDCA9741125A6E"/>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r w:rsidR="00213375"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213375" w:rsidRPr="00996FAF" w:rsidRDefault="00213375" w:rsidP="00213375">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77777777" w:rsidR="00213375" w:rsidRPr="00996FAF" w:rsidRDefault="00213375"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2073D5D9" w14:textId="0EA0BBEC" w:rsidR="00213375" w:rsidRPr="00996FAF" w:rsidRDefault="00F42DE7" w:rsidP="00213375">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5691055"/>
                <w:placeholder>
                  <w:docPart w:val="06AC7863745146B7AFDC80A6C80E7772"/>
                </w:placeholder>
                <w:dropDownList>
                  <w:listItem w:displayText="choose a rating" w:value="choose a rating"/>
                  <w:listItem w:displayText="Compliant" w:value="Compliant"/>
                  <w:listItem w:displayText="Non-compliant" w:value="Non-compliant"/>
                </w:dropDownList>
              </w:sdtPr>
              <w:sdtEndPr/>
              <w:sdtContent>
                <w:r w:rsidR="00213375" w:rsidRPr="00C51187">
                  <w:rPr>
                    <w:rFonts w:ascii="Arial" w:hAnsi="Arial" w:cs="Arial"/>
                    <w:color w:val="auto"/>
                  </w:rPr>
                  <w:t>Compliant</w:t>
                </w:r>
              </w:sdtContent>
            </w:sdt>
          </w:p>
        </w:tc>
      </w:tr>
    </w:tbl>
    <w:p w14:paraId="1FAC67F6" w14:textId="77777777" w:rsidR="00D87E7C" w:rsidRDefault="00D87E7C" w:rsidP="00D87E7C">
      <w:pPr>
        <w:pStyle w:val="Heading20"/>
      </w:pPr>
      <w:r w:rsidRPr="00996FAF">
        <w:t>Findings</w:t>
      </w:r>
    </w:p>
    <w:p w14:paraId="3B29DD47" w14:textId="738992A0" w:rsidR="00310150" w:rsidRPr="00B921CA" w:rsidRDefault="00310150" w:rsidP="007C1D93">
      <w:pPr>
        <w:rPr>
          <w:rFonts w:ascii="Arial" w:hAnsi="Arial" w:cs="Arial"/>
        </w:rPr>
      </w:pPr>
      <w:r w:rsidRPr="00B921CA">
        <w:rPr>
          <w:rFonts w:ascii="Arial" w:hAnsi="Arial" w:cs="Arial"/>
        </w:rPr>
        <w:t xml:space="preserve">Consumers and representatives stated the supports for daily living met </w:t>
      </w:r>
      <w:r w:rsidR="00F04E4E" w:rsidRPr="00B921CA">
        <w:rPr>
          <w:rFonts w:ascii="Arial" w:hAnsi="Arial" w:cs="Arial"/>
        </w:rPr>
        <w:t>consumer</w:t>
      </w:r>
      <w:r w:rsidR="0075568D">
        <w:rPr>
          <w:rFonts w:ascii="Arial" w:hAnsi="Arial" w:cs="Arial"/>
        </w:rPr>
        <w:t>s’</w:t>
      </w:r>
      <w:r w:rsidRPr="00B921CA">
        <w:rPr>
          <w:rFonts w:ascii="Arial" w:hAnsi="Arial" w:cs="Arial"/>
        </w:rPr>
        <w:t xml:space="preserve"> needs, goals</w:t>
      </w:r>
      <w:r w:rsidR="0075568D">
        <w:rPr>
          <w:rFonts w:ascii="Arial" w:hAnsi="Arial" w:cs="Arial"/>
        </w:rPr>
        <w:t>,</w:t>
      </w:r>
      <w:r w:rsidRPr="00B921CA">
        <w:rPr>
          <w:rFonts w:ascii="Arial" w:hAnsi="Arial" w:cs="Arial"/>
        </w:rPr>
        <w:t xml:space="preserve"> and preferences, </w:t>
      </w:r>
      <w:r w:rsidR="003438BB">
        <w:rPr>
          <w:rFonts w:ascii="Arial" w:hAnsi="Arial" w:cs="Arial"/>
        </w:rPr>
        <w:t>and optimised</w:t>
      </w:r>
      <w:r w:rsidRPr="00B921CA">
        <w:rPr>
          <w:rFonts w:ascii="Arial" w:hAnsi="Arial" w:cs="Arial"/>
        </w:rPr>
        <w:t xml:space="preserve"> their independence. </w:t>
      </w:r>
      <w:r w:rsidR="00F04E4E" w:rsidRPr="00B921CA">
        <w:rPr>
          <w:rFonts w:ascii="Arial" w:hAnsi="Arial" w:cs="Arial"/>
        </w:rPr>
        <w:t>C</w:t>
      </w:r>
      <w:r w:rsidRPr="00B921CA">
        <w:rPr>
          <w:rFonts w:ascii="Arial" w:hAnsi="Arial" w:cs="Arial"/>
        </w:rPr>
        <w:t xml:space="preserve">are documentation </w:t>
      </w:r>
      <w:r w:rsidR="0054123B" w:rsidRPr="00B921CA">
        <w:rPr>
          <w:rFonts w:ascii="Arial" w:hAnsi="Arial" w:cs="Arial"/>
        </w:rPr>
        <w:t>recorded</w:t>
      </w:r>
      <w:r w:rsidRPr="00B921CA">
        <w:rPr>
          <w:rFonts w:ascii="Arial" w:hAnsi="Arial" w:cs="Arial"/>
        </w:rPr>
        <w:t xml:space="preserve"> a range of information regarding consumer needs, goals</w:t>
      </w:r>
      <w:r w:rsidR="0075568D">
        <w:rPr>
          <w:rFonts w:ascii="Arial" w:hAnsi="Arial" w:cs="Arial"/>
        </w:rPr>
        <w:t>,</w:t>
      </w:r>
      <w:r w:rsidRPr="00B921CA">
        <w:rPr>
          <w:rFonts w:ascii="Arial" w:hAnsi="Arial" w:cs="Arial"/>
        </w:rPr>
        <w:t xml:space="preserve"> and preferences. </w:t>
      </w:r>
      <w:r w:rsidR="00CB1F1E" w:rsidRPr="00B921CA">
        <w:rPr>
          <w:rFonts w:ascii="Arial" w:hAnsi="Arial" w:cs="Arial"/>
        </w:rPr>
        <w:t>Staff describe</w:t>
      </w:r>
      <w:r w:rsidR="007541C2" w:rsidRPr="00B921CA">
        <w:rPr>
          <w:rFonts w:ascii="Arial" w:hAnsi="Arial" w:cs="Arial"/>
        </w:rPr>
        <w:t>d</w:t>
      </w:r>
      <w:r w:rsidR="00CB1F1E" w:rsidRPr="00B921CA">
        <w:rPr>
          <w:rFonts w:ascii="Arial" w:hAnsi="Arial" w:cs="Arial"/>
        </w:rPr>
        <w:t xml:space="preserve"> how they ensure</w:t>
      </w:r>
      <w:r w:rsidR="003033B0">
        <w:rPr>
          <w:rFonts w:ascii="Arial" w:hAnsi="Arial" w:cs="Arial"/>
        </w:rPr>
        <w:t>d</w:t>
      </w:r>
      <w:r w:rsidR="00CB1F1E" w:rsidRPr="00B921CA">
        <w:rPr>
          <w:rFonts w:ascii="Arial" w:hAnsi="Arial" w:cs="Arial"/>
        </w:rPr>
        <w:t xml:space="preserve"> consumer’s preferences and needs </w:t>
      </w:r>
      <w:r w:rsidR="007541C2" w:rsidRPr="00B921CA">
        <w:rPr>
          <w:rFonts w:ascii="Arial" w:hAnsi="Arial" w:cs="Arial"/>
        </w:rPr>
        <w:t>we</w:t>
      </w:r>
      <w:r w:rsidR="00CB1F1E" w:rsidRPr="00B921CA">
        <w:rPr>
          <w:rFonts w:ascii="Arial" w:hAnsi="Arial" w:cs="Arial"/>
        </w:rPr>
        <w:t>re consider</w:t>
      </w:r>
      <w:r w:rsidR="003033B0">
        <w:rPr>
          <w:rFonts w:ascii="Arial" w:hAnsi="Arial" w:cs="Arial"/>
        </w:rPr>
        <w:t>ed</w:t>
      </w:r>
      <w:r w:rsidR="00CB1F1E" w:rsidRPr="00B921CA">
        <w:rPr>
          <w:rFonts w:ascii="Arial" w:hAnsi="Arial" w:cs="Arial"/>
        </w:rPr>
        <w:t xml:space="preserve"> when planning and providing support for daily living</w:t>
      </w:r>
      <w:r w:rsidR="00F166FB">
        <w:rPr>
          <w:rFonts w:ascii="Arial" w:hAnsi="Arial" w:cs="Arial"/>
        </w:rPr>
        <w:t>.</w:t>
      </w:r>
    </w:p>
    <w:p w14:paraId="0C66E9BB" w14:textId="5324B759" w:rsidR="00904550" w:rsidRPr="00B921CA" w:rsidRDefault="00310150" w:rsidP="007C1D93">
      <w:pPr>
        <w:rPr>
          <w:rFonts w:ascii="Arial" w:eastAsia="Calibri" w:hAnsi="Arial" w:cs="Arial"/>
        </w:rPr>
      </w:pPr>
      <w:r w:rsidRPr="00B921CA">
        <w:rPr>
          <w:rFonts w:ascii="Arial" w:hAnsi="Arial" w:cs="Arial"/>
        </w:rPr>
        <w:t>Consumers and representatives said staff at the service support consumers’ emotional, spiritual</w:t>
      </w:r>
      <w:r w:rsidR="003033B0">
        <w:rPr>
          <w:rFonts w:ascii="Arial" w:hAnsi="Arial" w:cs="Arial"/>
        </w:rPr>
        <w:t>,</w:t>
      </w:r>
      <w:r w:rsidRPr="00B921CA">
        <w:rPr>
          <w:rFonts w:ascii="Arial" w:hAnsi="Arial" w:cs="Arial"/>
        </w:rPr>
        <w:t xml:space="preserve"> and psychological wellbeing. </w:t>
      </w:r>
      <w:r w:rsidR="00904550" w:rsidRPr="00B921CA">
        <w:rPr>
          <w:rFonts w:ascii="Arial" w:hAnsi="Arial" w:cs="Arial"/>
        </w:rPr>
        <w:t>S</w:t>
      </w:r>
      <w:r w:rsidRPr="00B921CA">
        <w:rPr>
          <w:rFonts w:ascii="Arial" w:hAnsi="Arial" w:cs="Arial"/>
        </w:rPr>
        <w:t xml:space="preserve">taff </w:t>
      </w:r>
      <w:r w:rsidR="00904550" w:rsidRPr="00B921CA">
        <w:rPr>
          <w:rFonts w:ascii="Arial" w:eastAsia="Calibri" w:hAnsi="Arial" w:cs="Arial"/>
        </w:rPr>
        <w:t xml:space="preserve">stated </w:t>
      </w:r>
      <w:r w:rsidR="000159F3" w:rsidRPr="00B921CA">
        <w:rPr>
          <w:rFonts w:ascii="Arial" w:eastAsia="Calibri" w:hAnsi="Arial" w:cs="Arial"/>
        </w:rPr>
        <w:t xml:space="preserve">some </w:t>
      </w:r>
      <w:r w:rsidR="00904550" w:rsidRPr="00B921CA">
        <w:rPr>
          <w:rFonts w:ascii="Arial" w:eastAsia="Calibri" w:hAnsi="Arial" w:cs="Arial"/>
        </w:rPr>
        <w:t xml:space="preserve">consumers </w:t>
      </w:r>
      <w:r w:rsidR="00671A95">
        <w:rPr>
          <w:rFonts w:ascii="Arial" w:eastAsia="Calibri" w:hAnsi="Arial" w:cs="Arial"/>
        </w:rPr>
        <w:t>had</w:t>
      </w:r>
      <w:r w:rsidR="00904550" w:rsidRPr="00B921CA">
        <w:rPr>
          <w:rFonts w:ascii="Arial" w:eastAsia="Calibri" w:hAnsi="Arial" w:cs="Arial"/>
        </w:rPr>
        <w:t xml:space="preserve"> individual spiritual beliefs</w:t>
      </w:r>
      <w:r w:rsidR="005125ED">
        <w:rPr>
          <w:rFonts w:ascii="Arial" w:eastAsia="Calibri" w:hAnsi="Arial" w:cs="Arial"/>
        </w:rPr>
        <w:t>,</w:t>
      </w:r>
      <w:r w:rsidR="00904550" w:rsidRPr="00B921CA">
        <w:rPr>
          <w:rFonts w:ascii="Arial" w:eastAsia="Calibri" w:hAnsi="Arial" w:cs="Arial"/>
        </w:rPr>
        <w:t xml:space="preserve"> separate </w:t>
      </w:r>
      <w:r w:rsidR="00624D76">
        <w:rPr>
          <w:rFonts w:ascii="Arial" w:eastAsia="Calibri" w:hAnsi="Arial" w:cs="Arial"/>
        </w:rPr>
        <w:t>from</w:t>
      </w:r>
      <w:r w:rsidR="00904550" w:rsidRPr="00B921CA">
        <w:rPr>
          <w:rFonts w:ascii="Arial" w:eastAsia="Calibri" w:hAnsi="Arial" w:cs="Arial"/>
        </w:rPr>
        <w:t xml:space="preserve"> religion, and they support this by assisting these consumers to personalise their room </w:t>
      </w:r>
      <w:r w:rsidR="00F74B5D">
        <w:rPr>
          <w:rFonts w:ascii="Arial" w:eastAsia="Calibri" w:hAnsi="Arial" w:cs="Arial"/>
        </w:rPr>
        <w:t>following</w:t>
      </w:r>
      <w:r w:rsidR="00904550" w:rsidRPr="00B921CA">
        <w:rPr>
          <w:rFonts w:ascii="Arial" w:eastAsia="Calibri" w:hAnsi="Arial" w:cs="Arial"/>
        </w:rPr>
        <w:t xml:space="preserve"> th</w:t>
      </w:r>
      <w:r w:rsidR="00F74B5D">
        <w:rPr>
          <w:rFonts w:ascii="Arial" w:eastAsia="Calibri" w:hAnsi="Arial" w:cs="Arial"/>
        </w:rPr>
        <w:t>eir beliefs</w:t>
      </w:r>
      <w:r w:rsidR="00904550" w:rsidRPr="00B921CA">
        <w:rPr>
          <w:rFonts w:ascii="Arial" w:eastAsia="Calibri" w:hAnsi="Arial" w:cs="Arial"/>
        </w:rPr>
        <w:t>, and by following any customs the consumer request</w:t>
      </w:r>
      <w:r w:rsidR="003F736E">
        <w:rPr>
          <w:rFonts w:ascii="Arial" w:eastAsia="Calibri" w:hAnsi="Arial" w:cs="Arial"/>
        </w:rPr>
        <w:t>ed.</w:t>
      </w:r>
    </w:p>
    <w:p w14:paraId="538C798E" w14:textId="7FCAF3D8" w:rsidR="005D6566" w:rsidRPr="00087072" w:rsidRDefault="003C6820" w:rsidP="007C1D93">
      <w:pPr>
        <w:rPr>
          <w:rFonts w:ascii="Arial" w:eastAsia="Calibri" w:hAnsi="Arial" w:cs="Arial"/>
        </w:rPr>
      </w:pPr>
      <w:r w:rsidRPr="00087072">
        <w:rPr>
          <w:rFonts w:ascii="Arial" w:hAnsi="Arial" w:cs="Arial"/>
        </w:rPr>
        <w:t xml:space="preserve">Consumers said they were supported to maintain relationships and stay in contact with the people important to them. Staff described how they support consumers to do the things they wish to, and also how they support them to maintain relationships with their friends and family. </w:t>
      </w:r>
      <w:r w:rsidR="005D6566" w:rsidRPr="00087072">
        <w:rPr>
          <w:rFonts w:ascii="Arial" w:eastAsia="Calibri" w:hAnsi="Arial" w:cs="Arial"/>
        </w:rPr>
        <w:t>Consumers were observed enjoying each other’s company while participating in activities or during meals at the service.</w:t>
      </w:r>
    </w:p>
    <w:p w14:paraId="4E9AC172" w14:textId="27F98FA5" w:rsidR="00310150" w:rsidRDefault="000D68F8" w:rsidP="007C1D93">
      <w:pPr>
        <w:rPr>
          <w:rFonts w:ascii="Arial" w:eastAsia="Calibri" w:hAnsi="Arial" w:cs="Arial"/>
        </w:rPr>
      </w:pPr>
      <w:r w:rsidRPr="00534DC0">
        <w:rPr>
          <w:rFonts w:ascii="Arial" w:hAnsi="Arial" w:cs="Arial"/>
        </w:rPr>
        <w:t>Consumers and representatives said they felt their care needs were effectively communicated between staff members and organisations where necessary. Staff explain</w:t>
      </w:r>
      <w:r w:rsidR="0051202C" w:rsidRPr="00534DC0">
        <w:rPr>
          <w:rFonts w:ascii="Arial" w:hAnsi="Arial" w:cs="Arial"/>
        </w:rPr>
        <w:t>ed</w:t>
      </w:r>
      <w:r w:rsidRPr="00534DC0">
        <w:rPr>
          <w:rFonts w:ascii="Arial" w:hAnsi="Arial" w:cs="Arial"/>
        </w:rPr>
        <w:t xml:space="preserve"> how they </w:t>
      </w:r>
      <w:r w:rsidR="0051202C" w:rsidRPr="00534DC0">
        <w:rPr>
          <w:rFonts w:ascii="Arial" w:hAnsi="Arial" w:cs="Arial"/>
        </w:rPr>
        <w:t>we</w:t>
      </w:r>
      <w:r w:rsidRPr="00534DC0">
        <w:rPr>
          <w:rFonts w:ascii="Arial" w:hAnsi="Arial" w:cs="Arial"/>
        </w:rPr>
        <w:t xml:space="preserve">re kept </w:t>
      </w:r>
      <w:r w:rsidRPr="00534DC0">
        <w:rPr>
          <w:rFonts w:ascii="Arial" w:hAnsi="Arial" w:cs="Arial"/>
        </w:rPr>
        <w:lastRenderedPageBreak/>
        <w:t>informed when a consumer</w:t>
      </w:r>
      <w:r w:rsidR="003F736E">
        <w:rPr>
          <w:rFonts w:ascii="Arial" w:hAnsi="Arial" w:cs="Arial"/>
        </w:rPr>
        <w:t>'</w:t>
      </w:r>
      <w:r w:rsidRPr="00534DC0">
        <w:rPr>
          <w:rFonts w:ascii="Arial" w:hAnsi="Arial" w:cs="Arial"/>
        </w:rPr>
        <w:t>s condition, needs or preferences change</w:t>
      </w:r>
      <w:r w:rsidR="0051202C" w:rsidRPr="00534DC0">
        <w:rPr>
          <w:rFonts w:ascii="Arial" w:hAnsi="Arial" w:cs="Arial"/>
        </w:rPr>
        <w:t xml:space="preserve">d. </w:t>
      </w:r>
      <w:r w:rsidR="00B33E62" w:rsidRPr="00534DC0">
        <w:rPr>
          <w:rFonts w:ascii="Arial" w:eastAsia="Calibri" w:hAnsi="Arial" w:cs="Arial"/>
        </w:rPr>
        <w:t>The</w:t>
      </w:r>
      <w:r w:rsidR="00FA20CA" w:rsidRPr="00534DC0">
        <w:rPr>
          <w:rFonts w:ascii="Arial" w:eastAsia="Calibri" w:hAnsi="Arial" w:cs="Arial"/>
        </w:rPr>
        <w:t xml:space="preserve"> service</w:t>
      </w:r>
      <w:r w:rsidR="00534DC0" w:rsidRPr="00534DC0">
        <w:rPr>
          <w:rFonts w:ascii="Arial" w:eastAsia="Calibri" w:hAnsi="Arial" w:cs="Arial"/>
        </w:rPr>
        <w:t>’s</w:t>
      </w:r>
      <w:r w:rsidR="00B33E62" w:rsidRPr="00534DC0">
        <w:rPr>
          <w:rFonts w:ascii="Arial" w:eastAsia="Calibri" w:hAnsi="Arial" w:cs="Arial"/>
        </w:rPr>
        <w:t xml:space="preserve"> electronic documentation system </w:t>
      </w:r>
      <w:r w:rsidR="00534DC0" w:rsidRPr="00534DC0">
        <w:rPr>
          <w:rFonts w:ascii="Arial" w:eastAsia="Calibri" w:hAnsi="Arial" w:cs="Arial"/>
        </w:rPr>
        <w:t>recorded any changes to the consumers</w:t>
      </w:r>
      <w:r w:rsidR="003F736E">
        <w:rPr>
          <w:rFonts w:ascii="Arial" w:eastAsia="Calibri" w:hAnsi="Arial" w:cs="Arial"/>
        </w:rPr>
        <w:t>'</w:t>
      </w:r>
      <w:r w:rsidR="00534DC0" w:rsidRPr="00534DC0">
        <w:rPr>
          <w:rFonts w:ascii="Arial" w:eastAsia="Calibri" w:hAnsi="Arial" w:cs="Arial"/>
        </w:rPr>
        <w:t xml:space="preserve"> condition or needs</w:t>
      </w:r>
      <w:r w:rsidR="00B33E62" w:rsidRPr="00534DC0">
        <w:rPr>
          <w:rFonts w:ascii="Arial" w:eastAsia="Calibri" w:hAnsi="Arial" w:cs="Arial"/>
        </w:rPr>
        <w:t>.</w:t>
      </w:r>
    </w:p>
    <w:p w14:paraId="02B3F28E" w14:textId="3E1B56C6" w:rsidR="00534DC0" w:rsidRDefault="00CC32DE" w:rsidP="007C1D93">
      <w:pPr>
        <w:rPr>
          <w:rFonts w:ascii="Arial" w:eastAsia="Calibri" w:hAnsi="Arial" w:cs="Arial"/>
        </w:rPr>
      </w:pPr>
      <w:r w:rsidRPr="000709FE">
        <w:rPr>
          <w:rFonts w:ascii="Arial" w:hAnsi="Arial" w:cs="Arial"/>
        </w:rPr>
        <w:t>C</w:t>
      </w:r>
      <w:r w:rsidR="009B3BFB" w:rsidRPr="000709FE">
        <w:rPr>
          <w:rFonts w:ascii="Arial" w:hAnsi="Arial" w:cs="Arial"/>
        </w:rPr>
        <w:t xml:space="preserve">onsumers </w:t>
      </w:r>
      <w:r w:rsidRPr="000709FE">
        <w:rPr>
          <w:rFonts w:ascii="Arial" w:hAnsi="Arial" w:cs="Arial"/>
        </w:rPr>
        <w:t>s</w:t>
      </w:r>
      <w:r w:rsidR="009B3BFB" w:rsidRPr="000709FE">
        <w:rPr>
          <w:rFonts w:ascii="Arial" w:hAnsi="Arial" w:cs="Arial"/>
        </w:rPr>
        <w:t>tated they received support from external individuals or organisations such as volunteers or local groups</w:t>
      </w:r>
      <w:r w:rsidR="00257D06" w:rsidRPr="000709FE">
        <w:rPr>
          <w:rFonts w:ascii="Arial" w:hAnsi="Arial" w:cs="Arial"/>
        </w:rPr>
        <w:t xml:space="preserve">, adding the </w:t>
      </w:r>
      <w:r w:rsidR="009B3BFB" w:rsidRPr="000709FE">
        <w:rPr>
          <w:rFonts w:ascii="Arial" w:hAnsi="Arial" w:cs="Arial"/>
        </w:rPr>
        <w:t>support</w:t>
      </w:r>
      <w:r w:rsidR="004F173A" w:rsidRPr="000709FE">
        <w:rPr>
          <w:rFonts w:ascii="Arial" w:hAnsi="Arial" w:cs="Arial"/>
        </w:rPr>
        <w:t xml:space="preserve"> a</w:t>
      </w:r>
      <w:r w:rsidR="009B3BFB" w:rsidRPr="000709FE">
        <w:rPr>
          <w:rFonts w:ascii="Arial" w:hAnsi="Arial" w:cs="Arial"/>
        </w:rPr>
        <w:t>ssisted their wellbeing.</w:t>
      </w:r>
      <w:r w:rsidR="00EF744D" w:rsidRPr="000709FE">
        <w:rPr>
          <w:rFonts w:ascii="Arial" w:hAnsi="Arial" w:cs="Arial"/>
        </w:rPr>
        <w:t xml:space="preserve"> </w:t>
      </w:r>
      <w:r w:rsidR="004F173A" w:rsidRPr="000709FE">
        <w:rPr>
          <w:rFonts w:ascii="Arial" w:hAnsi="Arial" w:cs="Arial"/>
        </w:rPr>
        <w:t>M</w:t>
      </w:r>
      <w:r w:rsidR="00EF744D" w:rsidRPr="000709FE">
        <w:rPr>
          <w:rFonts w:ascii="Arial" w:hAnsi="Arial" w:cs="Arial"/>
        </w:rPr>
        <w:t xml:space="preserve">usical performances and church services </w:t>
      </w:r>
      <w:r w:rsidR="007C1D93">
        <w:rPr>
          <w:rFonts w:ascii="Arial" w:hAnsi="Arial" w:cs="Arial"/>
        </w:rPr>
        <w:t>delivered</w:t>
      </w:r>
      <w:r w:rsidR="00EF744D" w:rsidRPr="000709FE">
        <w:rPr>
          <w:rFonts w:ascii="Arial" w:hAnsi="Arial" w:cs="Arial"/>
        </w:rPr>
        <w:t xml:space="preserve"> by individuals from outside the service</w:t>
      </w:r>
      <w:r w:rsidR="004F173A" w:rsidRPr="000709FE">
        <w:rPr>
          <w:rFonts w:ascii="Arial" w:hAnsi="Arial" w:cs="Arial"/>
        </w:rPr>
        <w:t xml:space="preserve"> were observed by the Assessment Team</w:t>
      </w:r>
      <w:r w:rsidR="00EF744D" w:rsidRPr="000709FE">
        <w:rPr>
          <w:rFonts w:ascii="Arial" w:hAnsi="Arial" w:cs="Arial"/>
        </w:rPr>
        <w:t>.</w:t>
      </w:r>
      <w:r w:rsidR="000709FE" w:rsidRPr="000709FE">
        <w:rPr>
          <w:rFonts w:ascii="Arial" w:hAnsi="Arial" w:cs="Arial"/>
        </w:rPr>
        <w:t xml:space="preserve"> Staff</w:t>
      </w:r>
      <w:r w:rsidRPr="000709FE">
        <w:rPr>
          <w:rFonts w:ascii="Arial" w:hAnsi="Arial" w:cs="Arial"/>
        </w:rPr>
        <w:t xml:space="preserve"> </w:t>
      </w:r>
      <w:r w:rsidRPr="000709FE">
        <w:rPr>
          <w:rFonts w:ascii="Arial" w:eastAsia="Calibri" w:hAnsi="Arial" w:cs="Arial"/>
        </w:rPr>
        <w:t>describe</w:t>
      </w:r>
      <w:r w:rsidR="003F736E">
        <w:rPr>
          <w:rFonts w:ascii="Arial" w:eastAsia="Calibri" w:hAnsi="Arial" w:cs="Arial"/>
        </w:rPr>
        <w:t>d</w:t>
      </w:r>
      <w:r w:rsidRPr="000709FE">
        <w:rPr>
          <w:rFonts w:ascii="Arial" w:eastAsia="Calibri" w:hAnsi="Arial" w:cs="Arial"/>
        </w:rPr>
        <w:t xml:space="preserve"> the outside organisations and individuals they work</w:t>
      </w:r>
      <w:r w:rsidR="00D300CE">
        <w:rPr>
          <w:rFonts w:ascii="Arial" w:eastAsia="Calibri" w:hAnsi="Arial" w:cs="Arial"/>
        </w:rPr>
        <w:t xml:space="preserve">ed </w:t>
      </w:r>
      <w:r w:rsidRPr="000709FE">
        <w:rPr>
          <w:rFonts w:ascii="Arial" w:eastAsia="Calibri" w:hAnsi="Arial" w:cs="Arial"/>
        </w:rPr>
        <w:t>with</w:t>
      </w:r>
      <w:r w:rsidR="00D300CE">
        <w:rPr>
          <w:rFonts w:ascii="Arial" w:eastAsia="Calibri" w:hAnsi="Arial" w:cs="Arial"/>
        </w:rPr>
        <w:t>,</w:t>
      </w:r>
      <w:r w:rsidRPr="000709FE">
        <w:rPr>
          <w:rFonts w:ascii="Arial" w:eastAsia="Calibri" w:hAnsi="Arial" w:cs="Arial"/>
        </w:rPr>
        <w:t xml:space="preserve"> including the local library, the community visitor scheme, pet therapy, and local musicians</w:t>
      </w:r>
      <w:r w:rsidR="000709FE">
        <w:rPr>
          <w:rFonts w:ascii="Arial" w:eastAsia="Calibri" w:hAnsi="Arial" w:cs="Arial"/>
        </w:rPr>
        <w:t>.</w:t>
      </w:r>
    </w:p>
    <w:p w14:paraId="60BB3E2B" w14:textId="2C404505" w:rsidR="00313AD4" w:rsidRPr="003D1C3B" w:rsidRDefault="003D1C3B" w:rsidP="007C1D93">
      <w:pPr>
        <w:rPr>
          <w:rFonts w:ascii="Arial" w:eastAsia="Calibri" w:hAnsi="Arial" w:cs="Arial"/>
        </w:rPr>
      </w:pPr>
      <w:r>
        <w:rPr>
          <w:rFonts w:ascii="Arial" w:hAnsi="Arial" w:cs="Arial"/>
        </w:rPr>
        <w:t>C</w:t>
      </w:r>
      <w:r w:rsidR="00BA6B3A" w:rsidRPr="003D1C3B">
        <w:rPr>
          <w:rFonts w:ascii="Arial" w:hAnsi="Arial" w:cs="Arial"/>
        </w:rPr>
        <w:t>onsumers said they enjoyed the food at the service, and it was of good quality and quantity.</w:t>
      </w:r>
      <w:r w:rsidR="00313AD4" w:rsidRPr="003D1C3B">
        <w:rPr>
          <w:rFonts w:ascii="Arial" w:hAnsi="Arial" w:cs="Arial"/>
        </w:rPr>
        <w:t xml:space="preserve"> </w:t>
      </w:r>
      <w:r w:rsidR="002B3026" w:rsidRPr="003D1C3B">
        <w:rPr>
          <w:rFonts w:ascii="Arial" w:hAnsi="Arial" w:cs="Arial"/>
        </w:rPr>
        <w:t>Staff</w:t>
      </w:r>
      <w:r w:rsidR="007022CA">
        <w:rPr>
          <w:rFonts w:ascii="Arial" w:hAnsi="Arial" w:cs="Arial"/>
        </w:rPr>
        <w:t xml:space="preserve"> des</w:t>
      </w:r>
      <w:r w:rsidR="002B3026" w:rsidRPr="003D1C3B">
        <w:rPr>
          <w:rFonts w:ascii="Arial" w:hAnsi="Arial" w:cs="Arial"/>
        </w:rPr>
        <w:t>cribe</w:t>
      </w:r>
      <w:r w:rsidR="007022CA">
        <w:rPr>
          <w:rFonts w:ascii="Arial" w:hAnsi="Arial" w:cs="Arial"/>
        </w:rPr>
        <w:t>d</w:t>
      </w:r>
      <w:r w:rsidR="002B3026" w:rsidRPr="003D1C3B">
        <w:rPr>
          <w:rFonts w:ascii="Arial" w:hAnsi="Arial" w:cs="Arial"/>
        </w:rPr>
        <w:t xml:space="preserve"> how they ensure</w:t>
      </w:r>
      <w:r w:rsidR="007022CA">
        <w:rPr>
          <w:rFonts w:ascii="Arial" w:hAnsi="Arial" w:cs="Arial"/>
        </w:rPr>
        <w:t>d</w:t>
      </w:r>
      <w:r w:rsidR="002B3026" w:rsidRPr="003D1C3B">
        <w:rPr>
          <w:rFonts w:ascii="Arial" w:hAnsi="Arial" w:cs="Arial"/>
        </w:rPr>
        <w:t xml:space="preserve"> consumers </w:t>
      </w:r>
      <w:r w:rsidR="007C1D93">
        <w:rPr>
          <w:rFonts w:ascii="Arial" w:hAnsi="Arial" w:cs="Arial"/>
        </w:rPr>
        <w:t>were provided</w:t>
      </w:r>
      <w:r w:rsidR="002B3026" w:rsidRPr="003D1C3B">
        <w:rPr>
          <w:rFonts w:ascii="Arial" w:hAnsi="Arial" w:cs="Arial"/>
        </w:rPr>
        <w:t xml:space="preserve"> meals they enjoy</w:t>
      </w:r>
      <w:r w:rsidR="007022CA">
        <w:rPr>
          <w:rFonts w:ascii="Arial" w:hAnsi="Arial" w:cs="Arial"/>
        </w:rPr>
        <w:t>ed</w:t>
      </w:r>
      <w:r w:rsidR="002B3026" w:rsidRPr="003D1C3B">
        <w:rPr>
          <w:rFonts w:ascii="Arial" w:hAnsi="Arial" w:cs="Arial"/>
        </w:rPr>
        <w:t>, and meet their needs. W</w:t>
      </w:r>
      <w:r w:rsidR="00313AD4" w:rsidRPr="003D1C3B">
        <w:rPr>
          <w:rFonts w:ascii="Arial" w:eastAsia="Calibri" w:hAnsi="Arial" w:cs="Arial"/>
        </w:rPr>
        <w:t xml:space="preserve">hiteboards listing dietary requirements and preferences </w:t>
      </w:r>
      <w:r w:rsidRPr="003D1C3B">
        <w:rPr>
          <w:rFonts w:ascii="Arial" w:eastAsia="Calibri" w:hAnsi="Arial" w:cs="Arial"/>
        </w:rPr>
        <w:t xml:space="preserve">were observed </w:t>
      </w:r>
      <w:r w:rsidR="00313AD4" w:rsidRPr="003D1C3B">
        <w:rPr>
          <w:rFonts w:ascii="Arial" w:eastAsia="Calibri" w:hAnsi="Arial" w:cs="Arial"/>
        </w:rPr>
        <w:t>in the kitchen, as well as printed sheets on dining trolleys.</w:t>
      </w:r>
    </w:p>
    <w:p w14:paraId="3B316CD7" w14:textId="21717A98" w:rsidR="000709FE" w:rsidRPr="00993D17" w:rsidRDefault="006B2B9F" w:rsidP="007C1D93">
      <w:pPr>
        <w:rPr>
          <w:rFonts w:ascii="Arial" w:hAnsi="Arial" w:cs="Arial"/>
        </w:rPr>
      </w:pPr>
      <w:r w:rsidRPr="00E122BC">
        <w:rPr>
          <w:rFonts w:ascii="Arial" w:hAnsi="Arial" w:cs="Arial"/>
        </w:rPr>
        <w:t>Consumers and representatives advised they find the equipment at the service to be safe, clean</w:t>
      </w:r>
      <w:r w:rsidR="00651D3B">
        <w:rPr>
          <w:rFonts w:ascii="Arial" w:hAnsi="Arial" w:cs="Arial"/>
        </w:rPr>
        <w:t>,</w:t>
      </w:r>
      <w:r w:rsidRPr="00E122BC">
        <w:rPr>
          <w:rFonts w:ascii="Arial" w:hAnsi="Arial" w:cs="Arial"/>
        </w:rPr>
        <w:t xml:space="preserve"> and well maintained. </w:t>
      </w:r>
      <w:r w:rsidR="001B3FDA" w:rsidRPr="00E122BC">
        <w:rPr>
          <w:rFonts w:ascii="Arial" w:hAnsi="Arial" w:cs="Arial"/>
        </w:rPr>
        <w:t>Staff</w:t>
      </w:r>
      <w:r w:rsidRPr="00E122BC">
        <w:rPr>
          <w:rFonts w:ascii="Arial" w:hAnsi="Arial" w:cs="Arial"/>
        </w:rPr>
        <w:t xml:space="preserve"> said any shared equipment </w:t>
      </w:r>
      <w:r w:rsidR="001B3FDA" w:rsidRPr="00E122BC">
        <w:rPr>
          <w:rFonts w:ascii="Arial" w:hAnsi="Arial" w:cs="Arial"/>
        </w:rPr>
        <w:t>wa</w:t>
      </w:r>
      <w:r w:rsidRPr="00E122BC">
        <w:rPr>
          <w:rFonts w:ascii="Arial" w:hAnsi="Arial" w:cs="Arial"/>
        </w:rPr>
        <w:t xml:space="preserve">s cleaned after each use, </w:t>
      </w:r>
      <w:r w:rsidR="00E122BC" w:rsidRPr="00E122BC">
        <w:rPr>
          <w:rFonts w:ascii="Arial" w:hAnsi="Arial" w:cs="Arial"/>
        </w:rPr>
        <w:t>and disinfectant</w:t>
      </w:r>
      <w:r w:rsidRPr="00E122BC">
        <w:rPr>
          <w:rFonts w:ascii="Arial" w:hAnsi="Arial" w:cs="Arial"/>
        </w:rPr>
        <w:t xml:space="preserve"> wipes </w:t>
      </w:r>
      <w:r w:rsidR="001B3FDA" w:rsidRPr="00E122BC">
        <w:rPr>
          <w:rFonts w:ascii="Arial" w:hAnsi="Arial" w:cs="Arial"/>
        </w:rPr>
        <w:t>we</w:t>
      </w:r>
      <w:r w:rsidRPr="00E122BC">
        <w:rPr>
          <w:rFonts w:ascii="Arial" w:hAnsi="Arial" w:cs="Arial"/>
        </w:rPr>
        <w:t xml:space="preserve">re readily available to allow them to do this. </w:t>
      </w:r>
      <w:r w:rsidR="00993D17" w:rsidRPr="00E122BC">
        <w:rPr>
          <w:rFonts w:ascii="Arial" w:hAnsi="Arial" w:cs="Arial"/>
        </w:rPr>
        <w:t>The maintenance team d</w:t>
      </w:r>
      <w:r w:rsidRPr="00E122BC">
        <w:rPr>
          <w:rFonts w:ascii="Arial" w:hAnsi="Arial" w:cs="Arial"/>
        </w:rPr>
        <w:t>escribe</w:t>
      </w:r>
      <w:r w:rsidR="00993D17" w:rsidRPr="00E122BC">
        <w:rPr>
          <w:rFonts w:ascii="Arial" w:hAnsi="Arial" w:cs="Arial"/>
        </w:rPr>
        <w:t>d</w:t>
      </w:r>
      <w:r w:rsidRPr="00E122BC">
        <w:rPr>
          <w:rFonts w:ascii="Arial" w:hAnsi="Arial" w:cs="Arial"/>
        </w:rPr>
        <w:t xml:space="preserve"> how they use reactive and preventative maintenance processes to ensure all equipment </w:t>
      </w:r>
      <w:r w:rsidR="00993D17" w:rsidRPr="00E122BC">
        <w:rPr>
          <w:rFonts w:ascii="Arial" w:hAnsi="Arial" w:cs="Arial"/>
        </w:rPr>
        <w:t>wa</w:t>
      </w:r>
      <w:r w:rsidRPr="00E122BC">
        <w:rPr>
          <w:rFonts w:ascii="Arial" w:hAnsi="Arial" w:cs="Arial"/>
        </w:rPr>
        <w:t>s safe and suitable for consumer use.</w:t>
      </w:r>
    </w:p>
    <w:p w14:paraId="341D13BF" w14:textId="6B6D07A8" w:rsidR="002B0C90" w:rsidRPr="00262C0B" w:rsidRDefault="002B0C90" w:rsidP="007C1D93">
      <w:pPr>
        <w:pStyle w:val="NormalArial"/>
      </w:pPr>
      <w:r>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386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6FBB"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6F8D7481"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44750686"/>
                <w:placeholder>
                  <w:docPart w:val="63346702F42D4B53BA13C7B502A1EC88"/>
                </w:placeholder>
                <w:dropDownList>
                  <w:listItem w:displayText="choose a rating" w:value="choose a rating"/>
                  <w:listItem w:displayText="Compliant" w:value="Compliant"/>
                  <w:listItem w:displayText="Non-compliant" w:value="Non-compliant"/>
                </w:dropDownList>
              </w:sdtPr>
              <w:sdtEndPr/>
              <w:sdtContent>
                <w:r w:rsidR="00386FBB" w:rsidRPr="00DF4F3D">
                  <w:rPr>
                    <w:rFonts w:ascii="Arial" w:hAnsi="Arial" w:cs="Arial"/>
                    <w:color w:val="auto"/>
                  </w:rPr>
                  <w:t>Compliant</w:t>
                </w:r>
              </w:sdtContent>
            </w:sdt>
          </w:p>
        </w:tc>
      </w:tr>
      <w:tr w:rsidR="00386FBB"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386FBB" w:rsidRPr="00996FAF" w:rsidRDefault="00386FBB" w:rsidP="00386FB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386FBB" w:rsidRPr="00996FAF" w:rsidRDefault="00386FBB" w:rsidP="00386FBB">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16B1E705" w:rsidR="00386FBB" w:rsidRPr="00996FAF" w:rsidRDefault="00F42DE7"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30698173"/>
                <w:placeholder>
                  <w:docPart w:val="19F5A3BBEFDB4E6384EA03F18867B5DA"/>
                </w:placeholder>
                <w:dropDownList>
                  <w:listItem w:displayText="choose a rating" w:value="choose a rating"/>
                  <w:listItem w:displayText="Compliant" w:value="Compliant"/>
                  <w:listItem w:displayText="Non-compliant" w:value="Non-compliant"/>
                </w:dropDownList>
              </w:sdtPr>
              <w:sdtEndPr/>
              <w:sdtContent>
                <w:r w:rsidR="00386FBB" w:rsidRPr="00DF4F3D">
                  <w:rPr>
                    <w:rFonts w:ascii="Arial" w:hAnsi="Arial" w:cs="Arial"/>
                    <w:color w:val="auto"/>
                  </w:rPr>
                  <w:t>Compliant</w:t>
                </w:r>
              </w:sdtContent>
            </w:sdt>
          </w:p>
        </w:tc>
      </w:tr>
      <w:tr w:rsidR="00386FBB"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35392A16" w:rsidR="00386FBB" w:rsidRPr="00996FAF" w:rsidRDefault="00F42DE7" w:rsidP="00386FB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46848087"/>
                <w:placeholder>
                  <w:docPart w:val="13EF797DA9484862BC0C2ED850C60C15"/>
                </w:placeholder>
                <w:dropDownList>
                  <w:listItem w:displayText="choose a rating" w:value="choose a rating"/>
                  <w:listItem w:displayText="Compliant" w:value="Compliant"/>
                  <w:listItem w:displayText="Non-compliant" w:value="Non-compliant"/>
                </w:dropDownList>
              </w:sdtPr>
              <w:sdtEndPr/>
              <w:sdtContent>
                <w:r w:rsidR="00386FBB" w:rsidRPr="00DF4F3D">
                  <w:rPr>
                    <w:rFonts w:ascii="Arial" w:hAnsi="Arial" w:cs="Arial"/>
                    <w:color w:val="auto"/>
                  </w:rPr>
                  <w:t>Compliant</w:t>
                </w:r>
              </w:sdtContent>
            </w:sdt>
          </w:p>
        </w:tc>
      </w:tr>
    </w:tbl>
    <w:p w14:paraId="31920B21" w14:textId="77777777" w:rsidR="002B0C90" w:rsidRDefault="002B0C90" w:rsidP="002B0C90">
      <w:pPr>
        <w:pStyle w:val="Heading20"/>
      </w:pPr>
      <w:r>
        <w:t>Findings</w:t>
      </w:r>
    </w:p>
    <w:p w14:paraId="45048A5E" w14:textId="68E2263C" w:rsidR="00591903" w:rsidRPr="00202BC4" w:rsidRDefault="00091DD7" w:rsidP="00202BC4">
      <w:pPr>
        <w:rPr>
          <w:rFonts w:ascii="Arial" w:eastAsia="Calibri" w:hAnsi="Arial" w:cs="Arial"/>
        </w:rPr>
      </w:pPr>
      <w:r w:rsidRPr="00202BC4">
        <w:rPr>
          <w:rFonts w:ascii="Arial" w:hAnsi="Arial" w:cs="Arial"/>
        </w:rPr>
        <w:t xml:space="preserve">Consumers and representatives </w:t>
      </w:r>
      <w:r w:rsidR="007679EA" w:rsidRPr="00202BC4">
        <w:rPr>
          <w:rFonts w:ascii="Arial" w:hAnsi="Arial" w:cs="Arial"/>
        </w:rPr>
        <w:t>said</w:t>
      </w:r>
      <w:r w:rsidRPr="00202BC4">
        <w:rPr>
          <w:rFonts w:ascii="Arial" w:hAnsi="Arial" w:cs="Arial"/>
        </w:rPr>
        <w:t xml:space="preserve"> the service environment </w:t>
      </w:r>
      <w:r w:rsidR="007679EA" w:rsidRPr="00202BC4">
        <w:rPr>
          <w:rFonts w:ascii="Arial" w:hAnsi="Arial" w:cs="Arial"/>
        </w:rPr>
        <w:t>wa</w:t>
      </w:r>
      <w:r w:rsidRPr="00202BC4">
        <w:rPr>
          <w:rFonts w:ascii="Arial" w:hAnsi="Arial" w:cs="Arial"/>
        </w:rPr>
        <w:t>s welcoming, and they fel</w:t>
      </w:r>
      <w:r w:rsidR="007679EA" w:rsidRPr="00202BC4">
        <w:rPr>
          <w:rFonts w:ascii="Arial" w:hAnsi="Arial" w:cs="Arial"/>
        </w:rPr>
        <w:t>t</w:t>
      </w:r>
      <w:r w:rsidRPr="00202BC4">
        <w:rPr>
          <w:rFonts w:ascii="Arial" w:hAnsi="Arial" w:cs="Arial"/>
        </w:rPr>
        <w:t xml:space="preserve"> comfortable</w:t>
      </w:r>
      <w:r w:rsidR="007679EA" w:rsidRPr="00202BC4">
        <w:rPr>
          <w:rFonts w:ascii="Arial" w:hAnsi="Arial" w:cs="Arial"/>
        </w:rPr>
        <w:t xml:space="preserve">. Staff </w:t>
      </w:r>
      <w:r w:rsidR="00591903" w:rsidRPr="00202BC4">
        <w:rPr>
          <w:rFonts w:ascii="Arial" w:eastAsia="Calibri" w:hAnsi="Arial" w:cs="Arial"/>
        </w:rPr>
        <w:t>describe</w:t>
      </w:r>
      <w:r w:rsidR="007679EA" w:rsidRPr="00202BC4">
        <w:rPr>
          <w:rFonts w:ascii="Arial" w:eastAsia="Calibri" w:hAnsi="Arial" w:cs="Arial"/>
        </w:rPr>
        <w:t>d</w:t>
      </w:r>
      <w:r w:rsidR="00591903" w:rsidRPr="00202BC4">
        <w:rPr>
          <w:rFonts w:ascii="Arial" w:eastAsia="Calibri" w:hAnsi="Arial" w:cs="Arial"/>
        </w:rPr>
        <w:t xml:space="preserve"> how the environment </w:t>
      </w:r>
      <w:r w:rsidR="000922D6" w:rsidRPr="00202BC4">
        <w:rPr>
          <w:rFonts w:ascii="Arial" w:eastAsia="Calibri" w:hAnsi="Arial" w:cs="Arial"/>
        </w:rPr>
        <w:t>wa</w:t>
      </w:r>
      <w:r w:rsidR="00591903" w:rsidRPr="00202BC4">
        <w:rPr>
          <w:rFonts w:ascii="Arial" w:eastAsia="Calibri" w:hAnsi="Arial" w:cs="Arial"/>
        </w:rPr>
        <w:t xml:space="preserve">s designed to support consumer’s independence, </w:t>
      </w:r>
      <w:r w:rsidR="00330285" w:rsidRPr="00202BC4">
        <w:rPr>
          <w:rFonts w:ascii="Arial" w:eastAsia="Calibri" w:hAnsi="Arial" w:cs="Arial"/>
        </w:rPr>
        <w:t>such as</w:t>
      </w:r>
      <w:r w:rsidR="00591903" w:rsidRPr="00202BC4">
        <w:rPr>
          <w:rFonts w:ascii="Arial" w:eastAsia="Calibri" w:hAnsi="Arial" w:cs="Arial"/>
        </w:rPr>
        <w:t xml:space="preserve"> having </w:t>
      </w:r>
      <w:r w:rsidR="00165F22" w:rsidRPr="00202BC4">
        <w:rPr>
          <w:rFonts w:ascii="Arial" w:eastAsia="Calibri" w:hAnsi="Arial" w:cs="Arial"/>
        </w:rPr>
        <w:t xml:space="preserve">handrails and </w:t>
      </w:r>
      <w:r w:rsidR="00591903" w:rsidRPr="00202BC4">
        <w:rPr>
          <w:rFonts w:ascii="Arial" w:eastAsia="Calibri" w:hAnsi="Arial" w:cs="Arial"/>
        </w:rPr>
        <w:t xml:space="preserve">signage, </w:t>
      </w:r>
      <w:r w:rsidR="00165F22" w:rsidRPr="00202BC4">
        <w:rPr>
          <w:rFonts w:ascii="Arial" w:eastAsia="Calibri" w:hAnsi="Arial" w:cs="Arial"/>
        </w:rPr>
        <w:t>including</w:t>
      </w:r>
      <w:r w:rsidR="00591903" w:rsidRPr="00202BC4">
        <w:rPr>
          <w:rFonts w:ascii="Arial" w:eastAsia="Calibri" w:hAnsi="Arial" w:cs="Arial"/>
        </w:rPr>
        <w:t xml:space="preserve"> having large print writing on </w:t>
      </w:r>
      <w:r w:rsidR="00920A04">
        <w:rPr>
          <w:rFonts w:ascii="Arial" w:eastAsia="Calibri" w:hAnsi="Arial" w:cs="Arial"/>
        </w:rPr>
        <w:t xml:space="preserve">the </w:t>
      </w:r>
      <w:r w:rsidR="00591903" w:rsidRPr="00202BC4">
        <w:rPr>
          <w:rFonts w:ascii="Arial" w:eastAsia="Calibri" w:hAnsi="Arial" w:cs="Arial"/>
        </w:rPr>
        <w:t>doors of consumers with vision impairment. Consumers were observed spending time together in living and dining areas and navigating hallways comfortabl</w:t>
      </w:r>
      <w:r w:rsidR="00F166FB">
        <w:rPr>
          <w:rFonts w:ascii="Arial" w:eastAsia="Calibri" w:hAnsi="Arial" w:cs="Arial"/>
        </w:rPr>
        <w:t>e</w:t>
      </w:r>
      <w:r w:rsidR="00591903" w:rsidRPr="00202BC4">
        <w:rPr>
          <w:rFonts w:ascii="Arial" w:eastAsia="Calibri" w:hAnsi="Arial" w:cs="Arial"/>
        </w:rPr>
        <w:t>.</w:t>
      </w:r>
    </w:p>
    <w:p w14:paraId="35B32FDA" w14:textId="1E5CF251" w:rsidR="008E72A8" w:rsidRPr="00202BC4" w:rsidRDefault="008E72A8" w:rsidP="00202BC4">
      <w:pPr>
        <w:rPr>
          <w:rFonts w:ascii="Arial" w:eastAsia="Calibri" w:hAnsi="Arial" w:cs="Arial"/>
        </w:rPr>
      </w:pPr>
      <w:r w:rsidRPr="00202BC4">
        <w:rPr>
          <w:rFonts w:ascii="Arial" w:hAnsi="Arial" w:cs="Arial"/>
        </w:rPr>
        <w:t>C</w:t>
      </w:r>
      <w:r w:rsidR="00306AA0" w:rsidRPr="00202BC4">
        <w:rPr>
          <w:rFonts w:ascii="Arial" w:hAnsi="Arial" w:cs="Arial"/>
        </w:rPr>
        <w:t xml:space="preserve">onsumers </w:t>
      </w:r>
      <w:r w:rsidRPr="00202BC4">
        <w:rPr>
          <w:rFonts w:ascii="Arial" w:hAnsi="Arial" w:cs="Arial"/>
        </w:rPr>
        <w:t xml:space="preserve">said </w:t>
      </w:r>
      <w:r w:rsidR="00306AA0" w:rsidRPr="00202BC4">
        <w:rPr>
          <w:rFonts w:ascii="Arial" w:hAnsi="Arial" w:cs="Arial"/>
        </w:rPr>
        <w:t xml:space="preserve">they felt safe living at the service, and </w:t>
      </w:r>
      <w:r w:rsidR="00293C00" w:rsidRPr="00202BC4">
        <w:rPr>
          <w:rFonts w:ascii="Arial" w:hAnsi="Arial" w:cs="Arial"/>
        </w:rPr>
        <w:t>they were</w:t>
      </w:r>
      <w:r w:rsidR="00306AA0" w:rsidRPr="00202BC4">
        <w:rPr>
          <w:rFonts w:ascii="Arial" w:hAnsi="Arial" w:cs="Arial"/>
        </w:rPr>
        <w:t xml:space="preserve"> enabled to move freely throughout the service environment.</w:t>
      </w:r>
      <w:r w:rsidR="00A31E52" w:rsidRPr="00202BC4">
        <w:rPr>
          <w:rFonts w:ascii="Arial" w:hAnsi="Arial" w:cs="Arial"/>
        </w:rPr>
        <w:t xml:space="preserve"> </w:t>
      </w:r>
      <w:r w:rsidR="00293C00" w:rsidRPr="00202BC4">
        <w:rPr>
          <w:rFonts w:ascii="Arial" w:eastAsia="Calibri" w:hAnsi="Arial" w:cs="Arial"/>
        </w:rPr>
        <w:t>St</w:t>
      </w:r>
      <w:r w:rsidR="00A31E52" w:rsidRPr="00202BC4">
        <w:rPr>
          <w:rFonts w:ascii="Arial" w:eastAsia="Calibri" w:hAnsi="Arial" w:cs="Arial"/>
        </w:rPr>
        <w:t>aff describe</w:t>
      </w:r>
      <w:r w:rsidR="00293C00" w:rsidRPr="00202BC4">
        <w:rPr>
          <w:rFonts w:ascii="Arial" w:eastAsia="Calibri" w:hAnsi="Arial" w:cs="Arial"/>
        </w:rPr>
        <w:t>d</w:t>
      </w:r>
      <w:r w:rsidR="00A31E52" w:rsidRPr="00202BC4">
        <w:rPr>
          <w:rFonts w:ascii="Arial" w:eastAsia="Calibri" w:hAnsi="Arial" w:cs="Arial"/>
        </w:rPr>
        <w:t xml:space="preserve"> how a cleaning schedule ensure</w:t>
      </w:r>
      <w:r w:rsidR="00293C00" w:rsidRPr="00202BC4">
        <w:rPr>
          <w:rFonts w:ascii="Arial" w:eastAsia="Calibri" w:hAnsi="Arial" w:cs="Arial"/>
        </w:rPr>
        <w:t>d</w:t>
      </w:r>
      <w:r w:rsidR="00A31E52" w:rsidRPr="00202BC4">
        <w:rPr>
          <w:rFonts w:ascii="Arial" w:eastAsia="Calibri" w:hAnsi="Arial" w:cs="Arial"/>
        </w:rPr>
        <w:t xml:space="preserve"> </w:t>
      </w:r>
      <w:r w:rsidR="00920A04">
        <w:rPr>
          <w:rFonts w:ascii="Arial" w:eastAsia="Calibri" w:hAnsi="Arial" w:cs="Arial"/>
        </w:rPr>
        <w:t xml:space="preserve">the </w:t>
      </w:r>
      <w:r w:rsidR="00A31E52" w:rsidRPr="00202BC4">
        <w:rPr>
          <w:rFonts w:ascii="Arial" w:eastAsia="Calibri" w:hAnsi="Arial" w:cs="Arial"/>
        </w:rPr>
        <w:t>cleanliness of consumer rooms and shared spaces within the service.</w:t>
      </w:r>
      <w:r w:rsidRPr="00202BC4">
        <w:rPr>
          <w:rFonts w:ascii="Arial" w:eastAsia="Calibri" w:hAnsi="Arial" w:cs="Arial"/>
        </w:rPr>
        <w:t xml:space="preserve"> </w:t>
      </w:r>
      <w:r w:rsidR="00C21498" w:rsidRPr="00202BC4">
        <w:rPr>
          <w:rFonts w:ascii="Arial" w:eastAsia="Calibri" w:hAnsi="Arial" w:cs="Arial"/>
        </w:rPr>
        <w:t>C</w:t>
      </w:r>
      <w:r w:rsidRPr="00202BC4">
        <w:rPr>
          <w:rFonts w:ascii="Arial" w:eastAsia="Calibri" w:hAnsi="Arial" w:cs="Arial"/>
        </w:rPr>
        <w:t xml:space="preserve">onsumers with differing levels of mobility </w:t>
      </w:r>
      <w:r w:rsidR="00C21498" w:rsidRPr="00202BC4">
        <w:rPr>
          <w:rFonts w:ascii="Arial" w:eastAsia="Calibri" w:hAnsi="Arial" w:cs="Arial"/>
        </w:rPr>
        <w:t xml:space="preserve">were observed </w:t>
      </w:r>
      <w:r w:rsidRPr="00202BC4">
        <w:rPr>
          <w:rFonts w:ascii="Arial" w:eastAsia="Calibri" w:hAnsi="Arial" w:cs="Arial"/>
        </w:rPr>
        <w:t>moving through both indoor and outdoor parts of the service environment.</w:t>
      </w:r>
    </w:p>
    <w:p w14:paraId="7B97F504" w14:textId="0753F665" w:rsidR="00B6059F" w:rsidRPr="00202BC4" w:rsidRDefault="005C547F" w:rsidP="00202BC4">
      <w:pPr>
        <w:rPr>
          <w:rFonts w:ascii="Arial" w:eastAsia="Calibri" w:hAnsi="Arial" w:cs="Arial"/>
        </w:rPr>
      </w:pPr>
      <w:r w:rsidRPr="00202BC4">
        <w:rPr>
          <w:rFonts w:ascii="Arial" w:eastAsia="Calibri" w:hAnsi="Arial" w:cs="Arial"/>
        </w:rPr>
        <w:t>Consumers and representatives said furniture, fittings</w:t>
      </w:r>
      <w:r w:rsidR="00920A04">
        <w:rPr>
          <w:rFonts w:ascii="Arial" w:eastAsia="Calibri" w:hAnsi="Arial" w:cs="Arial"/>
        </w:rPr>
        <w:t>,</w:t>
      </w:r>
      <w:r w:rsidRPr="00202BC4">
        <w:rPr>
          <w:rFonts w:ascii="Arial" w:eastAsia="Calibri" w:hAnsi="Arial" w:cs="Arial"/>
        </w:rPr>
        <w:t xml:space="preserve"> and equipment</w:t>
      </w:r>
      <w:r w:rsidR="003972CD">
        <w:rPr>
          <w:rFonts w:ascii="Arial" w:eastAsia="Calibri" w:hAnsi="Arial" w:cs="Arial"/>
        </w:rPr>
        <w:t xml:space="preserve"> we</w:t>
      </w:r>
      <w:r w:rsidRPr="00202BC4">
        <w:rPr>
          <w:rFonts w:ascii="Arial" w:eastAsia="Calibri" w:hAnsi="Arial" w:cs="Arial"/>
        </w:rPr>
        <w:t xml:space="preserve">re safe for use and well maintained. </w:t>
      </w:r>
      <w:r w:rsidR="00740BCB" w:rsidRPr="00202BC4">
        <w:rPr>
          <w:rFonts w:ascii="Arial" w:eastAsia="Calibri" w:hAnsi="Arial" w:cs="Arial"/>
        </w:rPr>
        <w:t>Staff</w:t>
      </w:r>
      <w:r w:rsidRPr="00202BC4">
        <w:rPr>
          <w:rFonts w:ascii="Arial" w:eastAsia="Calibri" w:hAnsi="Arial" w:cs="Arial"/>
        </w:rPr>
        <w:t xml:space="preserve"> describe</w:t>
      </w:r>
      <w:r w:rsidR="00B6059F" w:rsidRPr="00202BC4">
        <w:rPr>
          <w:rFonts w:ascii="Arial" w:eastAsia="Calibri" w:hAnsi="Arial" w:cs="Arial"/>
        </w:rPr>
        <w:t>d</w:t>
      </w:r>
      <w:r w:rsidRPr="00202BC4">
        <w:rPr>
          <w:rFonts w:ascii="Arial" w:eastAsia="Calibri" w:hAnsi="Arial" w:cs="Arial"/>
        </w:rPr>
        <w:t xml:space="preserve"> the process of reactive and preventative maintenance of equipment and furniture used in the service environment</w:t>
      </w:r>
      <w:r w:rsidR="005B7DD5" w:rsidRPr="00202BC4">
        <w:rPr>
          <w:rFonts w:ascii="Arial" w:eastAsia="Calibri" w:hAnsi="Arial" w:cs="Arial"/>
        </w:rPr>
        <w:t>.</w:t>
      </w:r>
      <w:r w:rsidR="00B6059F" w:rsidRPr="00202BC4">
        <w:rPr>
          <w:rFonts w:ascii="Arial" w:eastAsia="Calibri" w:hAnsi="Arial" w:cs="Arial"/>
        </w:rPr>
        <w:t xml:space="preserve"> </w:t>
      </w:r>
      <w:r w:rsidR="0073039A" w:rsidRPr="00202BC4">
        <w:rPr>
          <w:rFonts w:ascii="Arial" w:eastAsia="Calibri" w:hAnsi="Arial" w:cs="Arial"/>
        </w:rPr>
        <w:t>M</w:t>
      </w:r>
      <w:r w:rsidR="00B6059F" w:rsidRPr="00202BC4">
        <w:rPr>
          <w:rFonts w:ascii="Arial" w:eastAsia="Calibri" w:hAnsi="Arial" w:cs="Arial"/>
        </w:rPr>
        <w:t xml:space="preserve">aintenance requests </w:t>
      </w:r>
      <w:r w:rsidR="0073039A" w:rsidRPr="00202BC4">
        <w:rPr>
          <w:rFonts w:ascii="Arial" w:eastAsia="Calibri" w:hAnsi="Arial" w:cs="Arial"/>
        </w:rPr>
        <w:t xml:space="preserve">were observed </w:t>
      </w:r>
      <w:r w:rsidR="00B6059F" w:rsidRPr="00202BC4">
        <w:rPr>
          <w:rFonts w:ascii="Arial" w:eastAsia="Calibri" w:hAnsi="Arial" w:cs="Arial"/>
        </w:rPr>
        <w:t xml:space="preserve">to have been completed </w:t>
      </w:r>
      <w:r w:rsidR="00920A04">
        <w:rPr>
          <w:rFonts w:ascii="Arial" w:eastAsia="Calibri" w:hAnsi="Arial" w:cs="Arial"/>
        </w:rPr>
        <w:t>promptly</w:t>
      </w:r>
      <w:r w:rsidR="00B6059F" w:rsidRPr="00202BC4">
        <w:rPr>
          <w:rFonts w:ascii="Arial" w:eastAsia="Calibri" w:hAnsi="Arial" w:cs="Arial"/>
        </w:rPr>
        <w:t>.</w:t>
      </w:r>
    </w:p>
    <w:p w14:paraId="4AC1C6A2" w14:textId="0F9FA30D"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386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6FBB"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77D2064C"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47906150"/>
                <w:placeholder>
                  <w:docPart w:val="E37C0BAD6A2842A18253D3142587C639"/>
                </w:placeholder>
                <w:dropDownList>
                  <w:listItem w:displayText="choose a rating" w:value="choose a rating"/>
                  <w:listItem w:displayText="Compliant" w:value="Compliant"/>
                  <w:listItem w:displayText="Non-compliant" w:value="Non-compliant"/>
                </w:dropDownList>
              </w:sdtPr>
              <w:sdtEndPr/>
              <w:sdtContent>
                <w:r w:rsidR="00386FBB" w:rsidRPr="000A1FBD">
                  <w:rPr>
                    <w:rFonts w:ascii="Arial" w:hAnsi="Arial" w:cs="Arial"/>
                    <w:color w:val="auto"/>
                  </w:rPr>
                  <w:t>Compliant</w:t>
                </w:r>
              </w:sdtContent>
            </w:sdt>
          </w:p>
        </w:tc>
      </w:tr>
      <w:tr w:rsidR="00386FBB"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0F8D6284" w:rsidR="00386FBB" w:rsidRPr="00996FAF" w:rsidRDefault="00F42DE7"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61496308"/>
                <w:placeholder>
                  <w:docPart w:val="04421A878E5643DAAE00956F280474CC"/>
                </w:placeholder>
                <w:dropDownList>
                  <w:listItem w:displayText="choose a rating" w:value="choose a rating"/>
                  <w:listItem w:displayText="Compliant" w:value="Compliant"/>
                  <w:listItem w:displayText="Non-compliant" w:value="Non-compliant"/>
                </w:dropDownList>
              </w:sdtPr>
              <w:sdtEndPr/>
              <w:sdtContent>
                <w:r w:rsidR="00386FBB" w:rsidRPr="000A1FBD">
                  <w:rPr>
                    <w:rFonts w:ascii="Arial" w:hAnsi="Arial" w:cs="Arial"/>
                    <w:color w:val="auto"/>
                  </w:rPr>
                  <w:t>Compliant</w:t>
                </w:r>
              </w:sdtContent>
            </w:sdt>
          </w:p>
        </w:tc>
      </w:tr>
      <w:tr w:rsidR="00386FBB"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650E8A38"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11777753"/>
                <w:placeholder>
                  <w:docPart w:val="EBF46396732A46B291733275C3950A8D"/>
                </w:placeholder>
                <w:dropDownList>
                  <w:listItem w:displayText="choose a rating" w:value="choose a rating"/>
                  <w:listItem w:displayText="Compliant" w:value="Compliant"/>
                  <w:listItem w:displayText="Non-compliant" w:value="Non-compliant"/>
                </w:dropDownList>
              </w:sdtPr>
              <w:sdtEndPr/>
              <w:sdtContent>
                <w:r w:rsidR="00386FBB" w:rsidRPr="000A1FBD">
                  <w:rPr>
                    <w:rFonts w:ascii="Arial" w:hAnsi="Arial" w:cs="Arial"/>
                    <w:color w:val="auto"/>
                  </w:rPr>
                  <w:t>Compliant</w:t>
                </w:r>
              </w:sdtContent>
            </w:sdt>
          </w:p>
        </w:tc>
      </w:tr>
      <w:tr w:rsidR="00386FBB"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24F95D6F" w:rsidR="00386FBB" w:rsidRPr="00996FAF" w:rsidRDefault="00F42DE7" w:rsidP="00386FB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517270782"/>
                <w:placeholder>
                  <w:docPart w:val="2E8DF28E41AD45E5890079971155177C"/>
                </w:placeholder>
                <w:dropDownList>
                  <w:listItem w:displayText="choose a rating" w:value="choose a rating"/>
                  <w:listItem w:displayText="Compliant" w:value="Compliant"/>
                  <w:listItem w:displayText="Non-compliant" w:value="Non-compliant"/>
                </w:dropDownList>
              </w:sdtPr>
              <w:sdtEndPr/>
              <w:sdtContent>
                <w:r w:rsidR="00386FBB" w:rsidRPr="000A1FBD">
                  <w:rPr>
                    <w:rFonts w:ascii="Arial" w:hAnsi="Arial" w:cs="Arial"/>
                    <w:color w:val="auto"/>
                  </w:rPr>
                  <w:t>Compliant</w:t>
                </w:r>
              </w:sdtContent>
            </w:sdt>
          </w:p>
        </w:tc>
      </w:tr>
    </w:tbl>
    <w:p w14:paraId="137543BD" w14:textId="77777777" w:rsidR="00D87E7C" w:rsidRDefault="00D87E7C" w:rsidP="00D87E7C">
      <w:pPr>
        <w:pStyle w:val="Heading20"/>
      </w:pPr>
      <w:r w:rsidRPr="00996FAF">
        <w:t>Findings</w:t>
      </w:r>
    </w:p>
    <w:p w14:paraId="2793AF3B" w14:textId="203165FE" w:rsidR="00916835" w:rsidRPr="0084494A" w:rsidRDefault="006D3138" w:rsidP="0084494A">
      <w:pPr>
        <w:pStyle w:val="NormalArial"/>
      </w:pPr>
      <w:r w:rsidRPr="0084494A">
        <w:t>C</w:t>
      </w:r>
      <w:r w:rsidR="00916835" w:rsidRPr="0084494A">
        <w:t>onsumers stated</w:t>
      </w:r>
      <w:r w:rsidR="007E200B" w:rsidRPr="0084494A">
        <w:t xml:space="preserve"> </w:t>
      </w:r>
      <w:r w:rsidR="007C1D93">
        <w:t>they</w:t>
      </w:r>
      <w:r w:rsidRPr="0084494A">
        <w:t xml:space="preserve"> we</w:t>
      </w:r>
      <w:r w:rsidR="00916835" w:rsidRPr="0084494A">
        <w:t xml:space="preserve">re encouraged and supported to raise concerns or provide feedback verbally, completing a ‘feedback form’, </w:t>
      </w:r>
      <w:r w:rsidR="000304D0" w:rsidRPr="0084494A">
        <w:t>during</w:t>
      </w:r>
      <w:r w:rsidR="00916835" w:rsidRPr="0084494A">
        <w:t xml:space="preserve"> </w:t>
      </w:r>
      <w:r w:rsidR="008B4A0F" w:rsidRPr="0084494A">
        <w:t>consumer meetings</w:t>
      </w:r>
      <w:r w:rsidR="00916835" w:rsidRPr="0084494A">
        <w:t xml:space="preserve"> or sending them to management via email</w:t>
      </w:r>
      <w:r w:rsidR="00DF4056">
        <w:t>,</w:t>
      </w:r>
      <w:r w:rsidR="00916835" w:rsidRPr="0084494A">
        <w:t xml:space="preserve"> or dropping them in the suggestion boxes. </w:t>
      </w:r>
      <w:r w:rsidR="000304D0" w:rsidRPr="0084494A">
        <w:t>The service</w:t>
      </w:r>
      <w:r w:rsidR="00990D84">
        <w:t>’</w:t>
      </w:r>
      <w:r w:rsidR="000304D0" w:rsidRPr="0084494A">
        <w:t>s c</w:t>
      </w:r>
      <w:r w:rsidRPr="0084494A">
        <w:rPr>
          <w:rFonts w:eastAsia="Calibri"/>
        </w:rPr>
        <w:t xml:space="preserve">omplaints and </w:t>
      </w:r>
      <w:r w:rsidR="0033737B" w:rsidRPr="0084494A">
        <w:rPr>
          <w:rFonts w:eastAsia="Calibri"/>
        </w:rPr>
        <w:t>f</w:t>
      </w:r>
      <w:r w:rsidRPr="0084494A">
        <w:rPr>
          <w:rFonts w:eastAsia="Calibri"/>
        </w:rPr>
        <w:t xml:space="preserve">eedback </w:t>
      </w:r>
      <w:r w:rsidR="0033737B" w:rsidRPr="0084494A">
        <w:rPr>
          <w:rFonts w:eastAsia="Calibri"/>
        </w:rPr>
        <w:t>p</w:t>
      </w:r>
      <w:r w:rsidRPr="0084494A">
        <w:rPr>
          <w:rFonts w:eastAsia="Calibri"/>
        </w:rPr>
        <w:t>olicy outline</w:t>
      </w:r>
      <w:r w:rsidR="0033737B" w:rsidRPr="0084494A">
        <w:rPr>
          <w:rFonts w:eastAsia="Calibri"/>
        </w:rPr>
        <w:t>d</w:t>
      </w:r>
      <w:r w:rsidRPr="0084494A">
        <w:rPr>
          <w:rFonts w:eastAsia="Calibri"/>
        </w:rPr>
        <w:t xml:space="preserve"> the service’s commitment to ensur</w:t>
      </w:r>
      <w:r w:rsidR="00DF4056">
        <w:rPr>
          <w:rFonts w:eastAsia="Calibri"/>
        </w:rPr>
        <w:t>ing</w:t>
      </w:r>
      <w:r w:rsidRPr="0084494A">
        <w:rPr>
          <w:rFonts w:eastAsia="Calibri"/>
        </w:rPr>
        <w:t xml:space="preserve"> staff, consumers</w:t>
      </w:r>
      <w:r w:rsidR="00DF4056">
        <w:rPr>
          <w:rFonts w:eastAsia="Calibri"/>
        </w:rPr>
        <w:t>,</w:t>
      </w:r>
      <w:r w:rsidRPr="0084494A">
        <w:rPr>
          <w:rFonts w:eastAsia="Calibri"/>
        </w:rPr>
        <w:t xml:space="preserve"> and representatives </w:t>
      </w:r>
      <w:r w:rsidR="00726EED" w:rsidRPr="0084494A">
        <w:rPr>
          <w:rFonts w:eastAsia="Calibri"/>
        </w:rPr>
        <w:t>we</w:t>
      </w:r>
      <w:r w:rsidRPr="0084494A">
        <w:rPr>
          <w:rFonts w:eastAsia="Calibri"/>
        </w:rPr>
        <w:t>re encouraged to provide feedback</w:t>
      </w:r>
      <w:r w:rsidR="001A40B4" w:rsidRPr="0084494A">
        <w:rPr>
          <w:rFonts w:eastAsia="Calibri"/>
        </w:rPr>
        <w:t>.</w:t>
      </w:r>
    </w:p>
    <w:p w14:paraId="126754D6" w14:textId="5449529C" w:rsidR="008B4D1B" w:rsidRPr="0084494A" w:rsidRDefault="00E4656D" w:rsidP="0084494A">
      <w:pPr>
        <w:pStyle w:val="NormalArial"/>
      </w:pPr>
      <w:r w:rsidRPr="0084494A">
        <w:t xml:space="preserve">Consumers reported they </w:t>
      </w:r>
      <w:r w:rsidR="00233100" w:rsidRPr="0084494A">
        <w:t>we</w:t>
      </w:r>
      <w:r w:rsidRPr="0084494A">
        <w:t>re informed about how to access advocacy, interpreter,</w:t>
      </w:r>
      <w:r w:rsidR="00990D84">
        <w:t xml:space="preserve"> and </w:t>
      </w:r>
      <w:r w:rsidRPr="0084494A">
        <w:t xml:space="preserve">external complaints </w:t>
      </w:r>
      <w:r w:rsidR="00990D84">
        <w:t xml:space="preserve">supports </w:t>
      </w:r>
      <w:r w:rsidRPr="0084494A">
        <w:t>through the resident</w:t>
      </w:r>
      <w:r w:rsidRPr="0084494A">
        <w:rPr>
          <w:iCs/>
        </w:rPr>
        <w:t xml:space="preserve"> handbook, brochures, posters</w:t>
      </w:r>
      <w:r w:rsidR="00DF4056">
        <w:rPr>
          <w:iCs/>
        </w:rPr>
        <w:t>,</w:t>
      </w:r>
      <w:r w:rsidRPr="0084494A">
        <w:rPr>
          <w:iCs/>
        </w:rPr>
        <w:t xml:space="preserve"> and newsletters</w:t>
      </w:r>
      <w:r w:rsidRPr="0084494A">
        <w:t xml:space="preserve">. </w:t>
      </w:r>
      <w:r w:rsidR="00233100" w:rsidRPr="0084494A">
        <w:t>S</w:t>
      </w:r>
      <w:r w:rsidRPr="0084494A">
        <w:t xml:space="preserve">taff </w:t>
      </w:r>
      <w:r w:rsidR="00233100" w:rsidRPr="0084494A">
        <w:t xml:space="preserve">described </w:t>
      </w:r>
      <w:r w:rsidRPr="0084494A">
        <w:t>inform</w:t>
      </w:r>
      <w:r w:rsidR="009D6689" w:rsidRPr="0084494A">
        <w:t>ing</w:t>
      </w:r>
      <w:r w:rsidRPr="0084494A">
        <w:t xml:space="preserve"> consumers on how to access advocacy and interpreter services. </w:t>
      </w:r>
      <w:r w:rsidR="00DF5CD3" w:rsidRPr="0084494A">
        <w:t>T</w:t>
      </w:r>
      <w:r w:rsidRPr="0084494A">
        <w:t>he service</w:t>
      </w:r>
      <w:r w:rsidR="00DF5CD3" w:rsidRPr="0084494A">
        <w:t>’s</w:t>
      </w:r>
      <w:r w:rsidRPr="0084494A">
        <w:t xml:space="preserve"> feedback and complaint management process included information on accessing various support services for raising a complaint.</w:t>
      </w:r>
    </w:p>
    <w:p w14:paraId="2FB8ECF6" w14:textId="5998349B" w:rsidR="003E62E1" w:rsidRPr="0084494A" w:rsidRDefault="003E62E1" w:rsidP="0084494A">
      <w:pPr>
        <w:pStyle w:val="NormalArial"/>
      </w:pPr>
      <w:r w:rsidRPr="0084494A">
        <w:t>All consumers felt the service respond</w:t>
      </w:r>
      <w:r w:rsidR="00533D70" w:rsidRPr="0084494A">
        <w:t>ed</w:t>
      </w:r>
      <w:r w:rsidRPr="0084494A">
        <w:t xml:space="preserve"> to their concerns appropriately and management communicate</w:t>
      </w:r>
      <w:r w:rsidR="004A2DB8" w:rsidRPr="0084494A">
        <w:t>d</w:t>
      </w:r>
      <w:r w:rsidRPr="0084494A">
        <w:t xml:space="preserve"> with them along the way. </w:t>
      </w:r>
      <w:r w:rsidR="004A2DB8" w:rsidRPr="0084494A">
        <w:t>Staff</w:t>
      </w:r>
      <w:r w:rsidRPr="0084494A">
        <w:t xml:space="preserve"> describe</w:t>
      </w:r>
      <w:r w:rsidR="004A2DB8" w:rsidRPr="0084494A">
        <w:t>d</w:t>
      </w:r>
      <w:r w:rsidRPr="0084494A">
        <w:t xml:space="preserve"> the service’s complaint management and open disclosure processes.</w:t>
      </w:r>
      <w:r w:rsidR="00FA6FEF" w:rsidRPr="0084494A">
        <w:t xml:space="preserve"> The service’s Comments, Complaints</w:t>
      </w:r>
      <w:r w:rsidR="00DF4056">
        <w:t>,</w:t>
      </w:r>
      <w:r w:rsidR="00FA6FEF" w:rsidRPr="0084494A">
        <w:t xml:space="preserve"> and Feedback Policy and Open Disclosure Policy</w:t>
      </w:r>
      <w:r w:rsidR="00FA6FEF" w:rsidRPr="0084494A">
        <w:rPr>
          <w:rFonts w:eastAsia="Calibri"/>
        </w:rPr>
        <w:t xml:space="preserve"> </w:t>
      </w:r>
      <w:r w:rsidR="00FA6FEF" w:rsidRPr="0084494A">
        <w:t xml:space="preserve">ensure appropriate and timely action </w:t>
      </w:r>
      <w:r w:rsidR="004A2DB8" w:rsidRPr="0084494A">
        <w:t>wa</w:t>
      </w:r>
      <w:r w:rsidR="00FA6FEF" w:rsidRPr="0084494A">
        <w:t xml:space="preserve">s taken in response to </w:t>
      </w:r>
      <w:r w:rsidR="00332096">
        <w:t xml:space="preserve">a </w:t>
      </w:r>
      <w:r w:rsidR="00FA6FEF" w:rsidRPr="0084494A">
        <w:t xml:space="preserve">complaint and open disclosure </w:t>
      </w:r>
      <w:r w:rsidR="0018141C" w:rsidRPr="0084494A">
        <w:t>p</w:t>
      </w:r>
      <w:r w:rsidR="00FA6FEF" w:rsidRPr="0084494A">
        <w:t xml:space="preserve">rocess </w:t>
      </w:r>
      <w:r w:rsidR="0018141C" w:rsidRPr="0084494A">
        <w:t>were</w:t>
      </w:r>
      <w:r w:rsidR="00FA6FEF" w:rsidRPr="0084494A">
        <w:t xml:space="preserve"> practiced when things </w:t>
      </w:r>
      <w:r w:rsidR="0018141C" w:rsidRPr="0084494A">
        <w:t>went</w:t>
      </w:r>
      <w:r w:rsidR="00FA6FEF" w:rsidRPr="0084494A">
        <w:t xml:space="preserve"> wrong.</w:t>
      </w:r>
    </w:p>
    <w:p w14:paraId="3430D52C" w14:textId="46E1BDD6" w:rsidR="00C5208F" w:rsidRDefault="008B4D1B" w:rsidP="0084494A">
      <w:pPr>
        <w:pStyle w:val="NormalArial"/>
      </w:pPr>
      <w:r w:rsidRPr="0084494A">
        <w:t>Consumers said feedback and complaints were reviewed and used to improve the quality of care and services. Staff described how service improvements ha</w:t>
      </w:r>
      <w:r w:rsidR="003972CD">
        <w:t>d</w:t>
      </w:r>
      <w:r w:rsidRPr="0084494A">
        <w:t xml:space="preserve"> been made in response to feedback</w:t>
      </w:r>
      <w:r w:rsidR="005525C9" w:rsidRPr="0084494A">
        <w:t>. T</w:t>
      </w:r>
      <w:r w:rsidRPr="0084494A">
        <w:t>he service’s Comments, Complaints</w:t>
      </w:r>
      <w:r w:rsidR="00332096">
        <w:t>,</w:t>
      </w:r>
      <w:r w:rsidRPr="0084494A">
        <w:t xml:space="preserve"> and Feedback Policy outline</w:t>
      </w:r>
      <w:r w:rsidR="005525C9" w:rsidRPr="0084494A">
        <w:t>d</w:t>
      </w:r>
      <w:r w:rsidRPr="0084494A">
        <w:t xml:space="preserve"> </w:t>
      </w:r>
      <w:r w:rsidR="005525C9" w:rsidRPr="0084494A">
        <w:t>how</w:t>
      </w:r>
      <w:r w:rsidRPr="0084494A">
        <w:t xml:space="preserve"> feedback and complaints data </w:t>
      </w:r>
      <w:r w:rsidR="005525C9" w:rsidRPr="0084494A">
        <w:t>we</w:t>
      </w:r>
      <w:r w:rsidRPr="0084494A">
        <w:t>re trended, reviewed, analysed, acted upon</w:t>
      </w:r>
      <w:r w:rsidR="0095482F">
        <w:t>,</w:t>
      </w:r>
      <w:r w:rsidRPr="0084494A">
        <w:t xml:space="preserve"> and resolved to improve the quality of care and services.</w:t>
      </w:r>
    </w:p>
    <w:p w14:paraId="14B46109" w14:textId="1E3D63F8" w:rsidR="002B0C90" w:rsidRPr="00712752" w:rsidRDefault="002B0C90" w:rsidP="004C3BAC">
      <w:pPr>
        <w:pStyle w:val="NormalArial"/>
      </w:pPr>
      <w:r w:rsidRPr="00712752">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386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6FBB"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4CD213A7"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89538463"/>
                <w:placeholder>
                  <w:docPart w:val="2AECE633618A461ABDCE1C438607B149"/>
                </w:placeholder>
                <w:dropDownList>
                  <w:listItem w:displayText="choose a rating" w:value="choose a rating"/>
                  <w:listItem w:displayText="Compliant" w:value="Compliant"/>
                  <w:listItem w:displayText="Non-compliant" w:value="Non-compliant"/>
                </w:dropDownList>
              </w:sdtPr>
              <w:sdtEndPr/>
              <w:sdtContent>
                <w:r w:rsidR="00386FBB" w:rsidRPr="006D2012">
                  <w:rPr>
                    <w:rFonts w:ascii="Arial" w:hAnsi="Arial" w:cs="Arial"/>
                    <w:color w:val="auto"/>
                  </w:rPr>
                  <w:t>Compliant</w:t>
                </w:r>
              </w:sdtContent>
            </w:sdt>
          </w:p>
        </w:tc>
      </w:tr>
      <w:tr w:rsidR="00386FBB"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1C55CCF6" w:rsidR="00386FBB" w:rsidRPr="00996FAF" w:rsidRDefault="00F42DE7"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29426507"/>
                <w:placeholder>
                  <w:docPart w:val="C6463248584C444590C1E7E8B687E18E"/>
                </w:placeholder>
                <w:dropDownList>
                  <w:listItem w:displayText="choose a rating" w:value="choose a rating"/>
                  <w:listItem w:displayText="Compliant" w:value="Compliant"/>
                  <w:listItem w:displayText="Non-compliant" w:value="Non-compliant"/>
                </w:dropDownList>
              </w:sdtPr>
              <w:sdtEndPr/>
              <w:sdtContent>
                <w:r w:rsidR="00386FBB" w:rsidRPr="006D2012">
                  <w:rPr>
                    <w:rFonts w:ascii="Arial" w:hAnsi="Arial" w:cs="Arial"/>
                    <w:color w:val="auto"/>
                  </w:rPr>
                  <w:t>Compliant</w:t>
                </w:r>
              </w:sdtContent>
            </w:sdt>
          </w:p>
        </w:tc>
      </w:tr>
      <w:tr w:rsidR="00386FBB"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106BF523"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5658387"/>
                <w:placeholder>
                  <w:docPart w:val="5533FA2A5B154034986387D9CD24B2F6"/>
                </w:placeholder>
                <w:dropDownList>
                  <w:listItem w:displayText="choose a rating" w:value="choose a rating"/>
                  <w:listItem w:displayText="Compliant" w:value="Compliant"/>
                  <w:listItem w:displayText="Non-compliant" w:value="Non-compliant"/>
                </w:dropDownList>
              </w:sdtPr>
              <w:sdtEndPr/>
              <w:sdtContent>
                <w:r w:rsidR="00386FBB" w:rsidRPr="006D2012">
                  <w:rPr>
                    <w:rFonts w:ascii="Arial" w:hAnsi="Arial" w:cs="Arial"/>
                    <w:color w:val="auto"/>
                  </w:rPr>
                  <w:t>Compliant</w:t>
                </w:r>
              </w:sdtContent>
            </w:sdt>
          </w:p>
        </w:tc>
      </w:tr>
      <w:tr w:rsidR="00386FBB"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103F6C05" w:rsidR="00386FBB" w:rsidRPr="00996FAF" w:rsidRDefault="00F42DE7" w:rsidP="00386FBB">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184280478"/>
                <w:placeholder>
                  <w:docPart w:val="541151D4D0C148F493DF8D7D64D76D21"/>
                </w:placeholder>
                <w:dropDownList>
                  <w:listItem w:displayText="choose a rating" w:value="choose a rating"/>
                  <w:listItem w:displayText="Compliant" w:value="Compliant"/>
                  <w:listItem w:displayText="Non-compliant" w:value="Non-compliant"/>
                </w:dropDownList>
              </w:sdtPr>
              <w:sdtEndPr/>
              <w:sdtContent>
                <w:r w:rsidR="00386FBB" w:rsidRPr="006D2012">
                  <w:rPr>
                    <w:rFonts w:ascii="Arial" w:hAnsi="Arial" w:cs="Arial"/>
                    <w:color w:val="auto"/>
                  </w:rPr>
                  <w:t>Compliant</w:t>
                </w:r>
              </w:sdtContent>
            </w:sdt>
          </w:p>
        </w:tc>
      </w:tr>
      <w:tr w:rsidR="00386FBB"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7C2F4D07" w:rsidR="00386FBB" w:rsidRPr="00996FAF" w:rsidRDefault="00F42DE7" w:rsidP="00386FBB">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032300695"/>
                <w:placeholder>
                  <w:docPart w:val="797932F1859142FAACD323AB0FB92573"/>
                </w:placeholder>
                <w:dropDownList>
                  <w:listItem w:displayText="choose a rating" w:value="choose a rating"/>
                  <w:listItem w:displayText="Compliant" w:value="Compliant"/>
                  <w:listItem w:displayText="Non-compliant" w:value="Non-compliant"/>
                </w:dropDownList>
              </w:sdtPr>
              <w:sdtEndPr/>
              <w:sdtContent>
                <w:r w:rsidR="00386FBB" w:rsidRPr="006D2012">
                  <w:rPr>
                    <w:rFonts w:ascii="Arial" w:hAnsi="Arial" w:cs="Arial"/>
                    <w:color w:val="auto"/>
                  </w:rPr>
                  <w:t>Compliant</w:t>
                </w:r>
              </w:sdtContent>
            </w:sdt>
          </w:p>
        </w:tc>
      </w:tr>
    </w:tbl>
    <w:p w14:paraId="52F18CDA" w14:textId="77777777" w:rsidR="002B0C90" w:rsidRDefault="002B0C90" w:rsidP="002B0C90">
      <w:pPr>
        <w:pStyle w:val="Heading20"/>
      </w:pPr>
      <w:r>
        <w:t>Findings</w:t>
      </w:r>
    </w:p>
    <w:p w14:paraId="596C6E9C" w14:textId="436A6313" w:rsidR="00F71677" w:rsidRPr="00A109C3" w:rsidRDefault="00F74CEF" w:rsidP="00A109C3">
      <w:pPr>
        <w:pStyle w:val="NormalArial"/>
        <w:rPr>
          <w:rFonts w:eastAsia="Calibri"/>
        </w:rPr>
      </w:pPr>
      <w:r w:rsidRPr="00A109C3">
        <w:t>C</w:t>
      </w:r>
      <w:r w:rsidR="00673866" w:rsidRPr="00A109C3">
        <w:t>onsumers reported they receive</w:t>
      </w:r>
      <w:r w:rsidR="00BA1970" w:rsidRPr="00A109C3">
        <w:t>d</w:t>
      </w:r>
      <w:r w:rsidR="00673866" w:rsidRPr="00A109C3">
        <w:t xml:space="preserve"> the care they need</w:t>
      </w:r>
      <w:r w:rsidR="00BA1970" w:rsidRPr="00A109C3">
        <w:t>ed</w:t>
      </w:r>
      <w:r w:rsidR="00673866" w:rsidRPr="00A109C3">
        <w:t xml:space="preserve">, and staff respond to call bells promptly. </w:t>
      </w:r>
      <w:r w:rsidR="00DC5DEC" w:rsidRPr="00A109C3">
        <w:t>R</w:t>
      </w:r>
      <w:r w:rsidRPr="00A109C3">
        <w:t xml:space="preserve">osters and other documents demonstrated the service has sufficient staff to fill shifts to deliver safe and quality care and services. </w:t>
      </w:r>
      <w:r w:rsidR="007B6C07" w:rsidRPr="00A109C3">
        <w:rPr>
          <w:rFonts w:eastAsia="Calibri"/>
        </w:rPr>
        <w:t>Management reported call bell responses were monitored and analysed via monthly call bell audits</w:t>
      </w:r>
      <w:r w:rsidR="00F71677" w:rsidRPr="00A109C3">
        <w:rPr>
          <w:rFonts w:eastAsia="Calibri"/>
        </w:rPr>
        <w:t>.</w:t>
      </w:r>
    </w:p>
    <w:p w14:paraId="2D52025C" w14:textId="4359057C" w:rsidR="00F71677" w:rsidRPr="00A109C3" w:rsidRDefault="00517D56" w:rsidP="00A109C3">
      <w:pPr>
        <w:pStyle w:val="NormalArial"/>
      </w:pPr>
      <w:r w:rsidRPr="00A109C3">
        <w:t xml:space="preserve">Consumers felt the workforce interacted with them in a kind, caring and respectful way regardless of cultural background. </w:t>
      </w:r>
      <w:r w:rsidR="007775BC" w:rsidRPr="00A109C3">
        <w:t xml:space="preserve">Staff described </w:t>
      </w:r>
      <w:r w:rsidR="006D5B9E" w:rsidRPr="00A109C3">
        <w:t>how they treated consumers with respect</w:t>
      </w:r>
      <w:r w:rsidR="001B3DBF" w:rsidRPr="00A109C3">
        <w:t xml:space="preserve"> and understood what </w:t>
      </w:r>
      <w:r w:rsidR="00766904" w:rsidRPr="00A109C3">
        <w:t>was important for</w:t>
      </w:r>
      <w:r w:rsidR="001B3DBF" w:rsidRPr="00A109C3">
        <w:t xml:space="preserve"> consumer</w:t>
      </w:r>
      <w:r w:rsidR="00766904" w:rsidRPr="00A109C3">
        <w:t>s.</w:t>
      </w:r>
      <w:r w:rsidR="008634CE">
        <w:t xml:space="preserve"> </w:t>
      </w:r>
      <w:r w:rsidR="002279C4" w:rsidRPr="00A109C3">
        <w:t>S</w:t>
      </w:r>
      <w:r w:rsidRPr="00A109C3">
        <w:t xml:space="preserve">taff were observed addressing consumers by their </w:t>
      </w:r>
      <w:r w:rsidR="006F54E6">
        <w:t xml:space="preserve">preferred </w:t>
      </w:r>
      <w:r w:rsidRPr="00A109C3">
        <w:t>name and using respectful language when assisting consumers</w:t>
      </w:r>
      <w:r w:rsidR="002279C4" w:rsidRPr="00A109C3">
        <w:t>.</w:t>
      </w:r>
    </w:p>
    <w:p w14:paraId="7E29072D" w14:textId="1BF30317" w:rsidR="009A2FD9" w:rsidRPr="00A109C3" w:rsidRDefault="009A2FD9" w:rsidP="00A109C3">
      <w:pPr>
        <w:pStyle w:val="NormalArial"/>
      </w:pPr>
      <w:r w:rsidRPr="00A109C3">
        <w:t xml:space="preserve">Consumers </w:t>
      </w:r>
      <w:r w:rsidR="00471291" w:rsidRPr="00A109C3">
        <w:t>f</w:t>
      </w:r>
      <w:r w:rsidRPr="00A109C3">
        <w:t xml:space="preserve">elt staff knew what they were doing. Management </w:t>
      </w:r>
      <w:r w:rsidR="005A227D" w:rsidRPr="00A109C3">
        <w:t xml:space="preserve">advised they </w:t>
      </w:r>
      <w:r w:rsidRPr="00A109C3">
        <w:t>follow</w:t>
      </w:r>
      <w:r w:rsidR="004F2C20" w:rsidRPr="00A109C3">
        <w:t>ed</w:t>
      </w:r>
      <w:r w:rsidRPr="00A109C3">
        <w:t xml:space="preserve"> the service’s Recruitment and Selection Policy to ensure staff </w:t>
      </w:r>
      <w:r w:rsidR="004F2C20" w:rsidRPr="00A109C3">
        <w:t>we</w:t>
      </w:r>
      <w:r w:rsidRPr="00A109C3">
        <w:t>re suitable for and competent in their role</w:t>
      </w:r>
      <w:r w:rsidR="004F2C20" w:rsidRPr="00A109C3">
        <w:t xml:space="preserve">. </w:t>
      </w:r>
      <w:r w:rsidR="008F6DE8" w:rsidRPr="00A109C3">
        <w:t>Position description</w:t>
      </w:r>
      <w:r w:rsidR="0045020A" w:rsidRPr="00A109C3">
        <w:t xml:space="preserve"> </w:t>
      </w:r>
      <w:r w:rsidR="008F6DE8" w:rsidRPr="00A109C3">
        <w:t xml:space="preserve">articulated </w:t>
      </w:r>
      <w:r w:rsidR="0045020A" w:rsidRPr="00A109C3">
        <w:t>q</w:t>
      </w:r>
      <w:r w:rsidRPr="00A109C3">
        <w:t>ualifications, experience, organisational cultural fit</w:t>
      </w:r>
      <w:r w:rsidR="00D80A20">
        <w:t>,</w:t>
      </w:r>
      <w:r w:rsidRPr="00A109C3">
        <w:t xml:space="preserve"> and/or specific personal attributes.</w:t>
      </w:r>
    </w:p>
    <w:p w14:paraId="36512B97" w14:textId="5D3CA61D" w:rsidR="00F6558B" w:rsidRPr="00A109C3" w:rsidRDefault="00D31420" w:rsidP="00A109C3">
      <w:pPr>
        <w:rPr>
          <w:rFonts w:ascii="Arial" w:hAnsi="Arial" w:cs="Arial"/>
        </w:rPr>
      </w:pPr>
      <w:r w:rsidRPr="00A109C3">
        <w:rPr>
          <w:rFonts w:ascii="Arial" w:hAnsi="Arial" w:cs="Arial"/>
        </w:rPr>
        <w:t>Management said they train and equip the workforce following the service’s Induction and Mandatory Training Policy through on the job, off the job, online and face-to-face training.</w:t>
      </w:r>
      <w:r w:rsidR="00F6558B" w:rsidRPr="00A109C3">
        <w:rPr>
          <w:rFonts w:ascii="Arial" w:hAnsi="Arial" w:cs="Arial"/>
        </w:rPr>
        <w:t xml:space="preserve"> </w:t>
      </w:r>
      <w:r w:rsidR="000627E0" w:rsidRPr="00A109C3">
        <w:rPr>
          <w:rFonts w:ascii="Arial" w:hAnsi="Arial" w:cs="Arial"/>
        </w:rPr>
        <w:t>S</w:t>
      </w:r>
      <w:r w:rsidR="00F6558B" w:rsidRPr="00A109C3">
        <w:rPr>
          <w:rFonts w:ascii="Arial" w:hAnsi="Arial" w:cs="Arial"/>
        </w:rPr>
        <w:t xml:space="preserve">taff </w:t>
      </w:r>
      <w:r w:rsidR="000333F0" w:rsidRPr="00A109C3">
        <w:rPr>
          <w:rFonts w:ascii="Arial" w:hAnsi="Arial" w:cs="Arial"/>
        </w:rPr>
        <w:t>felt</w:t>
      </w:r>
      <w:r w:rsidR="00F6558B" w:rsidRPr="00A109C3">
        <w:rPr>
          <w:rFonts w:ascii="Arial" w:hAnsi="Arial" w:cs="Arial"/>
        </w:rPr>
        <w:t xml:space="preserve"> they </w:t>
      </w:r>
      <w:r w:rsidR="000627E0" w:rsidRPr="00A109C3">
        <w:rPr>
          <w:rFonts w:ascii="Arial" w:hAnsi="Arial" w:cs="Arial"/>
        </w:rPr>
        <w:t>we</w:t>
      </w:r>
      <w:r w:rsidR="00F6558B" w:rsidRPr="00A109C3">
        <w:rPr>
          <w:rFonts w:ascii="Arial" w:hAnsi="Arial" w:cs="Arial"/>
        </w:rPr>
        <w:t xml:space="preserve">re trained and equipped to perform their assigned duties. </w:t>
      </w:r>
      <w:r w:rsidR="000627E0" w:rsidRPr="00A109C3">
        <w:rPr>
          <w:rFonts w:ascii="Arial" w:hAnsi="Arial" w:cs="Arial"/>
        </w:rPr>
        <w:t>D</w:t>
      </w:r>
      <w:r w:rsidR="00F6558B" w:rsidRPr="00A109C3">
        <w:rPr>
          <w:rFonts w:ascii="Arial" w:hAnsi="Arial" w:cs="Arial"/>
        </w:rPr>
        <w:t>ocumentation evidence</w:t>
      </w:r>
      <w:r w:rsidR="00A94DEE" w:rsidRPr="00A109C3">
        <w:rPr>
          <w:rFonts w:ascii="Arial" w:hAnsi="Arial" w:cs="Arial"/>
        </w:rPr>
        <w:t>d</w:t>
      </w:r>
      <w:r w:rsidR="00F6558B" w:rsidRPr="00A109C3">
        <w:rPr>
          <w:rFonts w:ascii="Arial" w:hAnsi="Arial" w:cs="Arial"/>
        </w:rPr>
        <w:t xml:space="preserve"> the workforce </w:t>
      </w:r>
      <w:r w:rsidR="00A94DEE" w:rsidRPr="00A109C3">
        <w:rPr>
          <w:rFonts w:ascii="Arial" w:hAnsi="Arial" w:cs="Arial"/>
        </w:rPr>
        <w:t>wa</w:t>
      </w:r>
      <w:r w:rsidR="00F6558B" w:rsidRPr="00A109C3">
        <w:rPr>
          <w:rFonts w:ascii="Arial" w:hAnsi="Arial" w:cs="Arial"/>
        </w:rPr>
        <w:t>s recruited, trained, equipped</w:t>
      </w:r>
      <w:r w:rsidR="00DD6B2B">
        <w:rPr>
          <w:rFonts w:ascii="Arial" w:hAnsi="Arial" w:cs="Arial"/>
        </w:rPr>
        <w:t>,</w:t>
      </w:r>
      <w:r w:rsidR="00F6558B" w:rsidRPr="00A109C3">
        <w:rPr>
          <w:rFonts w:ascii="Arial" w:hAnsi="Arial" w:cs="Arial"/>
        </w:rPr>
        <w:t xml:space="preserve"> and supported to deliver the outcomes required by the Standards.</w:t>
      </w:r>
    </w:p>
    <w:p w14:paraId="17B55C3E" w14:textId="68C7D4D5" w:rsidR="002B0C90" w:rsidRPr="00262C0B" w:rsidRDefault="00AA494E" w:rsidP="00A109C3">
      <w:r w:rsidRPr="00A109C3">
        <w:rPr>
          <w:rFonts w:ascii="Arial" w:eastAsia="Calibri" w:hAnsi="Arial" w:cs="Arial"/>
        </w:rPr>
        <w:t>Management said staff performance is monitored and reviewed annually as per the service’s Performance Management Policy.</w:t>
      </w:r>
      <w:r w:rsidR="00011605" w:rsidRPr="00A109C3">
        <w:rPr>
          <w:rFonts w:ascii="Arial" w:eastAsia="Calibri" w:hAnsi="Arial" w:cs="Arial"/>
        </w:rPr>
        <w:t xml:space="preserve"> </w:t>
      </w:r>
      <w:r w:rsidR="00774B8F" w:rsidRPr="00A109C3">
        <w:rPr>
          <w:rFonts w:ascii="Arial" w:eastAsia="Calibri" w:hAnsi="Arial" w:cs="Arial"/>
        </w:rPr>
        <w:t xml:space="preserve">Staff </w:t>
      </w:r>
      <w:r w:rsidR="00774B8F" w:rsidRPr="00A109C3">
        <w:rPr>
          <w:rFonts w:ascii="Arial" w:hAnsi="Arial" w:cs="Arial"/>
        </w:rPr>
        <w:t xml:space="preserve">described the performance assessment process, </w:t>
      </w:r>
      <w:r w:rsidR="00536633" w:rsidRPr="00A109C3">
        <w:rPr>
          <w:rFonts w:ascii="Arial" w:hAnsi="Arial" w:cs="Arial"/>
        </w:rPr>
        <w:t xml:space="preserve">from </w:t>
      </w:r>
      <w:r w:rsidR="00536633" w:rsidRPr="00A109C3">
        <w:rPr>
          <w:rFonts w:ascii="Arial" w:eastAsia="Calibri" w:hAnsi="Arial" w:cs="Arial"/>
        </w:rPr>
        <w:t xml:space="preserve">self-evaluation section to meeting with their line manager to discuss </w:t>
      </w:r>
      <w:r w:rsidR="001341F5" w:rsidRPr="00A109C3">
        <w:rPr>
          <w:rFonts w:ascii="Arial" w:eastAsia="Calibri" w:hAnsi="Arial" w:cs="Arial"/>
        </w:rPr>
        <w:t>training and development</w:t>
      </w:r>
      <w:r w:rsidR="00A109C3" w:rsidRPr="00A109C3">
        <w:rPr>
          <w:rFonts w:ascii="Arial" w:eastAsia="Calibri" w:hAnsi="Arial" w:cs="Arial"/>
        </w:rPr>
        <w:t xml:space="preserve">. </w:t>
      </w:r>
      <w:r w:rsidR="0094655B">
        <w:rPr>
          <w:rFonts w:ascii="Arial" w:eastAsia="Calibri" w:hAnsi="Arial" w:cs="Arial"/>
        </w:rPr>
        <w:t>D</w:t>
      </w:r>
      <w:r w:rsidR="00774B8F" w:rsidRPr="00A109C3">
        <w:rPr>
          <w:rFonts w:ascii="Arial" w:hAnsi="Arial" w:cs="Arial"/>
        </w:rPr>
        <w:t xml:space="preserve">ocumentation </w:t>
      </w:r>
      <w:r w:rsidR="00840864" w:rsidRPr="00A109C3">
        <w:rPr>
          <w:rFonts w:ascii="Arial" w:eastAsia="Calibri" w:hAnsi="Arial" w:cs="Arial"/>
        </w:rPr>
        <w:t>confirmed the service’s process in assessing, monitoring</w:t>
      </w:r>
      <w:r w:rsidR="00DD6B2B">
        <w:rPr>
          <w:rFonts w:ascii="Arial" w:eastAsia="Calibri" w:hAnsi="Arial" w:cs="Arial"/>
        </w:rPr>
        <w:t>,</w:t>
      </w:r>
      <w:r w:rsidR="00840864" w:rsidRPr="00A109C3">
        <w:rPr>
          <w:rFonts w:ascii="Arial" w:eastAsia="Calibri" w:hAnsi="Arial" w:cs="Arial"/>
        </w:rPr>
        <w:t xml:space="preserve"> and reviewing the performance of its workforce.</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86FBB"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4D74EA0A"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542098156"/>
                <w:placeholder>
                  <w:docPart w:val="E2E50F661E7F4D81B9A8431A4702CBF3"/>
                </w:placeholder>
                <w:dropDownList>
                  <w:listItem w:displayText="choose a rating" w:value="choose a rating"/>
                  <w:listItem w:displayText="Compliant" w:value="Compliant"/>
                  <w:listItem w:displayText="Non-compliant" w:value="Non-compliant"/>
                </w:dropDownList>
              </w:sdtPr>
              <w:sdtEndPr/>
              <w:sdtContent>
                <w:r w:rsidR="00386FBB" w:rsidRPr="00140932">
                  <w:rPr>
                    <w:rFonts w:ascii="Arial" w:hAnsi="Arial" w:cs="Arial"/>
                    <w:color w:val="auto"/>
                  </w:rPr>
                  <w:t>Compliant</w:t>
                </w:r>
              </w:sdtContent>
            </w:sdt>
          </w:p>
        </w:tc>
      </w:tr>
      <w:tr w:rsidR="00386FBB"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52065EAD" w:rsidR="00386FBB" w:rsidRPr="00996FAF" w:rsidRDefault="00F42DE7"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119669563"/>
                <w:placeholder>
                  <w:docPart w:val="BF0B3E9D7B2C43FCA25A9366FEA44F7B"/>
                </w:placeholder>
                <w:dropDownList>
                  <w:listItem w:displayText="choose a rating" w:value="choose a rating"/>
                  <w:listItem w:displayText="Compliant" w:value="Compliant"/>
                  <w:listItem w:displayText="Non-compliant" w:value="Non-compliant"/>
                </w:dropDownList>
              </w:sdtPr>
              <w:sdtEndPr/>
              <w:sdtContent>
                <w:r w:rsidR="00386FBB" w:rsidRPr="00140932">
                  <w:rPr>
                    <w:rFonts w:ascii="Arial" w:hAnsi="Arial" w:cs="Arial"/>
                    <w:color w:val="auto"/>
                  </w:rPr>
                  <w:t>Compliant</w:t>
                </w:r>
              </w:sdtContent>
            </w:sdt>
          </w:p>
        </w:tc>
      </w:tr>
      <w:tr w:rsidR="00386FBB"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386FBB" w:rsidRPr="00996FAF" w:rsidRDefault="00386FBB" w:rsidP="00386FBB">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72074823" w:rsidR="00386FBB" w:rsidRPr="00996FAF" w:rsidRDefault="00F42DE7"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25626221"/>
                <w:placeholder>
                  <w:docPart w:val="039E6DC6433943C6B16E7F2BC910334C"/>
                </w:placeholder>
                <w:dropDownList>
                  <w:listItem w:displayText="choose a rating" w:value="choose a rating"/>
                  <w:listItem w:displayText="Compliant" w:value="Compliant"/>
                  <w:listItem w:displayText="Non-compliant" w:value="Non-compliant"/>
                </w:dropDownList>
              </w:sdtPr>
              <w:sdtEndPr/>
              <w:sdtContent>
                <w:r w:rsidR="00386FBB" w:rsidRPr="00140932">
                  <w:rPr>
                    <w:rFonts w:ascii="Arial" w:hAnsi="Arial" w:cs="Arial"/>
                    <w:color w:val="auto"/>
                  </w:rPr>
                  <w:t>Compliant</w:t>
                </w:r>
              </w:sdtContent>
            </w:sdt>
          </w:p>
        </w:tc>
      </w:tr>
      <w:tr w:rsidR="00386FBB"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386FBB" w:rsidRPr="00996FAF" w:rsidRDefault="00386FBB" w:rsidP="00386FB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386FBB" w:rsidRPr="00996FAF" w:rsidRDefault="00386FBB" w:rsidP="00386FB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386FBB" w:rsidRPr="00996FAF" w:rsidRDefault="00386FBB" w:rsidP="00386FB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386FBB" w:rsidRPr="00996FAF" w:rsidRDefault="00386FBB" w:rsidP="00386FB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386FBB" w:rsidRPr="00996FAF" w:rsidRDefault="00386FBB" w:rsidP="00386FBB">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61B3F409" w:rsidR="00386FBB" w:rsidRPr="00996FAF" w:rsidRDefault="00F42DE7" w:rsidP="00386FB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27936991"/>
                <w:placeholder>
                  <w:docPart w:val="6BA20D1256E541C78F11A23532F4EBAD"/>
                </w:placeholder>
                <w:dropDownList>
                  <w:listItem w:displayText="choose a rating" w:value="choose a rating"/>
                  <w:listItem w:displayText="Compliant" w:value="Compliant"/>
                  <w:listItem w:displayText="Non-compliant" w:value="Non-compliant"/>
                </w:dropDownList>
              </w:sdtPr>
              <w:sdtEndPr/>
              <w:sdtContent>
                <w:r w:rsidR="00386FBB" w:rsidRPr="00140932">
                  <w:rPr>
                    <w:rFonts w:ascii="Arial" w:hAnsi="Arial" w:cs="Arial"/>
                    <w:color w:val="auto"/>
                  </w:rPr>
                  <w:t>Compliant</w:t>
                </w:r>
              </w:sdtContent>
            </w:sdt>
          </w:p>
        </w:tc>
      </w:tr>
      <w:tr w:rsidR="00386FBB"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386FBB" w:rsidRPr="00996FAF" w:rsidRDefault="00386FBB" w:rsidP="00386FBB">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386FBB" w:rsidRPr="00996FAF" w:rsidRDefault="00386FBB" w:rsidP="00386FB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386FBB" w:rsidRPr="00996FAF" w:rsidRDefault="00386FBB" w:rsidP="00386FB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386FBB" w:rsidRPr="00996FAF" w:rsidRDefault="00386FBB" w:rsidP="00386FB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386FBB" w:rsidRPr="00996FAF" w:rsidRDefault="00386FBB" w:rsidP="00386FBB">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1EF5AD8F" w:rsidR="00386FBB" w:rsidRPr="00996FAF" w:rsidRDefault="00F42DE7" w:rsidP="00386FB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547163"/>
                <w:placeholder>
                  <w:docPart w:val="749083DA02AF4FD283A33D5F2BF962B4"/>
                </w:placeholder>
                <w:dropDownList>
                  <w:listItem w:displayText="choose a rating" w:value="choose a rating"/>
                  <w:listItem w:displayText="Compliant" w:value="Compliant"/>
                  <w:listItem w:displayText="Non-compliant" w:value="Non-compliant"/>
                </w:dropDownList>
              </w:sdtPr>
              <w:sdtEndPr/>
              <w:sdtContent>
                <w:r w:rsidR="00386FBB" w:rsidRPr="00140932">
                  <w:rPr>
                    <w:rFonts w:ascii="Arial" w:hAnsi="Arial" w:cs="Arial"/>
                    <w:color w:val="auto"/>
                  </w:rPr>
                  <w:t>Compliant</w:t>
                </w:r>
              </w:sdtContent>
            </w:sdt>
          </w:p>
        </w:tc>
      </w:tr>
    </w:tbl>
    <w:p w14:paraId="4F62BC65" w14:textId="77777777" w:rsidR="00D87E7C" w:rsidRDefault="00D87E7C" w:rsidP="00D87E7C">
      <w:pPr>
        <w:pStyle w:val="Heading20"/>
      </w:pPr>
      <w:r w:rsidRPr="00996FAF">
        <w:t>Findings</w:t>
      </w:r>
    </w:p>
    <w:p w14:paraId="4E5CEC6E" w14:textId="69EE3103" w:rsidR="00152A81" w:rsidRPr="009739B4" w:rsidRDefault="008E3186" w:rsidP="004621FE">
      <w:pPr>
        <w:rPr>
          <w:rFonts w:ascii="Arial" w:hAnsi="Arial" w:cs="Arial"/>
        </w:rPr>
      </w:pPr>
      <w:r w:rsidRPr="009739B4">
        <w:rPr>
          <w:rFonts w:ascii="Arial" w:hAnsi="Arial" w:cs="Arial"/>
        </w:rPr>
        <w:t>C</w:t>
      </w:r>
      <w:r w:rsidR="00887845" w:rsidRPr="009739B4">
        <w:rPr>
          <w:rFonts w:ascii="Arial" w:hAnsi="Arial" w:cs="Arial"/>
        </w:rPr>
        <w:t xml:space="preserve">onsumers reported they </w:t>
      </w:r>
      <w:r w:rsidRPr="009739B4">
        <w:rPr>
          <w:rFonts w:ascii="Arial" w:hAnsi="Arial" w:cs="Arial"/>
        </w:rPr>
        <w:t>we</w:t>
      </w:r>
      <w:r w:rsidR="00887845" w:rsidRPr="009739B4">
        <w:rPr>
          <w:rFonts w:ascii="Arial" w:hAnsi="Arial" w:cs="Arial"/>
        </w:rPr>
        <w:t>re engaged in the development, delivery</w:t>
      </w:r>
      <w:r w:rsidR="005E4B24">
        <w:rPr>
          <w:rFonts w:ascii="Arial" w:hAnsi="Arial" w:cs="Arial"/>
        </w:rPr>
        <w:t>,</w:t>
      </w:r>
      <w:r w:rsidR="00887845" w:rsidRPr="009739B4">
        <w:rPr>
          <w:rFonts w:ascii="Arial" w:hAnsi="Arial" w:cs="Arial"/>
        </w:rPr>
        <w:t xml:space="preserve"> and evaluation of care and services. </w:t>
      </w:r>
      <w:r w:rsidR="00750D80" w:rsidRPr="009739B4">
        <w:rPr>
          <w:rFonts w:ascii="Arial" w:hAnsi="Arial" w:cs="Arial"/>
        </w:rPr>
        <w:t>S</w:t>
      </w:r>
      <w:r w:rsidR="00887845" w:rsidRPr="009739B4">
        <w:rPr>
          <w:rFonts w:ascii="Arial" w:hAnsi="Arial" w:cs="Arial"/>
        </w:rPr>
        <w:t>taff describe</w:t>
      </w:r>
      <w:r w:rsidR="00750D80" w:rsidRPr="009739B4">
        <w:rPr>
          <w:rFonts w:ascii="Arial" w:hAnsi="Arial" w:cs="Arial"/>
        </w:rPr>
        <w:t>d</w:t>
      </w:r>
      <w:r w:rsidR="00887845" w:rsidRPr="009739B4">
        <w:rPr>
          <w:rFonts w:ascii="Arial" w:hAnsi="Arial" w:cs="Arial"/>
        </w:rPr>
        <w:t xml:space="preserve"> the various mechanisms used to engage consumers such as </w:t>
      </w:r>
      <w:r w:rsidR="00750D80" w:rsidRPr="009739B4">
        <w:rPr>
          <w:rFonts w:ascii="Arial" w:hAnsi="Arial" w:cs="Arial"/>
        </w:rPr>
        <w:t>consumer m</w:t>
      </w:r>
      <w:r w:rsidR="00887845" w:rsidRPr="009739B4">
        <w:rPr>
          <w:rFonts w:ascii="Arial" w:hAnsi="Arial" w:cs="Arial"/>
        </w:rPr>
        <w:t>eetings, satisfaction surveys</w:t>
      </w:r>
      <w:r w:rsidR="005E4B24">
        <w:rPr>
          <w:rFonts w:ascii="Arial" w:hAnsi="Arial" w:cs="Arial"/>
        </w:rPr>
        <w:t>,</w:t>
      </w:r>
      <w:r w:rsidR="00887845" w:rsidRPr="009739B4">
        <w:rPr>
          <w:rFonts w:ascii="Arial" w:hAnsi="Arial" w:cs="Arial"/>
        </w:rPr>
        <w:t xml:space="preserve"> and feedback from consumers and representatives</w:t>
      </w:r>
      <w:r w:rsidR="00152A81" w:rsidRPr="009739B4">
        <w:rPr>
          <w:rFonts w:ascii="Arial" w:hAnsi="Arial" w:cs="Arial"/>
        </w:rPr>
        <w:t>. The service’s Comments, Complaints</w:t>
      </w:r>
      <w:r w:rsidR="005E4B24">
        <w:rPr>
          <w:rFonts w:ascii="Arial" w:hAnsi="Arial" w:cs="Arial"/>
        </w:rPr>
        <w:t>,</w:t>
      </w:r>
      <w:r w:rsidR="00152A81" w:rsidRPr="009739B4">
        <w:rPr>
          <w:rFonts w:ascii="Arial" w:hAnsi="Arial" w:cs="Arial"/>
        </w:rPr>
        <w:t xml:space="preserve"> and Feedback Policy</w:t>
      </w:r>
      <w:r w:rsidR="00152A81" w:rsidRPr="009739B4">
        <w:rPr>
          <w:rFonts w:ascii="Arial" w:eastAsia="Calibri" w:hAnsi="Arial" w:cs="Arial"/>
        </w:rPr>
        <w:t xml:space="preserve"> </w:t>
      </w:r>
      <w:r w:rsidR="00152A81" w:rsidRPr="009739B4">
        <w:rPr>
          <w:rFonts w:ascii="Arial" w:hAnsi="Arial" w:cs="Arial"/>
        </w:rPr>
        <w:t>demonstrated the service’s commitment to actively encourage and seek feedback from consumers, their families, and representatives.</w:t>
      </w:r>
    </w:p>
    <w:p w14:paraId="19E23B58" w14:textId="71DB2C0F" w:rsidR="00117022" w:rsidRDefault="004A3635" w:rsidP="004621FE">
      <w:pPr>
        <w:pStyle w:val="NormalArial"/>
      </w:pPr>
      <w:r w:rsidRPr="009739B4">
        <w:t>Consumers said they feel safe and receive</w:t>
      </w:r>
      <w:r w:rsidR="00A26ABD" w:rsidRPr="009739B4">
        <w:t>d</w:t>
      </w:r>
      <w:r w:rsidRPr="009739B4">
        <w:t xml:space="preserve"> the care they need</w:t>
      </w:r>
      <w:r w:rsidR="00EC4BEF" w:rsidRPr="009739B4">
        <w:t xml:space="preserve">. Management </w:t>
      </w:r>
      <w:r w:rsidR="00AE5EA7" w:rsidRPr="009739B4">
        <w:t>said</w:t>
      </w:r>
      <w:r w:rsidR="00EC4BEF" w:rsidRPr="009739B4">
        <w:t xml:space="preserve"> the governing body satisfie</w:t>
      </w:r>
      <w:r w:rsidR="00FA0C7A" w:rsidRPr="009739B4">
        <w:t>d</w:t>
      </w:r>
      <w:r w:rsidR="00EC4BEF" w:rsidRPr="009739B4">
        <w:t xml:space="preserve"> itself the Standards </w:t>
      </w:r>
      <w:r w:rsidR="00BA0F8E" w:rsidRPr="009739B4">
        <w:t>were</w:t>
      </w:r>
      <w:r w:rsidR="00EC4BEF" w:rsidRPr="009739B4">
        <w:t xml:space="preserve"> met through </w:t>
      </w:r>
      <w:r w:rsidR="00C41631" w:rsidRPr="009739B4">
        <w:t>clinical reports and a</w:t>
      </w:r>
      <w:r w:rsidR="00D165BB" w:rsidRPr="009739B4">
        <w:t>udits</w:t>
      </w:r>
      <w:r w:rsidR="000647D9" w:rsidRPr="009739B4">
        <w:t>. A review of the policy, framework</w:t>
      </w:r>
      <w:r w:rsidR="005E4B24">
        <w:t>,</w:t>
      </w:r>
      <w:r w:rsidR="000647D9" w:rsidRPr="009739B4">
        <w:t xml:space="preserve"> and organisational structure indicated the Board </w:t>
      </w:r>
      <w:r w:rsidR="00927E99" w:rsidRPr="009739B4">
        <w:t>wa</w:t>
      </w:r>
      <w:r w:rsidR="000647D9" w:rsidRPr="009739B4">
        <w:t xml:space="preserve">s </w:t>
      </w:r>
      <w:r w:rsidR="000647D9" w:rsidRPr="009739B4">
        <w:lastRenderedPageBreak/>
        <w:t>accountable for clinical quality and safety and the clinical governance arrangements of the organisation.</w:t>
      </w:r>
    </w:p>
    <w:p w14:paraId="49F67C8E" w14:textId="001B446F" w:rsidR="000C225B" w:rsidRDefault="000C225B" w:rsidP="004621FE">
      <w:pPr>
        <w:pStyle w:val="NormalArial"/>
        <w:rPr>
          <w:color w:val="auto"/>
          <w:szCs w:val="22"/>
        </w:rPr>
      </w:pPr>
      <w:r w:rsidRPr="00077546">
        <w:t xml:space="preserve">The service demonstrated appropriate governance systems were in place including a governance and reporting structure, electronic information management, workforce management, continuous improvement, policies and procedures, management meetings, and reports including information for the governing body to satisfy itself the Standards </w:t>
      </w:r>
      <w:r w:rsidR="001811D3" w:rsidRPr="00077546">
        <w:t>we</w:t>
      </w:r>
      <w:r w:rsidRPr="00077546">
        <w:t>re met.</w:t>
      </w:r>
      <w:r w:rsidR="00542D35" w:rsidRPr="00077546">
        <w:t xml:space="preserve"> </w:t>
      </w:r>
      <w:r w:rsidR="00542D35" w:rsidRPr="00077546">
        <w:rPr>
          <w:color w:val="auto"/>
          <w:szCs w:val="22"/>
        </w:rPr>
        <w:t>Staff advised</w:t>
      </w:r>
      <w:r w:rsidR="00143DEE" w:rsidRPr="00077546">
        <w:rPr>
          <w:color w:val="auto"/>
          <w:szCs w:val="22"/>
        </w:rPr>
        <w:t>, for example,</w:t>
      </w:r>
      <w:r w:rsidR="00542D35" w:rsidRPr="00077546">
        <w:rPr>
          <w:color w:val="auto"/>
          <w:szCs w:val="22"/>
        </w:rPr>
        <w:t xml:space="preserve"> information </w:t>
      </w:r>
      <w:r w:rsidR="00143DEE" w:rsidRPr="00077546">
        <w:rPr>
          <w:color w:val="auto"/>
          <w:szCs w:val="22"/>
        </w:rPr>
        <w:t>wa</w:t>
      </w:r>
      <w:r w:rsidR="00542D35" w:rsidRPr="00077546">
        <w:rPr>
          <w:color w:val="auto"/>
          <w:szCs w:val="22"/>
        </w:rPr>
        <w:t>s communicated through alerts, memo</w:t>
      </w:r>
      <w:r w:rsidR="00143DEE" w:rsidRPr="00077546">
        <w:rPr>
          <w:color w:val="auto"/>
          <w:szCs w:val="22"/>
        </w:rPr>
        <w:t>s</w:t>
      </w:r>
      <w:r w:rsidR="00542D35" w:rsidRPr="00077546">
        <w:rPr>
          <w:color w:val="auto"/>
          <w:szCs w:val="22"/>
        </w:rPr>
        <w:t>, email</w:t>
      </w:r>
      <w:r w:rsidR="008247FB">
        <w:rPr>
          <w:color w:val="auto"/>
          <w:szCs w:val="22"/>
        </w:rPr>
        <w:t>s</w:t>
      </w:r>
      <w:r w:rsidR="00542D35" w:rsidRPr="00077546">
        <w:rPr>
          <w:color w:val="auto"/>
          <w:szCs w:val="22"/>
        </w:rPr>
        <w:t xml:space="preserve">, newsletters, noticeboards, </w:t>
      </w:r>
      <w:r w:rsidR="008247FB">
        <w:rPr>
          <w:color w:val="auto"/>
          <w:szCs w:val="22"/>
        </w:rPr>
        <w:t xml:space="preserve">and </w:t>
      </w:r>
      <w:r w:rsidR="00143DEE" w:rsidRPr="00077546">
        <w:rPr>
          <w:color w:val="auto"/>
          <w:szCs w:val="22"/>
        </w:rPr>
        <w:t>consumer</w:t>
      </w:r>
      <w:r w:rsidR="00542D35" w:rsidRPr="00077546">
        <w:rPr>
          <w:color w:val="auto"/>
          <w:szCs w:val="22"/>
        </w:rPr>
        <w:t xml:space="preserve"> and staff meetings</w:t>
      </w:r>
      <w:r w:rsidR="00077546" w:rsidRPr="00077546">
        <w:rPr>
          <w:color w:val="auto"/>
          <w:szCs w:val="22"/>
        </w:rPr>
        <w:t>.</w:t>
      </w:r>
    </w:p>
    <w:p w14:paraId="7741A016" w14:textId="40D4D85E" w:rsidR="00752A26" w:rsidRDefault="00E95589" w:rsidP="004621FE">
      <w:pPr>
        <w:pStyle w:val="NormalArial"/>
      </w:pPr>
      <w:r w:rsidRPr="00B45D53">
        <w:t>The Risk Management Policy outlines the service</w:t>
      </w:r>
      <w:r w:rsidR="008247FB">
        <w:t>'</w:t>
      </w:r>
      <w:r w:rsidRPr="00B45D53">
        <w:t>s commitment to managing and minimising risk by identifying, analysing, evaluating</w:t>
      </w:r>
      <w:r w:rsidR="008247FB">
        <w:t>,</w:t>
      </w:r>
      <w:r w:rsidRPr="00B45D53">
        <w:t xml:space="preserve"> and treating exposures that may impact the continued effectiveness of its provision of safe quality care. Reporting lines </w:t>
      </w:r>
      <w:r w:rsidR="00CA6C79" w:rsidRPr="00B45D53">
        <w:t>wer</w:t>
      </w:r>
      <w:r w:rsidRPr="00B45D53">
        <w:t xml:space="preserve">e in place where risks </w:t>
      </w:r>
      <w:r w:rsidR="00CA6C79" w:rsidRPr="00B45D53">
        <w:t>we</w:t>
      </w:r>
      <w:r w:rsidRPr="00B45D53">
        <w:t>re escalated to management and further to the Board, wh</w:t>
      </w:r>
      <w:r w:rsidR="00C0102E">
        <w:t>ich</w:t>
      </w:r>
      <w:r w:rsidRPr="00B45D53">
        <w:t xml:space="preserve"> ha</w:t>
      </w:r>
      <w:r w:rsidR="00C0102E">
        <w:t>d</w:t>
      </w:r>
      <w:r w:rsidRPr="00B45D53">
        <w:t xml:space="preserve"> the overall responsibility for the oversight of risk, and the systems and processes of risk management</w:t>
      </w:r>
      <w:r w:rsidR="00792018">
        <w:t>.</w:t>
      </w:r>
    </w:p>
    <w:p w14:paraId="1E24EC5B" w14:textId="7ABD8B89" w:rsidR="00792018" w:rsidRPr="00EC4BEF" w:rsidRDefault="00752A26" w:rsidP="004A3635">
      <w:pPr>
        <w:pStyle w:val="NormalArial"/>
      </w:pPr>
      <w:r w:rsidRPr="00E15B67">
        <w:t xml:space="preserve">A </w:t>
      </w:r>
      <w:r w:rsidR="00792018" w:rsidRPr="00E15B67">
        <w:rPr>
          <w:szCs w:val="22"/>
        </w:rPr>
        <w:t>clinical governance framework</w:t>
      </w:r>
      <w:r w:rsidR="004621FE">
        <w:rPr>
          <w:szCs w:val="22"/>
        </w:rPr>
        <w:t>,</w:t>
      </w:r>
      <w:r w:rsidR="000E388E" w:rsidRPr="00E15B67">
        <w:rPr>
          <w:szCs w:val="22"/>
        </w:rPr>
        <w:t xml:space="preserve"> </w:t>
      </w:r>
      <w:r w:rsidR="00123B1A" w:rsidRPr="00E15B67">
        <w:rPr>
          <w:szCs w:val="22"/>
        </w:rPr>
        <w:t xml:space="preserve">including </w:t>
      </w:r>
      <w:r w:rsidR="00792018" w:rsidRPr="00E15B67">
        <w:rPr>
          <w:szCs w:val="22"/>
        </w:rPr>
        <w:t>policies, procedures, service delivery practices, and staff training requirements</w:t>
      </w:r>
      <w:r w:rsidR="004621FE">
        <w:rPr>
          <w:szCs w:val="22"/>
        </w:rPr>
        <w:t>,</w:t>
      </w:r>
      <w:r w:rsidR="00792018" w:rsidRPr="00E15B67">
        <w:rPr>
          <w:szCs w:val="22"/>
        </w:rPr>
        <w:t xml:space="preserve"> </w:t>
      </w:r>
      <w:r w:rsidR="007A6917" w:rsidRPr="00E15B67">
        <w:rPr>
          <w:szCs w:val="22"/>
        </w:rPr>
        <w:t>was in place</w:t>
      </w:r>
      <w:r w:rsidR="00792018" w:rsidRPr="00E15B67">
        <w:rPr>
          <w:szCs w:val="22"/>
        </w:rPr>
        <w:t xml:space="preserve">. </w:t>
      </w:r>
      <w:r w:rsidR="007A6917" w:rsidRPr="00E15B67">
        <w:rPr>
          <w:szCs w:val="22"/>
        </w:rPr>
        <w:t>S</w:t>
      </w:r>
      <w:r w:rsidR="004271E7" w:rsidRPr="00E15B67">
        <w:rPr>
          <w:szCs w:val="22"/>
        </w:rPr>
        <w:t>taff describe</w:t>
      </w:r>
      <w:r w:rsidR="007A6917" w:rsidRPr="00E15B67">
        <w:rPr>
          <w:szCs w:val="22"/>
        </w:rPr>
        <w:t>d</w:t>
      </w:r>
      <w:r w:rsidR="004271E7" w:rsidRPr="00E15B67">
        <w:rPr>
          <w:szCs w:val="22"/>
        </w:rPr>
        <w:t xml:space="preserve"> the different forms of restraints such as chemical restraints, environmental restraints, and </w:t>
      </w:r>
      <w:r w:rsidR="00E3101A" w:rsidRPr="00E15B67">
        <w:rPr>
          <w:szCs w:val="22"/>
        </w:rPr>
        <w:t>stat</w:t>
      </w:r>
      <w:r w:rsidR="004271E7" w:rsidRPr="00E15B67">
        <w:rPr>
          <w:szCs w:val="22"/>
        </w:rPr>
        <w:t xml:space="preserve">ed restraint </w:t>
      </w:r>
      <w:r w:rsidR="00F82AE6" w:rsidRPr="00E15B67">
        <w:rPr>
          <w:szCs w:val="22"/>
        </w:rPr>
        <w:t>wa</w:t>
      </w:r>
      <w:r w:rsidR="004271E7" w:rsidRPr="00E15B67">
        <w:rPr>
          <w:szCs w:val="22"/>
        </w:rPr>
        <w:t>s used only as a last resort.</w:t>
      </w:r>
      <w:r w:rsidR="00360C1B" w:rsidRPr="00E15B67">
        <w:rPr>
          <w:szCs w:val="22"/>
        </w:rPr>
        <w:t xml:space="preserve"> </w:t>
      </w:r>
      <w:r w:rsidR="00F82AE6" w:rsidRPr="00E15B67">
        <w:rPr>
          <w:szCs w:val="22"/>
        </w:rPr>
        <w:t xml:space="preserve">Staff demonstrated </w:t>
      </w:r>
      <w:r w:rsidR="00360C1B" w:rsidRPr="00E15B67">
        <w:rPr>
          <w:szCs w:val="22"/>
        </w:rPr>
        <w:t>a practical knowledge of open disclosure, including clear, and timely communication and apology to consumers and their representatives when things go wrong.</w:t>
      </w:r>
      <w:r w:rsidR="00947BA6" w:rsidRPr="00E15B67">
        <w:rPr>
          <w:szCs w:val="22"/>
        </w:rPr>
        <w:t xml:space="preserve"> </w:t>
      </w:r>
      <w:r w:rsidR="00BA2FF6" w:rsidRPr="00E15B67">
        <w:rPr>
          <w:szCs w:val="22"/>
        </w:rPr>
        <w:t xml:space="preserve">Staff </w:t>
      </w:r>
      <w:r w:rsidR="00947BA6" w:rsidRPr="00E15B67">
        <w:rPr>
          <w:szCs w:val="22"/>
        </w:rPr>
        <w:t>describe</w:t>
      </w:r>
      <w:r w:rsidR="00BA2FF6" w:rsidRPr="00E15B67">
        <w:rPr>
          <w:szCs w:val="22"/>
        </w:rPr>
        <w:t>d</w:t>
      </w:r>
      <w:r w:rsidR="00947BA6" w:rsidRPr="00E15B67">
        <w:rPr>
          <w:szCs w:val="22"/>
        </w:rPr>
        <w:t xml:space="preserve"> how infection related risk </w:t>
      </w:r>
      <w:r w:rsidR="00BA2FF6" w:rsidRPr="00E15B67">
        <w:rPr>
          <w:szCs w:val="22"/>
        </w:rPr>
        <w:t>was</w:t>
      </w:r>
      <w:r w:rsidR="00947BA6" w:rsidRPr="00E15B67">
        <w:rPr>
          <w:szCs w:val="22"/>
        </w:rPr>
        <w:t xml:space="preserve"> minimised</w:t>
      </w:r>
      <w:r w:rsidR="00E15B67" w:rsidRPr="00E15B67">
        <w:rPr>
          <w:szCs w:val="22"/>
        </w:rPr>
        <w:t xml:space="preserve">, such as </w:t>
      </w:r>
      <w:r w:rsidR="00947BA6" w:rsidRPr="00E15B67">
        <w:rPr>
          <w:szCs w:val="22"/>
        </w:rPr>
        <w:t xml:space="preserve">good hand hygiene practice, </w:t>
      </w:r>
      <w:r w:rsidR="00D76ACE">
        <w:rPr>
          <w:szCs w:val="22"/>
        </w:rPr>
        <w:t xml:space="preserve">the </w:t>
      </w:r>
      <w:r w:rsidR="00947BA6" w:rsidRPr="00E15B67">
        <w:rPr>
          <w:szCs w:val="22"/>
        </w:rPr>
        <w:t>use of personal protective equipment</w:t>
      </w:r>
      <w:r w:rsidR="00D76ACE">
        <w:rPr>
          <w:szCs w:val="22"/>
        </w:rPr>
        <w:t>,</w:t>
      </w:r>
      <w:r w:rsidR="00947BA6" w:rsidRPr="00E15B67">
        <w:rPr>
          <w:szCs w:val="22"/>
        </w:rPr>
        <w:t xml:space="preserve"> and infection control training.</w:t>
      </w:r>
    </w:p>
    <w:sectPr w:rsidR="00792018" w:rsidRPr="00EC4BEF"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C16F7" w14:textId="77777777" w:rsidR="00BF15AF" w:rsidRDefault="00BF15AF" w:rsidP="00D71F88">
      <w:pPr>
        <w:spacing w:after="0"/>
      </w:pPr>
      <w:r>
        <w:separator/>
      </w:r>
    </w:p>
  </w:endnote>
  <w:endnote w:type="continuationSeparator" w:id="0">
    <w:p w14:paraId="4F7BAF9B" w14:textId="77777777" w:rsidR="00BF15AF" w:rsidRDefault="00BF15AF"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87A77" w14:textId="77777777" w:rsidR="006E621C" w:rsidRDefault="006E6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56D75745"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E621C">
      <w:rPr>
        <w:rStyle w:val="FooterBold"/>
        <w:rFonts w:ascii="Arial" w:hAnsi="Arial"/>
        <w:b w:val="0"/>
      </w:rPr>
      <w:t>Bellevue Care Centre</w:t>
    </w:r>
    <w:r w:rsidRPr="00DF37F2">
      <w:rPr>
        <w:rStyle w:val="FooterBold"/>
        <w:rFonts w:ascii="Arial" w:hAnsi="Arial"/>
        <w:b w:val="0"/>
      </w:rPr>
      <w:tab/>
      <w:t xml:space="preserve">RPT-ACC-0122 v3.0 </w:t>
    </w:r>
  </w:p>
  <w:p w14:paraId="0F3EFB61" w14:textId="76695C3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E621C">
      <w:rPr>
        <w:rStyle w:val="FooterBold"/>
        <w:rFonts w:ascii="Arial" w:hAnsi="Arial"/>
        <w:b w:val="0"/>
      </w:rPr>
      <w:t>5369</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B740E" w14:textId="77777777" w:rsidR="00BF15AF" w:rsidRDefault="00BF15AF" w:rsidP="00D71F88">
      <w:pPr>
        <w:spacing w:after="0"/>
      </w:pPr>
      <w:r>
        <w:separator/>
      </w:r>
    </w:p>
  </w:footnote>
  <w:footnote w:type="continuationSeparator" w:id="0">
    <w:p w14:paraId="6ABB7C1E" w14:textId="77777777" w:rsidR="00BF15AF" w:rsidRDefault="00BF15AF" w:rsidP="00D71F88">
      <w:pPr>
        <w:spacing w:after="0"/>
      </w:pPr>
      <w:r>
        <w:continuationSeparator/>
      </w:r>
    </w:p>
  </w:footnote>
  <w:footnote w:id="1">
    <w:p w14:paraId="2F4A7B32" w14:textId="57F84B87" w:rsidR="000078F8" w:rsidRDefault="000078F8" w:rsidP="000078F8">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D81A61">
        <w:rPr>
          <w:rFonts w:ascii="Arial" w:hAnsi="Arial" w:cs="Arial"/>
          <w:color w:val="auto"/>
          <w:sz w:val="20"/>
          <w:szCs w:val="20"/>
        </w:rPr>
        <w:t>section 40A</w:t>
      </w:r>
      <w:r w:rsidR="00D81A61" w:rsidRPr="00D81A61">
        <w:rPr>
          <w:rFonts w:ascii="Arial" w:hAnsi="Arial" w:cs="Arial"/>
          <w:color w:val="auto"/>
          <w:sz w:val="20"/>
          <w:szCs w:val="20"/>
        </w:rPr>
        <w:t xml:space="preserve"> </w:t>
      </w:r>
      <w:r w:rsidRPr="00443CA4">
        <w:rPr>
          <w:rFonts w:ascii="Arial" w:hAnsi="Arial" w:cs="Arial"/>
          <w:sz w:val="20"/>
          <w:szCs w:val="20"/>
        </w:rPr>
        <w:t>of the 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22BE7" w14:textId="77777777" w:rsidR="006E621C" w:rsidRDefault="006E6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8E7469"/>
    <w:multiLevelType w:val="hybridMultilevel"/>
    <w:tmpl w:val="654819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8CE0DE5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A98275C4">
      <w:start w:val="1"/>
      <w:numFmt w:val="bullet"/>
      <w:lvlText w:val=""/>
      <w:lvlJc w:val="left"/>
      <w:pPr>
        <w:ind w:left="927"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D31DCC"/>
    <w:multiLevelType w:val="hybridMultilevel"/>
    <w:tmpl w:val="C8FC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E256413"/>
    <w:multiLevelType w:val="hybridMultilevel"/>
    <w:tmpl w:val="0A583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BA00FD"/>
    <w:multiLevelType w:val="hybridMultilevel"/>
    <w:tmpl w:val="2674B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E34CB1"/>
    <w:multiLevelType w:val="hybridMultilevel"/>
    <w:tmpl w:val="AD507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0E1165"/>
    <w:multiLevelType w:val="hybridMultilevel"/>
    <w:tmpl w:val="6DDCF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F0B76B4"/>
    <w:multiLevelType w:val="hybridMultilevel"/>
    <w:tmpl w:val="534E5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69372E"/>
    <w:multiLevelType w:val="hybridMultilevel"/>
    <w:tmpl w:val="2FB47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9"/>
  </w:num>
  <w:num w:numId="2">
    <w:abstractNumId w:val="5"/>
  </w:num>
  <w:num w:numId="3">
    <w:abstractNumId w:val="1"/>
  </w:num>
  <w:num w:numId="4">
    <w:abstractNumId w:val="9"/>
  </w:num>
  <w:num w:numId="5">
    <w:abstractNumId w:val="8"/>
  </w:num>
  <w:num w:numId="6">
    <w:abstractNumId w:val="0"/>
  </w:num>
  <w:num w:numId="7">
    <w:abstractNumId w:val="15"/>
  </w:num>
  <w:num w:numId="8">
    <w:abstractNumId w:val="6"/>
  </w:num>
  <w:num w:numId="9">
    <w:abstractNumId w:val="10"/>
  </w:num>
  <w:num w:numId="10">
    <w:abstractNumId w:val="3"/>
  </w:num>
  <w:num w:numId="11">
    <w:abstractNumId w:val="18"/>
  </w:num>
  <w:num w:numId="12">
    <w:abstractNumId w:val="4"/>
  </w:num>
  <w:num w:numId="13">
    <w:abstractNumId w:val="7"/>
  </w:num>
  <w:num w:numId="14">
    <w:abstractNumId w:val="11"/>
  </w:num>
  <w:num w:numId="15">
    <w:abstractNumId w:val="17"/>
  </w:num>
  <w:num w:numId="16">
    <w:abstractNumId w:val="12"/>
  </w:num>
  <w:num w:numId="17">
    <w:abstractNumId w:val="14"/>
  </w:num>
  <w:num w:numId="18">
    <w:abstractNumId w:val="2"/>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jazMDM1NzM3NDBW0lEKTi0uzszPAykwqgUAtPQYgywAAAA="/>
  </w:docVars>
  <w:rsids>
    <w:rsidRoot w:val="00D71F88"/>
    <w:rsid w:val="000078F8"/>
    <w:rsid w:val="00010A8A"/>
    <w:rsid w:val="00011605"/>
    <w:rsid w:val="000159F3"/>
    <w:rsid w:val="000304D0"/>
    <w:rsid w:val="000333F0"/>
    <w:rsid w:val="00044C6E"/>
    <w:rsid w:val="00052F3B"/>
    <w:rsid w:val="000627E0"/>
    <w:rsid w:val="000641DD"/>
    <w:rsid w:val="000647D9"/>
    <w:rsid w:val="00066FA1"/>
    <w:rsid w:val="000709FE"/>
    <w:rsid w:val="00077546"/>
    <w:rsid w:val="00087072"/>
    <w:rsid w:val="00091DD7"/>
    <w:rsid w:val="000922D6"/>
    <w:rsid w:val="000B74AA"/>
    <w:rsid w:val="000C225B"/>
    <w:rsid w:val="000C5025"/>
    <w:rsid w:val="000D68F8"/>
    <w:rsid w:val="000E388E"/>
    <w:rsid w:val="000F207E"/>
    <w:rsid w:val="000F6330"/>
    <w:rsid w:val="001051FD"/>
    <w:rsid w:val="00116FF1"/>
    <w:rsid w:val="00117022"/>
    <w:rsid w:val="00122322"/>
    <w:rsid w:val="00123B1A"/>
    <w:rsid w:val="00127C68"/>
    <w:rsid w:val="001341F5"/>
    <w:rsid w:val="00143DEE"/>
    <w:rsid w:val="00152A81"/>
    <w:rsid w:val="001544FC"/>
    <w:rsid w:val="00154C6C"/>
    <w:rsid w:val="00160E10"/>
    <w:rsid w:val="00165F22"/>
    <w:rsid w:val="001811D3"/>
    <w:rsid w:val="0018141C"/>
    <w:rsid w:val="00181569"/>
    <w:rsid w:val="00187B0B"/>
    <w:rsid w:val="00195D06"/>
    <w:rsid w:val="001A40B4"/>
    <w:rsid w:val="001A5684"/>
    <w:rsid w:val="001B3979"/>
    <w:rsid w:val="001B3C8D"/>
    <w:rsid w:val="001B3DBF"/>
    <w:rsid w:val="001B3FDA"/>
    <w:rsid w:val="001B76BD"/>
    <w:rsid w:val="001D4AD4"/>
    <w:rsid w:val="001F3F1B"/>
    <w:rsid w:val="001F3FAA"/>
    <w:rsid w:val="00202BC4"/>
    <w:rsid w:val="00213375"/>
    <w:rsid w:val="00221A98"/>
    <w:rsid w:val="002279C4"/>
    <w:rsid w:val="00233100"/>
    <w:rsid w:val="00257D06"/>
    <w:rsid w:val="00262C0B"/>
    <w:rsid w:val="00274856"/>
    <w:rsid w:val="00283075"/>
    <w:rsid w:val="002858C3"/>
    <w:rsid w:val="00293C00"/>
    <w:rsid w:val="002953AB"/>
    <w:rsid w:val="002A4110"/>
    <w:rsid w:val="002A5E7D"/>
    <w:rsid w:val="002B0884"/>
    <w:rsid w:val="002B0C90"/>
    <w:rsid w:val="002B3026"/>
    <w:rsid w:val="002C544A"/>
    <w:rsid w:val="002E3404"/>
    <w:rsid w:val="002E37FA"/>
    <w:rsid w:val="002E6C2D"/>
    <w:rsid w:val="002F2C7C"/>
    <w:rsid w:val="002F49A8"/>
    <w:rsid w:val="003033B0"/>
    <w:rsid w:val="00306AA0"/>
    <w:rsid w:val="00310150"/>
    <w:rsid w:val="00310BB7"/>
    <w:rsid w:val="00313AD4"/>
    <w:rsid w:val="00320BDE"/>
    <w:rsid w:val="00327494"/>
    <w:rsid w:val="00330285"/>
    <w:rsid w:val="00332096"/>
    <w:rsid w:val="00334B7D"/>
    <w:rsid w:val="003365BE"/>
    <w:rsid w:val="0033737B"/>
    <w:rsid w:val="003438BB"/>
    <w:rsid w:val="00355C1B"/>
    <w:rsid w:val="003574D0"/>
    <w:rsid w:val="00360C1B"/>
    <w:rsid w:val="0036130C"/>
    <w:rsid w:val="003775D4"/>
    <w:rsid w:val="00384BA6"/>
    <w:rsid w:val="00386FBB"/>
    <w:rsid w:val="00396FDD"/>
    <w:rsid w:val="003972CD"/>
    <w:rsid w:val="003974BB"/>
    <w:rsid w:val="003B09C4"/>
    <w:rsid w:val="003B1763"/>
    <w:rsid w:val="003C6820"/>
    <w:rsid w:val="003D1AA0"/>
    <w:rsid w:val="003D1C3B"/>
    <w:rsid w:val="003D75E4"/>
    <w:rsid w:val="003E62E1"/>
    <w:rsid w:val="003F2C93"/>
    <w:rsid w:val="003F587A"/>
    <w:rsid w:val="003F736E"/>
    <w:rsid w:val="004140D8"/>
    <w:rsid w:val="00414B70"/>
    <w:rsid w:val="00416D58"/>
    <w:rsid w:val="00424230"/>
    <w:rsid w:val="004271E7"/>
    <w:rsid w:val="0043037A"/>
    <w:rsid w:val="00431C5F"/>
    <w:rsid w:val="0045020A"/>
    <w:rsid w:val="004621FE"/>
    <w:rsid w:val="00471291"/>
    <w:rsid w:val="00475292"/>
    <w:rsid w:val="004A13BF"/>
    <w:rsid w:val="004A2DB8"/>
    <w:rsid w:val="004A3635"/>
    <w:rsid w:val="004A7935"/>
    <w:rsid w:val="004C3BAC"/>
    <w:rsid w:val="004C72FF"/>
    <w:rsid w:val="004D70A7"/>
    <w:rsid w:val="004F173A"/>
    <w:rsid w:val="004F2C20"/>
    <w:rsid w:val="004F3F37"/>
    <w:rsid w:val="00511423"/>
    <w:rsid w:val="0051202C"/>
    <w:rsid w:val="00512334"/>
    <w:rsid w:val="005125ED"/>
    <w:rsid w:val="00517D56"/>
    <w:rsid w:val="005240EF"/>
    <w:rsid w:val="0052557F"/>
    <w:rsid w:val="00533D70"/>
    <w:rsid w:val="00534DC0"/>
    <w:rsid w:val="00536633"/>
    <w:rsid w:val="00540034"/>
    <w:rsid w:val="0054123B"/>
    <w:rsid w:val="00542D35"/>
    <w:rsid w:val="00550022"/>
    <w:rsid w:val="005525C9"/>
    <w:rsid w:val="005744FB"/>
    <w:rsid w:val="00586892"/>
    <w:rsid w:val="00591903"/>
    <w:rsid w:val="00595EBC"/>
    <w:rsid w:val="005A227D"/>
    <w:rsid w:val="005A41F6"/>
    <w:rsid w:val="005B7DD5"/>
    <w:rsid w:val="005C1C7D"/>
    <w:rsid w:val="005C547F"/>
    <w:rsid w:val="005D23EC"/>
    <w:rsid w:val="005D30A2"/>
    <w:rsid w:val="005D5AB4"/>
    <w:rsid w:val="005D5EEF"/>
    <w:rsid w:val="005D6566"/>
    <w:rsid w:val="005E4B24"/>
    <w:rsid w:val="00602258"/>
    <w:rsid w:val="00603795"/>
    <w:rsid w:val="0061226B"/>
    <w:rsid w:val="00624D76"/>
    <w:rsid w:val="00641383"/>
    <w:rsid w:val="00651D3B"/>
    <w:rsid w:val="00671A95"/>
    <w:rsid w:val="00671B19"/>
    <w:rsid w:val="00673866"/>
    <w:rsid w:val="00674A0E"/>
    <w:rsid w:val="0068647D"/>
    <w:rsid w:val="00694A31"/>
    <w:rsid w:val="006B2B9F"/>
    <w:rsid w:val="006C40F7"/>
    <w:rsid w:val="006D3138"/>
    <w:rsid w:val="006D5B9E"/>
    <w:rsid w:val="006E621C"/>
    <w:rsid w:val="006F54E6"/>
    <w:rsid w:val="007022CA"/>
    <w:rsid w:val="007027C7"/>
    <w:rsid w:val="00704E40"/>
    <w:rsid w:val="00712752"/>
    <w:rsid w:val="0071378B"/>
    <w:rsid w:val="00723614"/>
    <w:rsid w:val="00726EED"/>
    <w:rsid w:val="0073039A"/>
    <w:rsid w:val="00740BCB"/>
    <w:rsid w:val="0075021E"/>
    <w:rsid w:val="00750D80"/>
    <w:rsid w:val="00752A26"/>
    <w:rsid w:val="007541C2"/>
    <w:rsid w:val="0075568D"/>
    <w:rsid w:val="00766904"/>
    <w:rsid w:val="007679EA"/>
    <w:rsid w:val="00771763"/>
    <w:rsid w:val="00774B8F"/>
    <w:rsid w:val="007775BC"/>
    <w:rsid w:val="007854AE"/>
    <w:rsid w:val="00786C53"/>
    <w:rsid w:val="00792018"/>
    <w:rsid w:val="007A23F4"/>
    <w:rsid w:val="007A6917"/>
    <w:rsid w:val="007B6C07"/>
    <w:rsid w:val="007C1D93"/>
    <w:rsid w:val="007E200B"/>
    <w:rsid w:val="007E4A35"/>
    <w:rsid w:val="008174C2"/>
    <w:rsid w:val="00821118"/>
    <w:rsid w:val="008247FB"/>
    <w:rsid w:val="00840864"/>
    <w:rsid w:val="00842E13"/>
    <w:rsid w:val="00844771"/>
    <w:rsid w:val="0084494A"/>
    <w:rsid w:val="00855A44"/>
    <w:rsid w:val="00857630"/>
    <w:rsid w:val="008634CE"/>
    <w:rsid w:val="0086695A"/>
    <w:rsid w:val="0087700C"/>
    <w:rsid w:val="0088215C"/>
    <w:rsid w:val="00883BF2"/>
    <w:rsid w:val="00887845"/>
    <w:rsid w:val="00893B4F"/>
    <w:rsid w:val="008B42C9"/>
    <w:rsid w:val="008B4A0F"/>
    <w:rsid w:val="008B4D1B"/>
    <w:rsid w:val="008C0FB6"/>
    <w:rsid w:val="008D600A"/>
    <w:rsid w:val="008E3186"/>
    <w:rsid w:val="008E72A8"/>
    <w:rsid w:val="008E777B"/>
    <w:rsid w:val="008F5463"/>
    <w:rsid w:val="008F61E9"/>
    <w:rsid w:val="008F6DE8"/>
    <w:rsid w:val="00904550"/>
    <w:rsid w:val="00916835"/>
    <w:rsid w:val="00920A04"/>
    <w:rsid w:val="0092516D"/>
    <w:rsid w:val="00927E99"/>
    <w:rsid w:val="00942D69"/>
    <w:rsid w:val="0094655B"/>
    <w:rsid w:val="00947BA6"/>
    <w:rsid w:val="0095482F"/>
    <w:rsid w:val="0095580E"/>
    <w:rsid w:val="009739B4"/>
    <w:rsid w:val="00974630"/>
    <w:rsid w:val="009864CD"/>
    <w:rsid w:val="00987BFD"/>
    <w:rsid w:val="00990D84"/>
    <w:rsid w:val="00993D17"/>
    <w:rsid w:val="00996FAF"/>
    <w:rsid w:val="009A2FD9"/>
    <w:rsid w:val="009A4333"/>
    <w:rsid w:val="009A45C8"/>
    <w:rsid w:val="009B3BFB"/>
    <w:rsid w:val="009B5828"/>
    <w:rsid w:val="009C77FF"/>
    <w:rsid w:val="009D2D56"/>
    <w:rsid w:val="009D6191"/>
    <w:rsid w:val="009D6689"/>
    <w:rsid w:val="009D69DD"/>
    <w:rsid w:val="009F18D6"/>
    <w:rsid w:val="00A07ADB"/>
    <w:rsid w:val="00A109C3"/>
    <w:rsid w:val="00A21758"/>
    <w:rsid w:val="00A22586"/>
    <w:rsid w:val="00A23CAC"/>
    <w:rsid w:val="00A26ABD"/>
    <w:rsid w:val="00A31E52"/>
    <w:rsid w:val="00A60BFA"/>
    <w:rsid w:val="00A66931"/>
    <w:rsid w:val="00A66FB4"/>
    <w:rsid w:val="00A92C04"/>
    <w:rsid w:val="00A93FBB"/>
    <w:rsid w:val="00A9476A"/>
    <w:rsid w:val="00A94A74"/>
    <w:rsid w:val="00A94DEE"/>
    <w:rsid w:val="00AA494E"/>
    <w:rsid w:val="00AA7537"/>
    <w:rsid w:val="00AE5EA7"/>
    <w:rsid w:val="00AF1972"/>
    <w:rsid w:val="00AF27A7"/>
    <w:rsid w:val="00B043DF"/>
    <w:rsid w:val="00B22544"/>
    <w:rsid w:val="00B31E03"/>
    <w:rsid w:val="00B33E62"/>
    <w:rsid w:val="00B45D53"/>
    <w:rsid w:val="00B504C6"/>
    <w:rsid w:val="00B53F7A"/>
    <w:rsid w:val="00B6059F"/>
    <w:rsid w:val="00B61F8A"/>
    <w:rsid w:val="00B744B1"/>
    <w:rsid w:val="00B921CA"/>
    <w:rsid w:val="00B959E3"/>
    <w:rsid w:val="00BA0F8E"/>
    <w:rsid w:val="00BA1970"/>
    <w:rsid w:val="00BA2FF6"/>
    <w:rsid w:val="00BA4ABA"/>
    <w:rsid w:val="00BA6B3A"/>
    <w:rsid w:val="00BB123D"/>
    <w:rsid w:val="00BE0E36"/>
    <w:rsid w:val="00BE69E5"/>
    <w:rsid w:val="00BF15AF"/>
    <w:rsid w:val="00BF2C51"/>
    <w:rsid w:val="00C0019E"/>
    <w:rsid w:val="00C0102E"/>
    <w:rsid w:val="00C064DC"/>
    <w:rsid w:val="00C10D26"/>
    <w:rsid w:val="00C12FE6"/>
    <w:rsid w:val="00C21498"/>
    <w:rsid w:val="00C25588"/>
    <w:rsid w:val="00C272D4"/>
    <w:rsid w:val="00C336C5"/>
    <w:rsid w:val="00C41631"/>
    <w:rsid w:val="00C439ED"/>
    <w:rsid w:val="00C47DB7"/>
    <w:rsid w:val="00C5208F"/>
    <w:rsid w:val="00C701A5"/>
    <w:rsid w:val="00C74199"/>
    <w:rsid w:val="00C90FD8"/>
    <w:rsid w:val="00C94172"/>
    <w:rsid w:val="00C9440B"/>
    <w:rsid w:val="00CA37CB"/>
    <w:rsid w:val="00CA6C79"/>
    <w:rsid w:val="00CB1F1E"/>
    <w:rsid w:val="00CC32DE"/>
    <w:rsid w:val="00D01DFB"/>
    <w:rsid w:val="00D055BD"/>
    <w:rsid w:val="00D07B42"/>
    <w:rsid w:val="00D12D74"/>
    <w:rsid w:val="00D165BB"/>
    <w:rsid w:val="00D17AD6"/>
    <w:rsid w:val="00D213FF"/>
    <w:rsid w:val="00D2559D"/>
    <w:rsid w:val="00D300CE"/>
    <w:rsid w:val="00D31420"/>
    <w:rsid w:val="00D3157C"/>
    <w:rsid w:val="00D37D86"/>
    <w:rsid w:val="00D42A4C"/>
    <w:rsid w:val="00D45886"/>
    <w:rsid w:val="00D47316"/>
    <w:rsid w:val="00D504E4"/>
    <w:rsid w:val="00D62950"/>
    <w:rsid w:val="00D71F88"/>
    <w:rsid w:val="00D76ACE"/>
    <w:rsid w:val="00D76D26"/>
    <w:rsid w:val="00D80A20"/>
    <w:rsid w:val="00D81A61"/>
    <w:rsid w:val="00D82FD8"/>
    <w:rsid w:val="00D87E7C"/>
    <w:rsid w:val="00D87F7C"/>
    <w:rsid w:val="00D916DF"/>
    <w:rsid w:val="00D91EA9"/>
    <w:rsid w:val="00DA1EA4"/>
    <w:rsid w:val="00DC013B"/>
    <w:rsid w:val="00DC5DEC"/>
    <w:rsid w:val="00DD59A7"/>
    <w:rsid w:val="00DD6B2B"/>
    <w:rsid w:val="00DE2726"/>
    <w:rsid w:val="00DF1ED1"/>
    <w:rsid w:val="00DF37F2"/>
    <w:rsid w:val="00DF4056"/>
    <w:rsid w:val="00DF5CD3"/>
    <w:rsid w:val="00E02B40"/>
    <w:rsid w:val="00E04A5F"/>
    <w:rsid w:val="00E122BC"/>
    <w:rsid w:val="00E14CF4"/>
    <w:rsid w:val="00E15B67"/>
    <w:rsid w:val="00E2166A"/>
    <w:rsid w:val="00E2364A"/>
    <w:rsid w:val="00E304CB"/>
    <w:rsid w:val="00E3101A"/>
    <w:rsid w:val="00E4656D"/>
    <w:rsid w:val="00E57EF4"/>
    <w:rsid w:val="00E66A1F"/>
    <w:rsid w:val="00E941D7"/>
    <w:rsid w:val="00E95589"/>
    <w:rsid w:val="00E95600"/>
    <w:rsid w:val="00E97729"/>
    <w:rsid w:val="00EB2180"/>
    <w:rsid w:val="00EB44EB"/>
    <w:rsid w:val="00EB63F6"/>
    <w:rsid w:val="00EC4BEF"/>
    <w:rsid w:val="00EC583F"/>
    <w:rsid w:val="00EF744D"/>
    <w:rsid w:val="00F0180C"/>
    <w:rsid w:val="00F01EF5"/>
    <w:rsid w:val="00F045F4"/>
    <w:rsid w:val="00F04E4E"/>
    <w:rsid w:val="00F166FB"/>
    <w:rsid w:val="00F24713"/>
    <w:rsid w:val="00F36BD7"/>
    <w:rsid w:val="00F54A63"/>
    <w:rsid w:val="00F6558B"/>
    <w:rsid w:val="00F65A1F"/>
    <w:rsid w:val="00F67E6C"/>
    <w:rsid w:val="00F713D5"/>
    <w:rsid w:val="00F71677"/>
    <w:rsid w:val="00F74B5D"/>
    <w:rsid w:val="00F74CEF"/>
    <w:rsid w:val="00F82AE6"/>
    <w:rsid w:val="00F86753"/>
    <w:rsid w:val="00FA0A5B"/>
    <w:rsid w:val="00FA0C7A"/>
    <w:rsid w:val="00FA20CA"/>
    <w:rsid w:val="00FA6FEF"/>
    <w:rsid w:val="00FB1A3C"/>
    <w:rsid w:val="00FB2EAD"/>
    <w:rsid w:val="00FB3929"/>
    <w:rsid w:val="00FC045E"/>
    <w:rsid w:val="00FC4739"/>
    <w:rsid w:val="00FC57C4"/>
    <w:rsid w:val="00FD2F73"/>
    <w:rsid w:val="00FD4DA7"/>
    <w:rsid w:val="00FE2C26"/>
    <w:rsid w:val="00FF3189"/>
    <w:rsid w:val="00FF428D"/>
    <w:rsid w:val="00FF67EF"/>
    <w:rsid w:val="00FF7185"/>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C013B"/>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F9BF4523C14443ECBE715F792BC2E745"/>
        <w:category>
          <w:name w:val="General"/>
          <w:gallery w:val="placeholder"/>
        </w:category>
        <w:types>
          <w:type w:val="bbPlcHdr"/>
        </w:types>
        <w:behaviors>
          <w:behavior w:val="content"/>
        </w:behaviors>
        <w:guid w:val="{C29CDAA7-6C0A-4146-8681-77CA2D938F2F}"/>
      </w:docPartPr>
      <w:docPartBody>
        <w:p w:rsidR="005C592A" w:rsidRDefault="00A7022D" w:rsidP="00A7022D">
          <w:pPr>
            <w:pStyle w:val="F9BF4523C14443ECBE715F792BC2E745"/>
          </w:pPr>
          <w:r w:rsidRPr="00D858FE">
            <w:rPr>
              <w:rStyle w:val="PlaceholderText"/>
            </w:rPr>
            <w:t>Choose an item.</w:t>
          </w:r>
        </w:p>
      </w:docPartBody>
    </w:docPart>
    <w:docPart>
      <w:docPartPr>
        <w:name w:val="84FB3C518BAB4A71AD901E0B6134CFF8"/>
        <w:category>
          <w:name w:val="General"/>
          <w:gallery w:val="placeholder"/>
        </w:category>
        <w:types>
          <w:type w:val="bbPlcHdr"/>
        </w:types>
        <w:behaviors>
          <w:behavior w:val="content"/>
        </w:behaviors>
        <w:guid w:val="{8799EFAB-C1D9-4080-985A-AFC14275BCA6}"/>
      </w:docPartPr>
      <w:docPartBody>
        <w:p w:rsidR="005C592A" w:rsidRDefault="00A7022D" w:rsidP="00A7022D">
          <w:pPr>
            <w:pStyle w:val="84FB3C518BAB4A71AD901E0B6134CFF8"/>
          </w:pPr>
          <w:r w:rsidRPr="00D858FE">
            <w:rPr>
              <w:rStyle w:val="PlaceholderText"/>
            </w:rPr>
            <w:t>Choose an item.</w:t>
          </w:r>
        </w:p>
      </w:docPartBody>
    </w:docPart>
    <w:docPart>
      <w:docPartPr>
        <w:name w:val="E2D958FF7A8F4AEF831B079DA73363DC"/>
        <w:category>
          <w:name w:val="General"/>
          <w:gallery w:val="placeholder"/>
        </w:category>
        <w:types>
          <w:type w:val="bbPlcHdr"/>
        </w:types>
        <w:behaviors>
          <w:behavior w:val="content"/>
        </w:behaviors>
        <w:guid w:val="{C40C3AFC-BA29-4528-91DD-E3A65527DB5C}"/>
      </w:docPartPr>
      <w:docPartBody>
        <w:p w:rsidR="005C592A" w:rsidRDefault="00A7022D" w:rsidP="00A7022D">
          <w:pPr>
            <w:pStyle w:val="E2D958FF7A8F4AEF831B079DA73363DC"/>
          </w:pPr>
          <w:r w:rsidRPr="00D858FE">
            <w:rPr>
              <w:rStyle w:val="PlaceholderText"/>
            </w:rPr>
            <w:t>Choose an item.</w:t>
          </w:r>
        </w:p>
      </w:docPartBody>
    </w:docPart>
    <w:docPart>
      <w:docPartPr>
        <w:name w:val="DA774AC89BAF47599223B856781A77BA"/>
        <w:category>
          <w:name w:val="General"/>
          <w:gallery w:val="placeholder"/>
        </w:category>
        <w:types>
          <w:type w:val="bbPlcHdr"/>
        </w:types>
        <w:behaviors>
          <w:behavior w:val="content"/>
        </w:behaviors>
        <w:guid w:val="{A45CB48F-A4F9-4BF1-86DC-3B463B182DF4}"/>
      </w:docPartPr>
      <w:docPartBody>
        <w:p w:rsidR="005C592A" w:rsidRDefault="00A7022D" w:rsidP="00A7022D">
          <w:pPr>
            <w:pStyle w:val="DA774AC89BAF47599223B856781A77BA"/>
          </w:pPr>
          <w:r w:rsidRPr="00D858FE">
            <w:rPr>
              <w:rStyle w:val="PlaceholderText"/>
            </w:rPr>
            <w:t>Choose an item.</w:t>
          </w:r>
        </w:p>
      </w:docPartBody>
    </w:docPart>
    <w:docPart>
      <w:docPartPr>
        <w:name w:val="94A5C15682294F718D099962F738E111"/>
        <w:category>
          <w:name w:val="General"/>
          <w:gallery w:val="placeholder"/>
        </w:category>
        <w:types>
          <w:type w:val="bbPlcHdr"/>
        </w:types>
        <w:behaviors>
          <w:behavior w:val="content"/>
        </w:behaviors>
        <w:guid w:val="{87D2FBB0-A9BD-4802-8435-97037493C52E}"/>
      </w:docPartPr>
      <w:docPartBody>
        <w:p w:rsidR="005C592A" w:rsidRDefault="00A7022D" w:rsidP="00A7022D">
          <w:pPr>
            <w:pStyle w:val="94A5C15682294F718D099962F738E111"/>
          </w:pPr>
          <w:r w:rsidRPr="00D858FE">
            <w:rPr>
              <w:rStyle w:val="PlaceholderText"/>
            </w:rPr>
            <w:t>Choose an item.</w:t>
          </w:r>
        </w:p>
      </w:docPartBody>
    </w:docPart>
    <w:docPart>
      <w:docPartPr>
        <w:name w:val="A1536A8BF08B426DB8DCC61BA9622C1E"/>
        <w:category>
          <w:name w:val="General"/>
          <w:gallery w:val="placeholder"/>
        </w:category>
        <w:types>
          <w:type w:val="bbPlcHdr"/>
        </w:types>
        <w:behaviors>
          <w:behavior w:val="content"/>
        </w:behaviors>
        <w:guid w:val="{3B2E8C57-4363-4ED9-823B-C45F6A473DDB}"/>
      </w:docPartPr>
      <w:docPartBody>
        <w:p w:rsidR="005C592A" w:rsidRDefault="00A7022D" w:rsidP="00A7022D">
          <w:pPr>
            <w:pStyle w:val="A1536A8BF08B426DB8DCC61BA9622C1E"/>
          </w:pPr>
          <w:r w:rsidRPr="00D858FE">
            <w:rPr>
              <w:rStyle w:val="PlaceholderText"/>
            </w:rPr>
            <w:t>Choose an item.</w:t>
          </w:r>
        </w:p>
      </w:docPartBody>
    </w:docPart>
    <w:docPart>
      <w:docPartPr>
        <w:name w:val="C52525A029EA4C83A8B749B0A5FB6404"/>
        <w:category>
          <w:name w:val="General"/>
          <w:gallery w:val="placeholder"/>
        </w:category>
        <w:types>
          <w:type w:val="bbPlcHdr"/>
        </w:types>
        <w:behaviors>
          <w:behavior w:val="content"/>
        </w:behaviors>
        <w:guid w:val="{7DAF322C-2E36-4D35-9CA6-66A0C9FEE46B}"/>
      </w:docPartPr>
      <w:docPartBody>
        <w:p w:rsidR="005C592A" w:rsidRDefault="00A7022D" w:rsidP="00A7022D">
          <w:pPr>
            <w:pStyle w:val="C52525A029EA4C83A8B749B0A5FB6404"/>
          </w:pPr>
          <w:r w:rsidRPr="00D858FE">
            <w:rPr>
              <w:rStyle w:val="PlaceholderText"/>
            </w:rPr>
            <w:t>Choose an item.</w:t>
          </w:r>
        </w:p>
      </w:docPartBody>
    </w:docPart>
    <w:docPart>
      <w:docPartPr>
        <w:name w:val="3187B15C6CF54A2AA8F4E875CC55E9DA"/>
        <w:category>
          <w:name w:val="General"/>
          <w:gallery w:val="placeholder"/>
        </w:category>
        <w:types>
          <w:type w:val="bbPlcHdr"/>
        </w:types>
        <w:behaviors>
          <w:behavior w:val="content"/>
        </w:behaviors>
        <w:guid w:val="{5E897EFE-B77E-4BEB-9AB1-57ADE56A0FCE}"/>
      </w:docPartPr>
      <w:docPartBody>
        <w:p w:rsidR="005C592A" w:rsidRDefault="00A7022D" w:rsidP="00A7022D">
          <w:pPr>
            <w:pStyle w:val="3187B15C6CF54A2AA8F4E875CC55E9DA"/>
          </w:pPr>
          <w:r w:rsidRPr="00D858FE">
            <w:rPr>
              <w:rStyle w:val="PlaceholderText"/>
            </w:rPr>
            <w:t>Choose an item.</w:t>
          </w:r>
        </w:p>
      </w:docPartBody>
    </w:docPart>
    <w:docPart>
      <w:docPartPr>
        <w:name w:val="3A9418086E0D4FF8BBCEA5E1BA671E06"/>
        <w:category>
          <w:name w:val="General"/>
          <w:gallery w:val="placeholder"/>
        </w:category>
        <w:types>
          <w:type w:val="bbPlcHdr"/>
        </w:types>
        <w:behaviors>
          <w:behavior w:val="content"/>
        </w:behaviors>
        <w:guid w:val="{B34DBC41-73E8-49CA-900E-B987EA649BA8}"/>
      </w:docPartPr>
      <w:docPartBody>
        <w:p w:rsidR="005C592A" w:rsidRDefault="00A7022D" w:rsidP="00A7022D">
          <w:pPr>
            <w:pStyle w:val="3A9418086E0D4FF8BBCEA5E1BA671E06"/>
          </w:pPr>
          <w:r w:rsidRPr="00D858FE">
            <w:rPr>
              <w:rStyle w:val="PlaceholderText"/>
            </w:rPr>
            <w:t>Choose an item.</w:t>
          </w:r>
        </w:p>
      </w:docPartBody>
    </w:docPart>
    <w:docPart>
      <w:docPartPr>
        <w:name w:val="EAF5DE863423429A9EE870EB2B71741B"/>
        <w:category>
          <w:name w:val="General"/>
          <w:gallery w:val="placeholder"/>
        </w:category>
        <w:types>
          <w:type w:val="bbPlcHdr"/>
        </w:types>
        <w:behaviors>
          <w:behavior w:val="content"/>
        </w:behaviors>
        <w:guid w:val="{19DAB50C-E278-48DD-87CD-562D2A8DEB23}"/>
      </w:docPartPr>
      <w:docPartBody>
        <w:p w:rsidR="005C592A" w:rsidRDefault="00A7022D" w:rsidP="00A7022D">
          <w:pPr>
            <w:pStyle w:val="EAF5DE863423429A9EE870EB2B71741B"/>
          </w:pPr>
          <w:r w:rsidRPr="00D858FE">
            <w:rPr>
              <w:rStyle w:val="PlaceholderText"/>
            </w:rPr>
            <w:t>Choose an item.</w:t>
          </w:r>
        </w:p>
      </w:docPartBody>
    </w:docPart>
    <w:docPart>
      <w:docPartPr>
        <w:name w:val="B13B74BD9BCE4905903938FCE96F794A"/>
        <w:category>
          <w:name w:val="General"/>
          <w:gallery w:val="placeholder"/>
        </w:category>
        <w:types>
          <w:type w:val="bbPlcHdr"/>
        </w:types>
        <w:behaviors>
          <w:behavior w:val="content"/>
        </w:behaviors>
        <w:guid w:val="{A44B8732-62F4-40F6-8E92-ED68AD3E1C43}"/>
      </w:docPartPr>
      <w:docPartBody>
        <w:p w:rsidR="005C592A" w:rsidRDefault="00A7022D" w:rsidP="00A7022D">
          <w:pPr>
            <w:pStyle w:val="B13B74BD9BCE4905903938FCE96F794A"/>
          </w:pPr>
          <w:r w:rsidRPr="00D858FE">
            <w:rPr>
              <w:rStyle w:val="PlaceholderText"/>
            </w:rPr>
            <w:t>Choose an item.</w:t>
          </w:r>
        </w:p>
      </w:docPartBody>
    </w:docPart>
    <w:docPart>
      <w:docPartPr>
        <w:name w:val="CF1E72AB8C4E42D09760AB5ACA2E1327"/>
        <w:category>
          <w:name w:val="General"/>
          <w:gallery w:val="placeholder"/>
        </w:category>
        <w:types>
          <w:type w:val="bbPlcHdr"/>
        </w:types>
        <w:behaviors>
          <w:behavior w:val="content"/>
        </w:behaviors>
        <w:guid w:val="{FE341FCB-1D47-4BCC-A3FF-2D0E76D4C993}"/>
      </w:docPartPr>
      <w:docPartBody>
        <w:p w:rsidR="005C592A" w:rsidRDefault="00A7022D" w:rsidP="00A7022D">
          <w:pPr>
            <w:pStyle w:val="CF1E72AB8C4E42D09760AB5ACA2E1327"/>
          </w:pPr>
          <w:r w:rsidRPr="00D858FE">
            <w:rPr>
              <w:rStyle w:val="PlaceholderText"/>
            </w:rPr>
            <w:t>Choose an item.</w:t>
          </w:r>
        </w:p>
      </w:docPartBody>
    </w:docPart>
    <w:docPart>
      <w:docPartPr>
        <w:name w:val="292AB97FD9564C4289DF2689B9C205C4"/>
        <w:category>
          <w:name w:val="General"/>
          <w:gallery w:val="placeholder"/>
        </w:category>
        <w:types>
          <w:type w:val="bbPlcHdr"/>
        </w:types>
        <w:behaviors>
          <w:behavior w:val="content"/>
        </w:behaviors>
        <w:guid w:val="{8E86F063-1EE0-48A3-B1C6-CEBAEBBB2AE4}"/>
      </w:docPartPr>
      <w:docPartBody>
        <w:p w:rsidR="005C592A" w:rsidRDefault="00A7022D" w:rsidP="00A7022D">
          <w:pPr>
            <w:pStyle w:val="292AB97FD9564C4289DF2689B9C205C4"/>
          </w:pPr>
          <w:r w:rsidRPr="00D858FE">
            <w:rPr>
              <w:rStyle w:val="PlaceholderText"/>
            </w:rPr>
            <w:t>Choose an item.</w:t>
          </w:r>
        </w:p>
      </w:docPartBody>
    </w:docPart>
    <w:docPart>
      <w:docPartPr>
        <w:name w:val="985E2FC338874468B18AF6D40FA32A29"/>
        <w:category>
          <w:name w:val="General"/>
          <w:gallery w:val="placeholder"/>
        </w:category>
        <w:types>
          <w:type w:val="bbPlcHdr"/>
        </w:types>
        <w:behaviors>
          <w:behavior w:val="content"/>
        </w:behaviors>
        <w:guid w:val="{BD6C806C-E1A5-4134-9870-CA137C220F2A}"/>
      </w:docPartPr>
      <w:docPartBody>
        <w:p w:rsidR="005C592A" w:rsidRDefault="00A7022D" w:rsidP="00A7022D">
          <w:pPr>
            <w:pStyle w:val="985E2FC338874468B18AF6D40FA32A29"/>
          </w:pPr>
          <w:r w:rsidRPr="00D858FE">
            <w:rPr>
              <w:rStyle w:val="PlaceholderText"/>
            </w:rPr>
            <w:t>Choose an item.</w:t>
          </w:r>
        </w:p>
      </w:docPartBody>
    </w:docPart>
    <w:docPart>
      <w:docPartPr>
        <w:name w:val="2DEFDE737EA84A30A5CF1145DAE06968"/>
        <w:category>
          <w:name w:val="General"/>
          <w:gallery w:val="placeholder"/>
        </w:category>
        <w:types>
          <w:type w:val="bbPlcHdr"/>
        </w:types>
        <w:behaviors>
          <w:behavior w:val="content"/>
        </w:behaviors>
        <w:guid w:val="{51AC1D74-2D76-46BF-997A-846714005D22}"/>
      </w:docPartPr>
      <w:docPartBody>
        <w:p w:rsidR="005C592A" w:rsidRDefault="00A7022D" w:rsidP="00A7022D">
          <w:pPr>
            <w:pStyle w:val="2DEFDE737EA84A30A5CF1145DAE06968"/>
          </w:pPr>
          <w:r w:rsidRPr="00D858FE">
            <w:rPr>
              <w:rStyle w:val="PlaceholderText"/>
            </w:rPr>
            <w:t>Choose an item.</w:t>
          </w:r>
        </w:p>
      </w:docPartBody>
    </w:docPart>
    <w:docPart>
      <w:docPartPr>
        <w:name w:val="C3DA055AEB124DC5BB3844C922F05F85"/>
        <w:category>
          <w:name w:val="General"/>
          <w:gallery w:val="placeholder"/>
        </w:category>
        <w:types>
          <w:type w:val="bbPlcHdr"/>
        </w:types>
        <w:behaviors>
          <w:behavior w:val="content"/>
        </w:behaviors>
        <w:guid w:val="{D2A31339-7551-4C8B-AFE9-40770B08B6CB}"/>
      </w:docPartPr>
      <w:docPartBody>
        <w:p w:rsidR="005C592A" w:rsidRDefault="00A7022D" w:rsidP="00A7022D">
          <w:pPr>
            <w:pStyle w:val="C3DA055AEB124DC5BB3844C922F05F85"/>
          </w:pPr>
          <w:r w:rsidRPr="00D858FE">
            <w:rPr>
              <w:rStyle w:val="PlaceholderText"/>
            </w:rPr>
            <w:t>Choose an item.</w:t>
          </w:r>
        </w:p>
      </w:docPartBody>
    </w:docPart>
    <w:docPart>
      <w:docPartPr>
        <w:name w:val="679C54F7EF2740219EFA84ACDCC84AA4"/>
        <w:category>
          <w:name w:val="General"/>
          <w:gallery w:val="placeholder"/>
        </w:category>
        <w:types>
          <w:type w:val="bbPlcHdr"/>
        </w:types>
        <w:behaviors>
          <w:behavior w:val="content"/>
        </w:behaviors>
        <w:guid w:val="{4DC4F043-DBC2-4537-A2ED-503D968DF72D}"/>
      </w:docPartPr>
      <w:docPartBody>
        <w:p w:rsidR="005C592A" w:rsidRDefault="00A7022D" w:rsidP="00A7022D">
          <w:pPr>
            <w:pStyle w:val="679C54F7EF2740219EFA84ACDCC84AA4"/>
          </w:pPr>
          <w:r w:rsidRPr="00D858FE">
            <w:rPr>
              <w:rStyle w:val="PlaceholderText"/>
            </w:rPr>
            <w:t>Choose an item.</w:t>
          </w:r>
        </w:p>
      </w:docPartBody>
    </w:docPart>
    <w:docPart>
      <w:docPartPr>
        <w:name w:val="5873172D5F9D48EA97D6EF12669D49F2"/>
        <w:category>
          <w:name w:val="General"/>
          <w:gallery w:val="placeholder"/>
        </w:category>
        <w:types>
          <w:type w:val="bbPlcHdr"/>
        </w:types>
        <w:behaviors>
          <w:behavior w:val="content"/>
        </w:behaviors>
        <w:guid w:val="{97A85215-58F7-4307-A498-AE622C082905}"/>
      </w:docPartPr>
      <w:docPartBody>
        <w:p w:rsidR="005C592A" w:rsidRDefault="00A7022D" w:rsidP="00A7022D">
          <w:pPr>
            <w:pStyle w:val="5873172D5F9D48EA97D6EF12669D49F2"/>
          </w:pPr>
          <w:r w:rsidRPr="00D858FE">
            <w:rPr>
              <w:rStyle w:val="PlaceholderText"/>
            </w:rPr>
            <w:t>Choose an item.</w:t>
          </w:r>
        </w:p>
      </w:docPartBody>
    </w:docPart>
    <w:docPart>
      <w:docPartPr>
        <w:name w:val="971731D8BD9B492AB803280BC0DED20B"/>
        <w:category>
          <w:name w:val="General"/>
          <w:gallery w:val="placeholder"/>
        </w:category>
        <w:types>
          <w:type w:val="bbPlcHdr"/>
        </w:types>
        <w:behaviors>
          <w:behavior w:val="content"/>
        </w:behaviors>
        <w:guid w:val="{B3F32FE7-A25B-4CCA-B2E0-1DBEE76DC29A}"/>
      </w:docPartPr>
      <w:docPartBody>
        <w:p w:rsidR="005C592A" w:rsidRDefault="00A7022D" w:rsidP="00A7022D">
          <w:pPr>
            <w:pStyle w:val="971731D8BD9B492AB803280BC0DED20B"/>
          </w:pPr>
          <w:r w:rsidRPr="00D858FE">
            <w:rPr>
              <w:rStyle w:val="PlaceholderText"/>
            </w:rPr>
            <w:t>Choose an item.</w:t>
          </w:r>
        </w:p>
      </w:docPartBody>
    </w:docPart>
    <w:docPart>
      <w:docPartPr>
        <w:name w:val="D141B66E6AC24C7E8D5A5567BC699A17"/>
        <w:category>
          <w:name w:val="General"/>
          <w:gallery w:val="placeholder"/>
        </w:category>
        <w:types>
          <w:type w:val="bbPlcHdr"/>
        </w:types>
        <w:behaviors>
          <w:behavior w:val="content"/>
        </w:behaviors>
        <w:guid w:val="{6900B128-2BF6-4E7D-941C-6C7AD53331D2}"/>
      </w:docPartPr>
      <w:docPartBody>
        <w:p w:rsidR="005C592A" w:rsidRDefault="00A7022D" w:rsidP="00A7022D">
          <w:pPr>
            <w:pStyle w:val="D141B66E6AC24C7E8D5A5567BC699A17"/>
          </w:pPr>
          <w:r w:rsidRPr="00D858FE">
            <w:rPr>
              <w:rStyle w:val="PlaceholderText"/>
            </w:rPr>
            <w:t>Choose an item.</w:t>
          </w:r>
        </w:p>
      </w:docPartBody>
    </w:docPart>
    <w:docPart>
      <w:docPartPr>
        <w:name w:val="EFA877A18B5742F0AFE74B1BC2A5E197"/>
        <w:category>
          <w:name w:val="General"/>
          <w:gallery w:val="placeholder"/>
        </w:category>
        <w:types>
          <w:type w:val="bbPlcHdr"/>
        </w:types>
        <w:behaviors>
          <w:behavior w:val="content"/>
        </w:behaviors>
        <w:guid w:val="{D0956964-2461-43C8-A92B-C92A440FE5E1}"/>
      </w:docPartPr>
      <w:docPartBody>
        <w:p w:rsidR="005C592A" w:rsidRDefault="00A7022D" w:rsidP="00A7022D">
          <w:pPr>
            <w:pStyle w:val="EFA877A18B5742F0AFE74B1BC2A5E197"/>
          </w:pPr>
          <w:r w:rsidRPr="00D858FE">
            <w:rPr>
              <w:rStyle w:val="PlaceholderText"/>
            </w:rPr>
            <w:t>Choose an item.</w:t>
          </w:r>
        </w:p>
      </w:docPartBody>
    </w:docPart>
    <w:docPart>
      <w:docPartPr>
        <w:name w:val="2C7EB6AA57DE4098BE7FCAE7EEE28B47"/>
        <w:category>
          <w:name w:val="General"/>
          <w:gallery w:val="placeholder"/>
        </w:category>
        <w:types>
          <w:type w:val="bbPlcHdr"/>
        </w:types>
        <w:behaviors>
          <w:behavior w:val="content"/>
        </w:behaviors>
        <w:guid w:val="{428B4187-D296-436C-A9C8-29FEFA356F35}"/>
      </w:docPartPr>
      <w:docPartBody>
        <w:p w:rsidR="005C592A" w:rsidRDefault="00A7022D" w:rsidP="00A7022D">
          <w:pPr>
            <w:pStyle w:val="2C7EB6AA57DE4098BE7FCAE7EEE28B47"/>
          </w:pPr>
          <w:r w:rsidRPr="00D858FE">
            <w:rPr>
              <w:rStyle w:val="PlaceholderText"/>
            </w:rPr>
            <w:t>Choose an item.</w:t>
          </w:r>
        </w:p>
      </w:docPartBody>
    </w:docPart>
    <w:docPart>
      <w:docPartPr>
        <w:name w:val="8E9515BB505A454487E32BDA0479E324"/>
        <w:category>
          <w:name w:val="General"/>
          <w:gallery w:val="placeholder"/>
        </w:category>
        <w:types>
          <w:type w:val="bbPlcHdr"/>
        </w:types>
        <w:behaviors>
          <w:behavior w:val="content"/>
        </w:behaviors>
        <w:guid w:val="{82EAB7E1-7E25-4239-A1E4-EA7719AEDDC8}"/>
      </w:docPartPr>
      <w:docPartBody>
        <w:p w:rsidR="005C592A" w:rsidRDefault="00A7022D" w:rsidP="00A7022D">
          <w:pPr>
            <w:pStyle w:val="8E9515BB505A454487E32BDA0479E324"/>
          </w:pPr>
          <w:r w:rsidRPr="00D858FE">
            <w:rPr>
              <w:rStyle w:val="PlaceholderText"/>
            </w:rPr>
            <w:t>Choose an item.</w:t>
          </w:r>
        </w:p>
      </w:docPartBody>
    </w:docPart>
    <w:docPart>
      <w:docPartPr>
        <w:name w:val="86F134392D064AF39D7019D6B8663412"/>
        <w:category>
          <w:name w:val="General"/>
          <w:gallery w:val="placeholder"/>
        </w:category>
        <w:types>
          <w:type w:val="bbPlcHdr"/>
        </w:types>
        <w:behaviors>
          <w:behavior w:val="content"/>
        </w:behaviors>
        <w:guid w:val="{39F17580-93CD-41E9-B154-2E286EDD8D58}"/>
      </w:docPartPr>
      <w:docPartBody>
        <w:p w:rsidR="005C592A" w:rsidRDefault="00A7022D" w:rsidP="00A7022D">
          <w:pPr>
            <w:pStyle w:val="86F134392D064AF39D7019D6B8663412"/>
          </w:pPr>
          <w:r w:rsidRPr="00D858FE">
            <w:rPr>
              <w:rStyle w:val="PlaceholderText"/>
            </w:rPr>
            <w:t>Choose an item.</w:t>
          </w:r>
        </w:p>
      </w:docPartBody>
    </w:docPart>
    <w:docPart>
      <w:docPartPr>
        <w:name w:val="CA480974460D4D75AC2A9D29096B5D25"/>
        <w:category>
          <w:name w:val="General"/>
          <w:gallery w:val="placeholder"/>
        </w:category>
        <w:types>
          <w:type w:val="bbPlcHdr"/>
        </w:types>
        <w:behaviors>
          <w:behavior w:val="content"/>
        </w:behaviors>
        <w:guid w:val="{1A467099-185D-4F87-A9EA-99ECBE4092CB}"/>
      </w:docPartPr>
      <w:docPartBody>
        <w:p w:rsidR="005C592A" w:rsidRDefault="00A7022D" w:rsidP="00A7022D">
          <w:pPr>
            <w:pStyle w:val="CA480974460D4D75AC2A9D29096B5D25"/>
          </w:pPr>
          <w:r w:rsidRPr="00D858FE">
            <w:rPr>
              <w:rStyle w:val="PlaceholderText"/>
            </w:rPr>
            <w:t>Choose an item.</w:t>
          </w:r>
        </w:p>
      </w:docPartBody>
    </w:docPart>
    <w:docPart>
      <w:docPartPr>
        <w:name w:val="F189135C329A4DD49529BDA2422C5DFA"/>
        <w:category>
          <w:name w:val="General"/>
          <w:gallery w:val="placeholder"/>
        </w:category>
        <w:types>
          <w:type w:val="bbPlcHdr"/>
        </w:types>
        <w:behaviors>
          <w:behavior w:val="content"/>
        </w:behaviors>
        <w:guid w:val="{73F2D1D1-40E5-4E40-A53A-C850E21806EB}"/>
      </w:docPartPr>
      <w:docPartBody>
        <w:p w:rsidR="005C592A" w:rsidRDefault="00A7022D" w:rsidP="00A7022D">
          <w:pPr>
            <w:pStyle w:val="F189135C329A4DD49529BDA2422C5DFA"/>
          </w:pPr>
          <w:r w:rsidRPr="00D858FE">
            <w:rPr>
              <w:rStyle w:val="PlaceholderText"/>
            </w:rPr>
            <w:t>Choose an item.</w:t>
          </w:r>
        </w:p>
      </w:docPartBody>
    </w:docPart>
    <w:docPart>
      <w:docPartPr>
        <w:name w:val="6C3DDDAEA2394888AF4865E41684C079"/>
        <w:category>
          <w:name w:val="General"/>
          <w:gallery w:val="placeholder"/>
        </w:category>
        <w:types>
          <w:type w:val="bbPlcHdr"/>
        </w:types>
        <w:behaviors>
          <w:behavior w:val="content"/>
        </w:behaviors>
        <w:guid w:val="{1194F927-F9D5-4AC4-A456-B8AA2D7B9C82}"/>
      </w:docPartPr>
      <w:docPartBody>
        <w:p w:rsidR="005C592A" w:rsidRDefault="00A7022D" w:rsidP="00A7022D">
          <w:pPr>
            <w:pStyle w:val="6C3DDDAEA2394888AF4865E41684C079"/>
          </w:pPr>
          <w:r w:rsidRPr="00D858FE">
            <w:rPr>
              <w:rStyle w:val="PlaceholderText"/>
            </w:rPr>
            <w:t>Choose an item.</w:t>
          </w:r>
        </w:p>
      </w:docPartBody>
    </w:docPart>
    <w:docPart>
      <w:docPartPr>
        <w:name w:val="DBDC19FE76BE45308DC536A850A99A88"/>
        <w:category>
          <w:name w:val="General"/>
          <w:gallery w:val="placeholder"/>
        </w:category>
        <w:types>
          <w:type w:val="bbPlcHdr"/>
        </w:types>
        <w:behaviors>
          <w:behavior w:val="content"/>
        </w:behaviors>
        <w:guid w:val="{D26CEE46-659E-4118-94BE-C45533EADD7C}"/>
      </w:docPartPr>
      <w:docPartBody>
        <w:p w:rsidR="005C592A" w:rsidRDefault="00A7022D" w:rsidP="00A7022D">
          <w:pPr>
            <w:pStyle w:val="DBDC19FE76BE45308DC536A850A99A88"/>
          </w:pPr>
          <w:r w:rsidRPr="00D858FE">
            <w:rPr>
              <w:rStyle w:val="PlaceholderText"/>
            </w:rPr>
            <w:t>Choose an item.</w:t>
          </w:r>
        </w:p>
      </w:docPartBody>
    </w:docPart>
    <w:docPart>
      <w:docPartPr>
        <w:name w:val="9E0B69C540F8436693C70A0F9D0203E6"/>
        <w:category>
          <w:name w:val="General"/>
          <w:gallery w:val="placeholder"/>
        </w:category>
        <w:types>
          <w:type w:val="bbPlcHdr"/>
        </w:types>
        <w:behaviors>
          <w:behavior w:val="content"/>
        </w:behaviors>
        <w:guid w:val="{61C03074-2F9B-49A0-B7FB-7C23A5FB9CB6}"/>
      </w:docPartPr>
      <w:docPartBody>
        <w:p w:rsidR="005C592A" w:rsidRDefault="00A7022D" w:rsidP="00A7022D">
          <w:pPr>
            <w:pStyle w:val="9E0B69C540F8436693C70A0F9D0203E6"/>
          </w:pPr>
          <w:r w:rsidRPr="00D858FE">
            <w:rPr>
              <w:rStyle w:val="PlaceholderText"/>
            </w:rPr>
            <w:t>Choose an item.</w:t>
          </w:r>
        </w:p>
      </w:docPartBody>
    </w:docPart>
    <w:docPart>
      <w:docPartPr>
        <w:name w:val="290E2B25079A4F18BFFDCA9741125A6E"/>
        <w:category>
          <w:name w:val="General"/>
          <w:gallery w:val="placeholder"/>
        </w:category>
        <w:types>
          <w:type w:val="bbPlcHdr"/>
        </w:types>
        <w:behaviors>
          <w:behavior w:val="content"/>
        </w:behaviors>
        <w:guid w:val="{CBF2CB37-3CDB-4C93-9DDE-AC04D3A49F24}"/>
      </w:docPartPr>
      <w:docPartBody>
        <w:p w:rsidR="005C592A" w:rsidRDefault="00A7022D" w:rsidP="00A7022D">
          <w:pPr>
            <w:pStyle w:val="290E2B25079A4F18BFFDCA9741125A6E"/>
          </w:pPr>
          <w:r w:rsidRPr="00D858FE">
            <w:rPr>
              <w:rStyle w:val="PlaceholderText"/>
            </w:rPr>
            <w:t>Choose an item.</w:t>
          </w:r>
        </w:p>
      </w:docPartBody>
    </w:docPart>
    <w:docPart>
      <w:docPartPr>
        <w:name w:val="06AC7863745146B7AFDC80A6C80E7772"/>
        <w:category>
          <w:name w:val="General"/>
          <w:gallery w:val="placeholder"/>
        </w:category>
        <w:types>
          <w:type w:val="bbPlcHdr"/>
        </w:types>
        <w:behaviors>
          <w:behavior w:val="content"/>
        </w:behaviors>
        <w:guid w:val="{69A9DE61-25EE-4248-834C-2CC164866F40}"/>
      </w:docPartPr>
      <w:docPartBody>
        <w:p w:rsidR="005C592A" w:rsidRDefault="00A7022D" w:rsidP="00A7022D">
          <w:pPr>
            <w:pStyle w:val="06AC7863745146B7AFDC80A6C80E7772"/>
          </w:pPr>
          <w:r w:rsidRPr="00D858FE">
            <w:rPr>
              <w:rStyle w:val="PlaceholderText"/>
            </w:rPr>
            <w:t>Choose an item.</w:t>
          </w:r>
        </w:p>
      </w:docPartBody>
    </w:docPart>
    <w:docPart>
      <w:docPartPr>
        <w:name w:val="63346702F42D4B53BA13C7B502A1EC88"/>
        <w:category>
          <w:name w:val="General"/>
          <w:gallery w:val="placeholder"/>
        </w:category>
        <w:types>
          <w:type w:val="bbPlcHdr"/>
        </w:types>
        <w:behaviors>
          <w:behavior w:val="content"/>
        </w:behaviors>
        <w:guid w:val="{2F336FB1-9B58-4638-93B7-A726C48DB1B7}"/>
      </w:docPartPr>
      <w:docPartBody>
        <w:p w:rsidR="005C592A" w:rsidRDefault="00A7022D" w:rsidP="00A7022D">
          <w:pPr>
            <w:pStyle w:val="63346702F42D4B53BA13C7B502A1EC88"/>
          </w:pPr>
          <w:r w:rsidRPr="00D858FE">
            <w:rPr>
              <w:rStyle w:val="PlaceholderText"/>
            </w:rPr>
            <w:t>Choose an item.</w:t>
          </w:r>
        </w:p>
      </w:docPartBody>
    </w:docPart>
    <w:docPart>
      <w:docPartPr>
        <w:name w:val="19F5A3BBEFDB4E6384EA03F18867B5DA"/>
        <w:category>
          <w:name w:val="General"/>
          <w:gallery w:val="placeholder"/>
        </w:category>
        <w:types>
          <w:type w:val="bbPlcHdr"/>
        </w:types>
        <w:behaviors>
          <w:behavior w:val="content"/>
        </w:behaviors>
        <w:guid w:val="{2428BCBB-6311-448F-9026-32461C3052C1}"/>
      </w:docPartPr>
      <w:docPartBody>
        <w:p w:rsidR="005C592A" w:rsidRDefault="00A7022D" w:rsidP="00A7022D">
          <w:pPr>
            <w:pStyle w:val="19F5A3BBEFDB4E6384EA03F18867B5DA"/>
          </w:pPr>
          <w:r w:rsidRPr="00D858FE">
            <w:rPr>
              <w:rStyle w:val="PlaceholderText"/>
            </w:rPr>
            <w:t>Choose an item.</w:t>
          </w:r>
        </w:p>
      </w:docPartBody>
    </w:docPart>
    <w:docPart>
      <w:docPartPr>
        <w:name w:val="13EF797DA9484862BC0C2ED850C60C15"/>
        <w:category>
          <w:name w:val="General"/>
          <w:gallery w:val="placeholder"/>
        </w:category>
        <w:types>
          <w:type w:val="bbPlcHdr"/>
        </w:types>
        <w:behaviors>
          <w:behavior w:val="content"/>
        </w:behaviors>
        <w:guid w:val="{9109C2BC-D13B-4165-9238-F901849B4449}"/>
      </w:docPartPr>
      <w:docPartBody>
        <w:p w:rsidR="005C592A" w:rsidRDefault="00A7022D" w:rsidP="00A7022D">
          <w:pPr>
            <w:pStyle w:val="13EF797DA9484862BC0C2ED850C60C15"/>
          </w:pPr>
          <w:r w:rsidRPr="00D858FE">
            <w:rPr>
              <w:rStyle w:val="PlaceholderText"/>
            </w:rPr>
            <w:t>Choose an item.</w:t>
          </w:r>
        </w:p>
      </w:docPartBody>
    </w:docPart>
    <w:docPart>
      <w:docPartPr>
        <w:name w:val="E37C0BAD6A2842A18253D3142587C639"/>
        <w:category>
          <w:name w:val="General"/>
          <w:gallery w:val="placeholder"/>
        </w:category>
        <w:types>
          <w:type w:val="bbPlcHdr"/>
        </w:types>
        <w:behaviors>
          <w:behavior w:val="content"/>
        </w:behaviors>
        <w:guid w:val="{43133BAF-B68E-461F-9C7C-32099064DBE8}"/>
      </w:docPartPr>
      <w:docPartBody>
        <w:p w:rsidR="005C592A" w:rsidRDefault="00A7022D" w:rsidP="00A7022D">
          <w:pPr>
            <w:pStyle w:val="E37C0BAD6A2842A18253D3142587C639"/>
          </w:pPr>
          <w:r w:rsidRPr="00D858FE">
            <w:rPr>
              <w:rStyle w:val="PlaceholderText"/>
            </w:rPr>
            <w:t>Choose an item.</w:t>
          </w:r>
        </w:p>
      </w:docPartBody>
    </w:docPart>
    <w:docPart>
      <w:docPartPr>
        <w:name w:val="04421A878E5643DAAE00956F280474CC"/>
        <w:category>
          <w:name w:val="General"/>
          <w:gallery w:val="placeholder"/>
        </w:category>
        <w:types>
          <w:type w:val="bbPlcHdr"/>
        </w:types>
        <w:behaviors>
          <w:behavior w:val="content"/>
        </w:behaviors>
        <w:guid w:val="{4F6099AC-F45B-4467-8B0A-F4ADD78AE767}"/>
      </w:docPartPr>
      <w:docPartBody>
        <w:p w:rsidR="005C592A" w:rsidRDefault="00A7022D" w:rsidP="00A7022D">
          <w:pPr>
            <w:pStyle w:val="04421A878E5643DAAE00956F280474CC"/>
          </w:pPr>
          <w:r w:rsidRPr="00D858FE">
            <w:rPr>
              <w:rStyle w:val="PlaceholderText"/>
            </w:rPr>
            <w:t>Choose an item.</w:t>
          </w:r>
        </w:p>
      </w:docPartBody>
    </w:docPart>
    <w:docPart>
      <w:docPartPr>
        <w:name w:val="EBF46396732A46B291733275C3950A8D"/>
        <w:category>
          <w:name w:val="General"/>
          <w:gallery w:val="placeholder"/>
        </w:category>
        <w:types>
          <w:type w:val="bbPlcHdr"/>
        </w:types>
        <w:behaviors>
          <w:behavior w:val="content"/>
        </w:behaviors>
        <w:guid w:val="{D0D87B7D-4D18-459B-82C5-810A27ED6FB6}"/>
      </w:docPartPr>
      <w:docPartBody>
        <w:p w:rsidR="005C592A" w:rsidRDefault="00A7022D" w:rsidP="00A7022D">
          <w:pPr>
            <w:pStyle w:val="EBF46396732A46B291733275C3950A8D"/>
          </w:pPr>
          <w:r w:rsidRPr="00D858FE">
            <w:rPr>
              <w:rStyle w:val="PlaceholderText"/>
            </w:rPr>
            <w:t>Choose an item.</w:t>
          </w:r>
        </w:p>
      </w:docPartBody>
    </w:docPart>
    <w:docPart>
      <w:docPartPr>
        <w:name w:val="2E8DF28E41AD45E5890079971155177C"/>
        <w:category>
          <w:name w:val="General"/>
          <w:gallery w:val="placeholder"/>
        </w:category>
        <w:types>
          <w:type w:val="bbPlcHdr"/>
        </w:types>
        <w:behaviors>
          <w:behavior w:val="content"/>
        </w:behaviors>
        <w:guid w:val="{575DC142-DD7E-4E74-9038-CBD29B8FFCD4}"/>
      </w:docPartPr>
      <w:docPartBody>
        <w:p w:rsidR="005C592A" w:rsidRDefault="00A7022D" w:rsidP="00A7022D">
          <w:pPr>
            <w:pStyle w:val="2E8DF28E41AD45E5890079971155177C"/>
          </w:pPr>
          <w:r w:rsidRPr="00D858FE">
            <w:rPr>
              <w:rStyle w:val="PlaceholderText"/>
            </w:rPr>
            <w:t>Choose an item.</w:t>
          </w:r>
        </w:p>
      </w:docPartBody>
    </w:docPart>
    <w:docPart>
      <w:docPartPr>
        <w:name w:val="2AECE633618A461ABDCE1C438607B149"/>
        <w:category>
          <w:name w:val="General"/>
          <w:gallery w:val="placeholder"/>
        </w:category>
        <w:types>
          <w:type w:val="bbPlcHdr"/>
        </w:types>
        <w:behaviors>
          <w:behavior w:val="content"/>
        </w:behaviors>
        <w:guid w:val="{BD9E69B7-BABF-4F04-9455-7FF51237E620}"/>
      </w:docPartPr>
      <w:docPartBody>
        <w:p w:rsidR="005C592A" w:rsidRDefault="00A7022D" w:rsidP="00A7022D">
          <w:pPr>
            <w:pStyle w:val="2AECE633618A461ABDCE1C438607B149"/>
          </w:pPr>
          <w:r w:rsidRPr="00D858FE">
            <w:rPr>
              <w:rStyle w:val="PlaceholderText"/>
            </w:rPr>
            <w:t>Choose an item.</w:t>
          </w:r>
        </w:p>
      </w:docPartBody>
    </w:docPart>
    <w:docPart>
      <w:docPartPr>
        <w:name w:val="C6463248584C444590C1E7E8B687E18E"/>
        <w:category>
          <w:name w:val="General"/>
          <w:gallery w:val="placeholder"/>
        </w:category>
        <w:types>
          <w:type w:val="bbPlcHdr"/>
        </w:types>
        <w:behaviors>
          <w:behavior w:val="content"/>
        </w:behaviors>
        <w:guid w:val="{EBC32019-1EA9-4380-B43D-BC76C64314A4}"/>
      </w:docPartPr>
      <w:docPartBody>
        <w:p w:rsidR="005C592A" w:rsidRDefault="00A7022D" w:rsidP="00A7022D">
          <w:pPr>
            <w:pStyle w:val="C6463248584C444590C1E7E8B687E18E"/>
          </w:pPr>
          <w:r w:rsidRPr="00D858FE">
            <w:rPr>
              <w:rStyle w:val="PlaceholderText"/>
            </w:rPr>
            <w:t>Choose an item.</w:t>
          </w:r>
        </w:p>
      </w:docPartBody>
    </w:docPart>
    <w:docPart>
      <w:docPartPr>
        <w:name w:val="5533FA2A5B154034986387D9CD24B2F6"/>
        <w:category>
          <w:name w:val="General"/>
          <w:gallery w:val="placeholder"/>
        </w:category>
        <w:types>
          <w:type w:val="bbPlcHdr"/>
        </w:types>
        <w:behaviors>
          <w:behavior w:val="content"/>
        </w:behaviors>
        <w:guid w:val="{AFC78306-A8DF-408D-8F94-6D91299682A4}"/>
      </w:docPartPr>
      <w:docPartBody>
        <w:p w:rsidR="005C592A" w:rsidRDefault="00A7022D" w:rsidP="00A7022D">
          <w:pPr>
            <w:pStyle w:val="5533FA2A5B154034986387D9CD24B2F6"/>
          </w:pPr>
          <w:r w:rsidRPr="00D858FE">
            <w:rPr>
              <w:rStyle w:val="PlaceholderText"/>
            </w:rPr>
            <w:t>Choose an item.</w:t>
          </w:r>
        </w:p>
      </w:docPartBody>
    </w:docPart>
    <w:docPart>
      <w:docPartPr>
        <w:name w:val="541151D4D0C148F493DF8D7D64D76D21"/>
        <w:category>
          <w:name w:val="General"/>
          <w:gallery w:val="placeholder"/>
        </w:category>
        <w:types>
          <w:type w:val="bbPlcHdr"/>
        </w:types>
        <w:behaviors>
          <w:behavior w:val="content"/>
        </w:behaviors>
        <w:guid w:val="{5C815588-2BEB-410F-A8DC-0977040666A0}"/>
      </w:docPartPr>
      <w:docPartBody>
        <w:p w:rsidR="005C592A" w:rsidRDefault="00A7022D" w:rsidP="00A7022D">
          <w:pPr>
            <w:pStyle w:val="541151D4D0C148F493DF8D7D64D76D21"/>
          </w:pPr>
          <w:r w:rsidRPr="00D858FE">
            <w:rPr>
              <w:rStyle w:val="PlaceholderText"/>
            </w:rPr>
            <w:t>Choose an item.</w:t>
          </w:r>
        </w:p>
      </w:docPartBody>
    </w:docPart>
    <w:docPart>
      <w:docPartPr>
        <w:name w:val="797932F1859142FAACD323AB0FB92573"/>
        <w:category>
          <w:name w:val="General"/>
          <w:gallery w:val="placeholder"/>
        </w:category>
        <w:types>
          <w:type w:val="bbPlcHdr"/>
        </w:types>
        <w:behaviors>
          <w:behavior w:val="content"/>
        </w:behaviors>
        <w:guid w:val="{CE12E904-1155-4181-B5B6-35605C202FBA}"/>
      </w:docPartPr>
      <w:docPartBody>
        <w:p w:rsidR="005C592A" w:rsidRDefault="00A7022D" w:rsidP="00A7022D">
          <w:pPr>
            <w:pStyle w:val="797932F1859142FAACD323AB0FB92573"/>
          </w:pPr>
          <w:r w:rsidRPr="00D858FE">
            <w:rPr>
              <w:rStyle w:val="PlaceholderText"/>
            </w:rPr>
            <w:t>Choose an item.</w:t>
          </w:r>
        </w:p>
      </w:docPartBody>
    </w:docPart>
    <w:docPart>
      <w:docPartPr>
        <w:name w:val="E2E50F661E7F4D81B9A8431A4702CBF3"/>
        <w:category>
          <w:name w:val="General"/>
          <w:gallery w:val="placeholder"/>
        </w:category>
        <w:types>
          <w:type w:val="bbPlcHdr"/>
        </w:types>
        <w:behaviors>
          <w:behavior w:val="content"/>
        </w:behaviors>
        <w:guid w:val="{3E7FECF6-333D-4109-9D29-2CB0D8B684FE}"/>
      </w:docPartPr>
      <w:docPartBody>
        <w:p w:rsidR="005C592A" w:rsidRDefault="00A7022D" w:rsidP="00A7022D">
          <w:pPr>
            <w:pStyle w:val="E2E50F661E7F4D81B9A8431A4702CBF3"/>
          </w:pPr>
          <w:r w:rsidRPr="00D858FE">
            <w:rPr>
              <w:rStyle w:val="PlaceholderText"/>
            </w:rPr>
            <w:t>Choose an item.</w:t>
          </w:r>
        </w:p>
      </w:docPartBody>
    </w:docPart>
    <w:docPart>
      <w:docPartPr>
        <w:name w:val="BF0B3E9D7B2C43FCA25A9366FEA44F7B"/>
        <w:category>
          <w:name w:val="General"/>
          <w:gallery w:val="placeholder"/>
        </w:category>
        <w:types>
          <w:type w:val="bbPlcHdr"/>
        </w:types>
        <w:behaviors>
          <w:behavior w:val="content"/>
        </w:behaviors>
        <w:guid w:val="{5C9DC4F0-71A5-4C4C-8205-3143AFFE7E33}"/>
      </w:docPartPr>
      <w:docPartBody>
        <w:p w:rsidR="005C592A" w:rsidRDefault="00A7022D" w:rsidP="00A7022D">
          <w:pPr>
            <w:pStyle w:val="BF0B3E9D7B2C43FCA25A9366FEA44F7B"/>
          </w:pPr>
          <w:r w:rsidRPr="00D858FE">
            <w:rPr>
              <w:rStyle w:val="PlaceholderText"/>
            </w:rPr>
            <w:t>Choose an item.</w:t>
          </w:r>
        </w:p>
      </w:docPartBody>
    </w:docPart>
    <w:docPart>
      <w:docPartPr>
        <w:name w:val="039E6DC6433943C6B16E7F2BC910334C"/>
        <w:category>
          <w:name w:val="General"/>
          <w:gallery w:val="placeholder"/>
        </w:category>
        <w:types>
          <w:type w:val="bbPlcHdr"/>
        </w:types>
        <w:behaviors>
          <w:behavior w:val="content"/>
        </w:behaviors>
        <w:guid w:val="{0D4AE29B-4630-4466-8A88-31A193A7DA46}"/>
      </w:docPartPr>
      <w:docPartBody>
        <w:p w:rsidR="005C592A" w:rsidRDefault="00A7022D" w:rsidP="00A7022D">
          <w:pPr>
            <w:pStyle w:val="039E6DC6433943C6B16E7F2BC910334C"/>
          </w:pPr>
          <w:r w:rsidRPr="00D858FE">
            <w:rPr>
              <w:rStyle w:val="PlaceholderText"/>
            </w:rPr>
            <w:t>Choose an item.</w:t>
          </w:r>
        </w:p>
      </w:docPartBody>
    </w:docPart>
    <w:docPart>
      <w:docPartPr>
        <w:name w:val="6BA20D1256E541C78F11A23532F4EBAD"/>
        <w:category>
          <w:name w:val="General"/>
          <w:gallery w:val="placeholder"/>
        </w:category>
        <w:types>
          <w:type w:val="bbPlcHdr"/>
        </w:types>
        <w:behaviors>
          <w:behavior w:val="content"/>
        </w:behaviors>
        <w:guid w:val="{BA42A8DC-53D1-49D1-A14B-AFB3EA3F264E}"/>
      </w:docPartPr>
      <w:docPartBody>
        <w:p w:rsidR="005C592A" w:rsidRDefault="00A7022D" w:rsidP="00A7022D">
          <w:pPr>
            <w:pStyle w:val="6BA20D1256E541C78F11A23532F4EBAD"/>
          </w:pPr>
          <w:r w:rsidRPr="00D858FE">
            <w:rPr>
              <w:rStyle w:val="PlaceholderText"/>
            </w:rPr>
            <w:t>Choose an item.</w:t>
          </w:r>
        </w:p>
      </w:docPartBody>
    </w:docPart>
    <w:docPart>
      <w:docPartPr>
        <w:name w:val="749083DA02AF4FD283A33D5F2BF962B4"/>
        <w:category>
          <w:name w:val="General"/>
          <w:gallery w:val="placeholder"/>
        </w:category>
        <w:types>
          <w:type w:val="bbPlcHdr"/>
        </w:types>
        <w:behaviors>
          <w:behavior w:val="content"/>
        </w:behaviors>
        <w:guid w:val="{44A24754-CB03-4F90-A7A6-4C86DDAB00B4}"/>
      </w:docPartPr>
      <w:docPartBody>
        <w:p w:rsidR="005C592A" w:rsidRDefault="00A7022D" w:rsidP="00A7022D">
          <w:pPr>
            <w:pStyle w:val="749083DA02AF4FD283A33D5F2BF962B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A465D"/>
    <w:rsid w:val="003E5DF1"/>
    <w:rsid w:val="005C592A"/>
    <w:rsid w:val="00674D42"/>
    <w:rsid w:val="00A7022D"/>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7022D"/>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B816ECE02F54F73806BE3C3BB463508">
    <w:name w:val="CB816ECE02F54F73806BE3C3BB463508"/>
    <w:rsid w:val="00BF58F7"/>
  </w:style>
  <w:style w:type="paragraph" w:customStyle="1" w:styleId="F9BF4523C14443ECBE715F792BC2E745">
    <w:name w:val="F9BF4523C14443ECBE715F792BC2E745"/>
    <w:rsid w:val="00A7022D"/>
  </w:style>
  <w:style w:type="paragraph" w:customStyle="1" w:styleId="84FB3C518BAB4A71AD901E0B6134CFF8">
    <w:name w:val="84FB3C518BAB4A71AD901E0B6134CFF8"/>
    <w:rsid w:val="00A7022D"/>
  </w:style>
  <w:style w:type="paragraph" w:customStyle="1" w:styleId="E2D958FF7A8F4AEF831B079DA73363DC">
    <w:name w:val="E2D958FF7A8F4AEF831B079DA73363DC"/>
    <w:rsid w:val="00A7022D"/>
  </w:style>
  <w:style w:type="paragraph" w:customStyle="1" w:styleId="DA774AC89BAF47599223B856781A77BA">
    <w:name w:val="DA774AC89BAF47599223B856781A77BA"/>
    <w:rsid w:val="00A7022D"/>
  </w:style>
  <w:style w:type="paragraph" w:customStyle="1" w:styleId="94A5C15682294F718D099962F738E111">
    <w:name w:val="94A5C15682294F718D099962F738E111"/>
    <w:rsid w:val="00A7022D"/>
  </w:style>
  <w:style w:type="paragraph" w:customStyle="1" w:styleId="A1536A8BF08B426DB8DCC61BA9622C1E">
    <w:name w:val="A1536A8BF08B426DB8DCC61BA9622C1E"/>
    <w:rsid w:val="00A7022D"/>
  </w:style>
  <w:style w:type="paragraph" w:customStyle="1" w:styleId="C52525A029EA4C83A8B749B0A5FB6404">
    <w:name w:val="C52525A029EA4C83A8B749B0A5FB6404"/>
    <w:rsid w:val="00A7022D"/>
  </w:style>
  <w:style w:type="paragraph" w:customStyle="1" w:styleId="3187B15C6CF54A2AA8F4E875CC55E9DA">
    <w:name w:val="3187B15C6CF54A2AA8F4E875CC55E9DA"/>
    <w:rsid w:val="00A7022D"/>
  </w:style>
  <w:style w:type="paragraph" w:customStyle="1" w:styleId="3A9418086E0D4FF8BBCEA5E1BA671E06">
    <w:name w:val="3A9418086E0D4FF8BBCEA5E1BA671E06"/>
    <w:rsid w:val="00A7022D"/>
  </w:style>
  <w:style w:type="paragraph" w:customStyle="1" w:styleId="EAF5DE863423429A9EE870EB2B71741B">
    <w:name w:val="EAF5DE863423429A9EE870EB2B71741B"/>
    <w:rsid w:val="00A7022D"/>
  </w:style>
  <w:style w:type="paragraph" w:customStyle="1" w:styleId="B13B74BD9BCE4905903938FCE96F794A">
    <w:name w:val="B13B74BD9BCE4905903938FCE96F794A"/>
    <w:rsid w:val="00A7022D"/>
  </w:style>
  <w:style w:type="paragraph" w:customStyle="1" w:styleId="CF1E72AB8C4E42D09760AB5ACA2E1327">
    <w:name w:val="CF1E72AB8C4E42D09760AB5ACA2E1327"/>
    <w:rsid w:val="00A7022D"/>
  </w:style>
  <w:style w:type="paragraph" w:customStyle="1" w:styleId="292AB97FD9564C4289DF2689B9C205C4">
    <w:name w:val="292AB97FD9564C4289DF2689B9C205C4"/>
    <w:rsid w:val="00A7022D"/>
  </w:style>
  <w:style w:type="paragraph" w:customStyle="1" w:styleId="985E2FC338874468B18AF6D40FA32A29">
    <w:name w:val="985E2FC338874468B18AF6D40FA32A29"/>
    <w:rsid w:val="00A7022D"/>
  </w:style>
  <w:style w:type="paragraph" w:customStyle="1" w:styleId="2DEFDE737EA84A30A5CF1145DAE06968">
    <w:name w:val="2DEFDE737EA84A30A5CF1145DAE06968"/>
    <w:rsid w:val="00A7022D"/>
  </w:style>
  <w:style w:type="paragraph" w:customStyle="1" w:styleId="C3DA055AEB124DC5BB3844C922F05F85">
    <w:name w:val="C3DA055AEB124DC5BB3844C922F05F85"/>
    <w:rsid w:val="00A7022D"/>
  </w:style>
  <w:style w:type="paragraph" w:customStyle="1" w:styleId="679C54F7EF2740219EFA84ACDCC84AA4">
    <w:name w:val="679C54F7EF2740219EFA84ACDCC84AA4"/>
    <w:rsid w:val="00A7022D"/>
  </w:style>
  <w:style w:type="paragraph" w:customStyle="1" w:styleId="5873172D5F9D48EA97D6EF12669D49F2">
    <w:name w:val="5873172D5F9D48EA97D6EF12669D49F2"/>
    <w:rsid w:val="00A7022D"/>
  </w:style>
  <w:style w:type="paragraph" w:customStyle="1" w:styleId="971731D8BD9B492AB803280BC0DED20B">
    <w:name w:val="971731D8BD9B492AB803280BC0DED20B"/>
    <w:rsid w:val="00A7022D"/>
  </w:style>
  <w:style w:type="paragraph" w:customStyle="1" w:styleId="D141B66E6AC24C7E8D5A5567BC699A17">
    <w:name w:val="D141B66E6AC24C7E8D5A5567BC699A17"/>
    <w:rsid w:val="00A7022D"/>
  </w:style>
  <w:style w:type="paragraph" w:customStyle="1" w:styleId="EFA877A18B5742F0AFE74B1BC2A5E197">
    <w:name w:val="EFA877A18B5742F0AFE74B1BC2A5E197"/>
    <w:rsid w:val="00A7022D"/>
  </w:style>
  <w:style w:type="paragraph" w:customStyle="1" w:styleId="2C7EB6AA57DE4098BE7FCAE7EEE28B47">
    <w:name w:val="2C7EB6AA57DE4098BE7FCAE7EEE28B47"/>
    <w:rsid w:val="00A7022D"/>
  </w:style>
  <w:style w:type="paragraph" w:customStyle="1" w:styleId="8E9515BB505A454487E32BDA0479E324">
    <w:name w:val="8E9515BB505A454487E32BDA0479E324"/>
    <w:rsid w:val="00A7022D"/>
  </w:style>
  <w:style w:type="paragraph" w:customStyle="1" w:styleId="86F134392D064AF39D7019D6B8663412">
    <w:name w:val="86F134392D064AF39D7019D6B8663412"/>
    <w:rsid w:val="00A7022D"/>
  </w:style>
  <w:style w:type="paragraph" w:customStyle="1" w:styleId="CA480974460D4D75AC2A9D29096B5D25">
    <w:name w:val="CA480974460D4D75AC2A9D29096B5D25"/>
    <w:rsid w:val="00A7022D"/>
  </w:style>
  <w:style w:type="paragraph" w:customStyle="1" w:styleId="F189135C329A4DD49529BDA2422C5DFA">
    <w:name w:val="F189135C329A4DD49529BDA2422C5DFA"/>
    <w:rsid w:val="00A7022D"/>
  </w:style>
  <w:style w:type="paragraph" w:customStyle="1" w:styleId="6C3DDDAEA2394888AF4865E41684C079">
    <w:name w:val="6C3DDDAEA2394888AF4865E41684C079"/>
    <w:rsid w:val="00A7022D"/>
  </w:style>
  <w:style w:type="paragraph" w:customStyle="1" w:styleId="DBDC19FE76BE45308DC536A850A99A88">
    <w:name w:val="DBDC19FE76BE45308DC536A850A99A88"/>
    <w:rsid w:val="00A7022D"/>
  </w:style>
  <w:style w:type="paragraph" w:customStyle="1" w:styleId="9E0B69C540F8436693C70A0F9D0203E6">
    <w:name w:val="9E0B69C540F8436693C70A0F9D0203E6"/>
    <w:rsid w:val="00A7022D"/>
  </w:style>
  <w:style w:type="paragraph" w:customStyle="1" w:styleId="290E2B25079A4F18BFFDCA9741125A6E">
    <w:name w:val="290E2B25079A4F18BFFDCA9741125A6E"/>
    <w:rsid w:val="00A7022D"/>
  </w:style>
  <w:style w:type="paragraph" w:customStyle="1" w:styleId="06AC7863745146B7AFDC80A6C80E7772">
    <w:name w:val="06AC7863745146B7AFDC80A6C80E7772"/>
    <w:rsid w:val="00A7022D"/>
  </w:style>
  <w:style w:type="paragraph" w:customStyle="1" w:styleId="63346702F42D4B53BA13C7B502A1EC88">
    <w:name w:val="63346702F42D4B53BA13C7B502A1EC88"/>
    <w:rsid w:val="00A7022D"/>
  </w:style>
  <w:style w:type="paragraph" w:customStyle="1" w:styleId="19F5A3BBEFDB4E6384EA03F18867B5DA">
    <w:name w:val="19F5A3BBEFDB4E6384EA03F18867B5DA"/>
    <w:rsid w:val="00A7022D"/>
  </w:style>
  <w:style w:type="paragraph" w:customStyle="1" w:styleId="13EF797DA9484862BC0C2ED850C60C15">
    <w:name w:val="13EF797DA9484862BC0C2ED850C60C15"/>
    <w:rsid w:val="00A7022D"/>
  </w:style>
  <w:style w:type="paragraph" w:customStyle="1" w:styleId="E37C0BAD6A2842A18253D3142587C639">
    <w:name w:val="E37C0BAD6A2842A18253D3142587C639"/>
    <w:rsid w:val="00A7022D"/>
  </w:style>
  <w:style w:type="paragraph" w:customStyle="1" w:styleId="04421A878E5643DAAE00956F280474CC">
    <w:name w:val="04421A878E5643DAAE00956F280474CC"/>
    <w:rsid w:val="00A7022D"/>
  </w:style>
  <w:style w:type="paragraph" w:customStyle="1" w:styleId="EBF46396732A46B291733275C3950A8D">
    <w:name w:val="EBF46396732A46B291733275C3950A8D"/>
    <w:rsid w:val="00A7022D"/>
  </w:style>
  <w:style w:type="paragraph" w:customStyle="1" w:styleId="2E8DF28E41AD45E5890079971155177C">
    <w:name w:val="2E8DF28E41AD45E5890079971155177C"/>
    <w:rsid w:val="00A7022D"/>
  </w:style>
  <w:style w:type="paragraph" w:customStyle="1" w:styleId="2AECE633618A461ABDCE1C438607B149">
    <w:name w:val="2AECE633618A461ABDCE1C438607B149"/>
    <w:rsid w:val="00A7022D"/>
  </w:style>
  <w:style w:type="paragraph" w:customStyle="1" w:styleId="C6463248584C444590C1E7E8B687E18E">
    <w:name w:val="C6463248584C444590C1E7E8B687E18E"/>
    <w:rsid w:val="00A7022D"/>
  </w:style>
  <w:style w:type="paragraph" w:customStyle="1" w:styleId="5533FA2A5B154034986387D9CD24B2F6">
    <w:name w:val="5533FA2A5B154034986387D9CD24B2F6"/>
    <w:rsid w:val="00A7022D"/>
  </w:style>
  <w:style w:type="paragraph" w:customStyle="1" w:styleId="541151D4D0C148F493DF8D7D64D76D21">
    <w:name w:val="541151D4D0C148F493DF8D7D64D76D21"/>
    <w:rsid w:val="00A7022D"/>
  </w:style>
  <w:style w:type="paragraph" w:customStyle="1" w:styleId="797932F1859142FAACD323AB0FB92573">
    <w:name w:val="797932F1859142FAACD323AB0FB92573"/>
    <w:rsid w:val="00A7022D"/>
  </w:style>
  <w:style w:type="paragraph" w:customStyle="1" w:styleId="E2E50F661E7F4D81B9A8431A4702CBF3">
    <w:name w:val="E2E50F661E7F4D81B9A8431A4702CBF3"/>
    <w:rsid w:val="00A7022D"/>
  </w:style>
  <w:style w:type="paragraph" w:customStyle="1" w:styleId="BF0B3E9D7B2C43FCA25A9366FEA44F7B">
    <w:name w:val="BF0B3E9D7B2C43FCA25A9366FEA44F7B"/>
    <w:rsid w:val="00A7022D"/>
  </w:style>
  <w:style w:type="paragraph" w:customStyle="1" w:styleId="039E6DC6433943C6B16E7F2BC910334C">
    <w:name w:val="039E6DC6433943C6B16E7F2BC910334C"/>
    <w:rsid w:val="00A7022D"/>
  </w:style>
  <w:style w:type="paragraph" w:customStyle="1" w:styleId="6BA20D1256E541C78F11A23532F4EBAD">
    <w:name w:val="6BA20D1256E541C78F11A23532F4EBAD"/>
    <w:rsid w:val="00A7022D"/>
  </w:style>
  <w:style w:type="paragraph" w:customStyle="1" w:styleId="749083DA02AF4FD283A33D5F2BF962B4">
    <w:name w:val="749083DA02AF4FD283A33D5F2BF962B4"/>
    <w:rsid w:val="00A702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ellevue Care Centre</Home>
    <Signed xmlns="a8338b6e-77a6-4851-82b6-98166143ffdd" xsi:nil="true"/>
    <Uploaded xmlns="a8338b6e-77a6-4851-82b6-98166143ffdd">true</Uploaded>
    <Management_x0020_Company xmlns="a8338b6e-77a6-4851-82b6-98166143ffdd" xsi:nil="true"/>
    <Doc_x0020_Date xmlns="a8338b6e-77a6-4851-82b6-98166143ffdd">2023-03-24T02:51:45+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5369_01-03-2023.docx</Location>
    <Home_x0020_ID xmlns="a8338b6e-77a6-4851-82b6-98166143ffdd">8ED04F4B-7CF4-DC11-AD41-005056922186</Home_x0020_ID>
    <State xmlns="a8338b6e-77a6-4851-82b6-98166143ffdd" xsi:nil="true"/>
    <Doc_x0020_Sent_Received_x0020_Date xmlns="a8338b6e-77a6-4851-82b6-98166143ffdd">2023-03-24T00:00:00+00:00</Doc_x0020_Sent_Received_x0020_Date>
    <Activity_x0020_ID xmlns="a8338b6e-77a6-4851-82b6-98166143ffdd">0C05C62F-3D3C-EC11-B8F1-005056922186</Activity_x0020_ID>
    <From xmlns="a8338b6e-77a6-4851-82b6-98166143ffdd" xsi:nil="true"/>
    <Doc_x0020_Category xmlns="a8338b6e-77a6-4851-82b6-98166143ffdd">Decisions and Publications</Doc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335A5D3-D727-4711-8DC8-58923F8DC0F6}">
  <ds:schemaRefs>
    <ds:schemaRef ds:uri="http://schemas.openxmlformats.org/officeDocument/2006/bibliography"/>
  </ds:schemaRefs>
</ds:datastoreItem>
</file>

<file path=customXml/itemProps2.xml><?xml version="1.0" encoding="utf-8"?>
<ds:datastoreItem xmlns:ds="http://schemas.openxmlformats.org/officeDocument/2006/customXml" ds:itemID="{A9609DE4-17DE-48C1-A70E-76375A750734}">
  <ds:schemaRefs>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schemas.openxmlformats.org/package/2006/metadata/core-properties"/>
    <ds:schemaRef ds:uri="a8338b6e-77a6-4851-82b6-98166143ffdd"/>
    <ds:schemaRef ds:uri="http://purl.org/dc/terms/"/>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4.xml><?xml version="1.0" encoding="utf-8"?>
<ds:datastoreItem xmlns:ds="http://schemas.openxmlformats.org/officeDocument/2006/customXml" ds:itemID="{481D6BE9-2414-42C7-A929-966E0A965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094</Words>
  <Characters>2334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4-04T04:13:00Z</dcterms:created>
  <dcterms:modified xsi:type="dcterms:W3CDTF">2023-04-04T04: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